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09200" w14:textId="77777777" w:rsidR="00F0798E" w:rsidRDefault="00F0798E">
      <w:pPr>
        <w:widowControl/>
        <w:jc w:val="left"/>
        <w:rPr>
          <w:rFonts w:ascii="Times New Roman" w:eastAsia="宋体" w:hAnsi="Times New Roman" w:cs="Times New Roman"/>
          <w:b/>
          <w:sz w:val="18"/>
          <w:szCs w:val="18"/>
          <w:lang w:bidi="ar"/>
        </w:rPr>
      </w:pPr>
    </w:p>
    <w:p w14:paraId="471DDF1E" w14:textId="77777777" w:rsidR="00F0798E" w:rsidRDefault="00F0798E">
      <w:pPr>
        <w:widowControl/>
        <w:jc w:val="left"/>
        <w:rPr>
          <w:rFonts w:ascii="Times New Roman" w:eastAsia="宋体" w:hAnsi="Times New Roman" w:cs="Times New Roman"/>
          <w:b/>
          <w:sz w:val="18"/>
          <w:szCs w:val="18"/>
          <w:lang w:bidi="ar"/>
        </w:rPr>
      </w:pPr>
    </w:p>
    <w:p w14:paraId="600568EC" w14:textId="77777777" w:rsidR="00F0798E" w:rsidRDefault="00F0798E">
      <w:pPr>
        <w:widowControl/>
        <w:jc w:val="left"/>
        <w:rPr>
          <w:rFonts w:ascii="Times New Roman" w:eastAsia="宋体" w:hAnsi="Times New Roman" w:cs="Times New Roman"/>
          <w:b/>
          <w:sz w:val="18"/>
          <w:szCs w:val="18"/>
          <w:lang w:bidi="ar"/>
        </w:rPr>
      </w:pPr>
    </w:p>
    <w:p w14:paraId="4A971C92" w14:textId="77777777" w:rsidR="00F0798E" w:rsidRDefault="00F0798E">
      <w:pPr>
        <w:widowControl/>
        <w:jc w:val="left"/>
        <w:rPr>
          <w:rFonts w:ascii="Times New Roman" w:eastAsia="宋体" w:hAnsi="Times New Roman" w:cs="Times New Roman"/>
          <w:b/>
          <w:sz w:val="18"/>
          <w:szCs w:val="18"/>
          <w:lang w:bidi="ar"/>
        </w:rPr>
      </w:pPr>
    </w:p>
    <w:p w14:paraId="222FEA07" w14:textId="77777777" w:rsidR="00F0798E" w:rsidRDefault="00F0798E">
      <w:pPr>
        <w:widowControl/>
        <w:jc w:val="left"/>
        <w:rPr>
          <w:rFonts w:ascii="Times New Roman" w:eastAsia="宋体" w:hAnsi="Times New Roman" w:cs="Times New Roman"/>
          <w:b/>
          <w:sz w:val="18"/>
          <w:szCs w:val="18"/>
          <w:lang w:bidi="ar"/>
        </w:rPr>
      </w:pPr>
    </w:p>
    <w:p w14:paraId="2331D1FB" w14:textId="77777777" w:rsidR="00F0798E" w:rsidRDefault="00F0798E">
      <w:pPr>
        <w:widowControl/>
        <w:jc w:val="left"/>
        <w:rPr>
          <w:rFonts w:ascii="Times New Roman" w:eastAsia="宋体" w:hAnsi="Times New Roman" w:cs="Times New Roman"/>
          <w:b/>
          <w:sz w:val="18"/>
          <w:szCs w:val="18"/>
          <w:lang w:bidi="ar"/>
        </w:rPr>
      </w:pPr>
    </w:p>
    <w:p w14:paraId="49514FF1" w14:textId="77777777" w:rsidR="00F0798E" w:rsidRDefault="00F0798E">
      <w:pPr>
        <w:widowControl/>
        <w:jc w:val="left"/>
        <w:rPr>
          <w:rFonts w:ascii="Times New Roman" w:eastAsia="宋体" w:hAnsi="Times New Roman" w:cs="Times New Roman"/>
          <w:b/>
          <w:sz w:val="18"/>
          <w:szCs w:val="18"/>
          <w:lang w:bidi="ar"/>
        </w:rPr>
      </w:pPr>
    </w:p>
    <w:p w14:paraId="4F74AE83" w14:textId="77777777" w:rsidR="00F0798E" w:rsidRDefault="00F0798E">
      <w:pPr>
        <w:widowControl/>
        <w:jc w:val="center"/>
        <w:rPr>
          <w:rFonts w:ascii="Times New Roman" w:eastAsia="宋体" w:hAnsi="Times New Roman" w:cs="Times New Roman"/>
          <w:b/>
          <w:sz w:val="28"/>
          <w:szCs w:val="28"/>
          <w:lang w:bidi="ar"/>
        </w:rPr>
      </w:pPr>
    </w:p>
    <w:p w14:paraId="4A57A8E3" w14:textId="496C003A" w:rsidR="00F0798E" w:rsidRDefault="00000000">
      <w:pPr>
        <w:widowControl/>
        <w:jc w:val="center"/>
        <w:rPr>
          <w:rFonts w:ascii="Times New Roman" w:eastAsia="宋体" w:hAnsi="Times New Roman" w:cs="Times New Roman"/>
          <w:b/>
          <w:sz w:val="28"/>
          <w:szCs w:val="28"/>
          <w:lang w:bidi="ar"/>
        </w:rPr>
      </w:pPr>
      <w:r>
        <w:rPr>
          <w:rFonts w:ascii="Times New Roman" w:eastAsia="宋体" w:hAnsi="Times New Roman" w:cs="Times New Roman"/>
          <w:b/>
          <w:sz w:val="28"/>
          <w:szCs w:val="28"/>
          <w:lang w:bidi="ar"/>
        </w:rPr>
        <w:t>Supplementa</w:t>
      </w:r>
      <w:r w:rsidR="009C777F">
        <w:rPr>
          <w:rFonts w:ascii="Times New Roman" w:eastAsia="宋体" w:hAnsi="Times New Roman" w:cs="Times New Roman"/>
          <w:b/>
          <w:sz w:val="28"/>
          <w:szCs w:val="28"/>
          <w:lang w:bidi="ar"/>
        </w:rPr>
        <w:t>l</w:t>
      </w:r>
      <w:r>
        <w:rPr>
          <w:rFonts w:ascii="Times New Roman" w:eastAsia="宋体" w:hAnsi="Times New Roman" w:cs="Times New Roman"/>
          <w:b/>
          <w:sz w:val="28"/>
          <w:szCs w:val="28"/>
          <w:lang w:bidi="ar"/>
        </w:rPr>
        <w:t xml:space="preserve"> materials</w:t>
      </w:r>
    </w:p>
    <w:p w14:paraId="1FF6E961" w14:textId="77777777" w:rsidR="00F0798E" w:rsidRDefault="00F0798E">
      <w:pPr>
        <w:widowControl/>
        <w:jc w:val="left"/>
        <w:rPr>
          <w:rFonts w:ascii="Times New Roman" w:eastAsia="宋体" w:hAnsi="Times New Roman" w:cs="Times New Roman"/>
          <w:b/>
          <w:sz w:val="18"/>
          <w:szCs w:val="18"/>
          <w:lang w:bidi="ar"/>
        </w:rPr>
      </w:pPr>
    </w:p>
    <w:p w14:paraId="5E63EAB4" w14:textId="77777777" w:rsidR="00F0798E" w:rsidRDefault="00F0798E">
      <w:pPr>
        <w:widowControl/>
        <w:jc w:val="left"/>
        <w:rPr>
          <w:rFonts w:ascii="Times New Roman" w:eastAsia="宋体" w:hAnsi="Times New Roman" w:cs="Times New Roman"/>
          <w:b/>
          <w:sz w:val="18"/>
          <w:szCs w:val="18"/>
          <w:lang w:bidi="ar"/>
        </w:rPr>
      </w:pPr>
    </w:p>
    <w:p w14:paraId="3A2FEBA2" w14:textId="77777777" w:rsidR="00F0798E" w:rsidRDefault="00F0798E">
      <w:pPr>
        <w:widowControl/>
        <w:jc w:val="left"/>
        <w:rPr>
          <w:rFonts w:ascii="Times New Roman" w:eastAsia="宋体" w:hAnsi="Times New Roman" w:cs="Times New Roman"/>
          <w:b/>
          <w:sz w:val="18"/>
          <w:szCs w:val="18"/>
          <w:lang w:bidi="ar"/>
        </w:rPr>
      </w:pPr>
    </w:p>
    <w:p w14:paraId="5B6F8370" w14:textId="77777777" w:rsidR="00F0798E" w:rsidRDefault="00F0798E">
      <w:pPr>
        <w:widowControl/>
        <w:jc w:val="left"/>
        <w:rPr>
          <w:rFonts w:ascii="Times New Roman" w:eastAsia="宋体" w:hAnsi="Times New Roman" w:cs="Times New Roman"/>
          <w:b/>
          <w:sz w:val="18"/>
          <w:szCs w:val="18"/>
          <w:lang w:bidi="ar"/>
        </w:rPr>
      </w:pPr>
    </w:p>
    <w:p w14:paraId="60123481" w14:textId="77777777" w:rsidR="00F0798E" w:rsidRDefault="00F0798E">
      <w:pPr>
        <w:widowControl/>
        <w:jc w:val="left"/>
        <w:rPr>
          <w:rFonts w:ascii="Times New Roman" w:eastAsia="宋体" w:hAnsi="Times New Roman" w:cs="Times New Roman"/>
          <w:b/>
          <w:sz w:val="18"/>
          <w:szCs w:val="18"/>
          <w:lang w:bidi="ar"/>
        </w:rPr>
      </w:pPr>
    </w:p>
    <w:p w14:paraId="35752A61" w14:textId="77777777" w:rsidR="00F0798E" w:rsidRDefault="00F0798E">
      <w:pPr>
        <w:widowControl/>
        <w:jc w:val="left"/>
        <w:rPr>
          <w:rFonts w:ascii="Times New Roman" w:eastAsia="宋体" w:hAnsi="Times New Roman" w:cs="Times New Roman"/>
          <w:b/>
          <w:sz w:val="18"/>
          <w:szCs w:val="18"/>
          <w:lang w:bidi="ar"/>
        </w:rPr>
      </w:pPr>
    </w:p>
    <w:p w14:paraId="6AE7AC31" w14:textId="77777777" w:rsidR="00F0798E" w:rsidRDefault="00F0798E">
      <w:pPr>
        <w:widowControl/>
        <w:jc w:val="left"/>
        <w:rPr>
          <w:rFonts w:ascii="Times New Roman" w:eastAsia="宋体" w:hAnsi="Times New Roman" w:cs="Times New Roman"/>
          <w:b/>
          <w:sz w:val="18"/>
          <w:szCs w:val="18"/>
          <w:lang w:bidi="ar"/>
        </w:rPr>
      </w:pPr>
    </w:p>
    <w:p w14:paraId="54C5D5A7" w14:textId="77777777" w:rsidR="00F0798E" w:rsidRDefault="00F0798E">
      <w:pPr>
        <w:widowControl/>
        <w:jc w:val="left"/>
        <w:rPr>
          <w:rFonts w:ascii="Times New Roman" w:eastAsia="宋体" w:hAnsi="Times New Roman" w:cs="Times New Roman"/>
          <w:b/>
          <w:sz w:val="18"/>
          <w:szCs w:val="18"/>
          <w:lang w:bidi="ar"/>
        </w:rPr>
      </w:pPr>
    </w:p>
    <w:p w14:paraId="44A23944" w14:textId="77777777" w:rsidR="00F0798E" w:rsidRDefault="00F0798E">
      <w:pPr>
        <w:widowControl/>
        <w:jc w:val="left"/>
        <w:rPr>
          <w:rFonts w:ascii="Times New Roman" w:eastAsia="宋体" w:hAnsi="Times New Roman" w:cs="Times New Roman"/>
          <w:b/>
          <w:sz w:val="18"/>
          <w:szCs w:val="18"/>
          <w:lang w:bidi="ar"/>
        </w:rPr>
      </w:pPr>
    </w:p>
    <w:p w14:paraId="1E7BB820" w14:textId="77777777" w:rsidR="00F0798E" w:rsidRDefault="00F0798E">
      <w:pPr>
        <w:widowControl/>
        <w:jc w:val="left"/>
        <w:rPr>
          <w:rFonts w:ascii="Times New Roman" w:eastAsia="宋体" w:hAnsi="Times New Roman" w:cs="Times New Roman"/>
          <w:b/>
          <w:sz w:val="18"/>
          <w:szCs w:val="18"/>
          <w:lang w:bidi="ar"/>
        </w:rPr>
      </w:pPr>
    </w:p>
    <w:p w14:paraId="0B5375FA" w14:textId="77777777" w:rsidR="00F0798E" w:rsidRDefault="00F0798E">
      <w:pPr>
        <w:widowControl/>
        <w:jc w:val="left"/>
        <w:rPr>
          <w:rFonts w:ascii="Times New Roman" w:eastAsia="宋体" w:hAnsi="Times New Roman" w:cs="Times New Roman"/>
          <w:b/>
          <w:sz w:val="18"/>
          <w:szCs w:val="18"/>
          <w:lang w:bidi="ar"/>
        </w:rPr>
      </w:pPr>
    </w:p>
    <w:p w14:paraId="1BE19CD6" w14:textId="77777777" w:rsidR="00F0798E" w:rsidRDefault="00F0798E">
      <w:pPr>
        <w:widowControl/>
        <w:jc w:val="left"/>
        <w:rPr>
          <w:rFonts w:ascii="Times New Roman" w:eastAsia="宋体" w:hAnsi="Times New Roman" w:cs="Times New Roman"/>
          <w:b/>
          <w:sz w:val="18"/>
          <w:szCs w:val="18"/>
          <w:lang w:bidi="ar"/>
        </w:rPr>
      </w:pPr>
    </w:p>
    <w:p w14:paraId="394A8D3E" w14:textId="77777777" w:rsidR="00F0798E" w:rsidRDefault="00F0798E">
      <w:pPr>
        <w:widowControl/>
        <w:jc w:val="left"/>
        <w:rPr>
          <w:rFonts w:ascii="Times New Roman" w:eastAsia="宋体" w:hAnsi="Times New Roman" w:cs="Times New Roman"/>
          <w:b/>
          <w:sz w:val="18"/>
          <w:szCs w:val="18"/>
          <w:lang w:bidi="ar"/>
        </w:rPr>
      </w:pPr>
    </w:p>
    <w:p w14:paraId="7C1952A5" w14:textId="77777777" w:rsidR="00F0798E" w:rsidRDefault="00F0798E">
      <w:pPr>
        <w:widowControl/>
        <w:jc w:val="left"/>
        <w:rPr>
          <w:rFonts w:ascii="Times New Roman" w:eastAsia="宋体" w:hAnsi="Times New Roman" w:cs="Times New Roman"/>
          <w:b/>
          <w:sz w:val="18"/>
          <w:szCs w:val="18"/>
          <w:lang w:bidi="ar"/>
        </w:rPr>
      </w:pPr>
    </w:p>
    <w:p w14:paraId="72847CF3" w14:textId="77777777" w:rsidR="00F0798E" w:rsidRDefault="00F0798E">
      <w:pPr>
        <w:widowControl/>
        <w:jc w:val="left"/>
        <w:rPr>
          <w:rFonts w:ascii="Times New Roman" w:eastAsia="宋体" w:hAnsi="Times New Roman" w:cs="Times New Roman"/>
          <w:b/>
          <w:sz w:val="18"/>
          <w:szCs w:val="18"/>
          <w:lang w:bidi="ar"/>
        </w:rPr>
      </w:pPr>
    </w:p>
    <w:p w14:paraId="5FBA5D9A" w14:textId="77777777" w:rsidR="00F0798E" w:rsidRDefault="00F0798E">
      <w:pPr>
        <w:widowControl/>
        <w:jc w:val="left"/>
        <w:rPr>
          <w:rFonts w:ascii="Times New Roman" w:eastAsia="宋体" w:hAnsi="Times New Roman" w:cs="Times New Roman"/>
          <w:b/>
          <w:sz w:val="18"/>
          <w:szCs w:val="18"/>
          <w:lang w:bidi="ar"/>
        </w:rPr>
      </w:pPr>
    </w:p>
    <w:p w14:paraId="0BA5C95F" w14:textId="77777777" w:rsidR="00F0798E" w:rsidRDefault="00F0798E">
      <w:pPr>
        <w:widowControl/>
        <w:jc w:val="left"/>
        <w:rPr>
          <w:rFonts w:ascii="Times New Roman" w:eastAsia="宋体" w:hAnsi="Times New Roman" w:cs="Times New Roman"/>
          <w:b/>
          <w:sz w:val="18"/>
          <w:szCs w:val="18"/>
          <w:lang w:bidi="ar"/>
        </w:rPr>
      </w:pPr>
    </w:p>
    <w:p w14:paraId="722AEE9E" w14:textId="77777777" w:rsidR="00F0798E" w:rsidRDefault="00F0798E">
      <w:pPr>
        <w:widowControl/>
        <w:jc w:val="left"/>
        <w:rPr>
          <w:rFonts w:ascii="Times New Roman" w:eastAsia="宋体" w:hAnsi="Times New Roman" w:cs="Times New Roman"/>
          <w:b/>
          <w:sz w:val="18"/>
          <w:szCs w:val="18"/>
          <w:lang w:bidi="ar"/>
        </w:rPr>
      </w:pPr>
    </w:p>
    <w:p w14:paraId="74110A92" w14:textId="77777777" w:rsidR="00F0798E" w:rsidRDefault="00F0798E">
      <w:pPr>
        <w:widowControl/>
        <w:jc w:val="left"/>
        <w:rPr>
          <w:rFonts w:ascii="Times New Roman" w:eastAsia="宋体" w:hAnsi="Times New Roman" w:cs="Times New Roman"/>
          <w:b/>
          <w:sz w:val="18"/>
          <w:szCs w:val="18"/>
          <w:lang w:bidi="ar"/>
        </w:rPr>
      </w:pPr>
    </w:p>
    <w:p w14:paraId="4CCF87E3" w14:textId="77777777" w:rsidR="00F0798E" w:rsidRDefault="00F0798E">
      <w:pPr>
        <w:widowControl/>
        <w:jc w:val="left"/>
        <w:rPr>
          <w:rFonts w:ascii="Times New Roman" w:eastAsia="宋体" w:hAnsi="Times New Roman" w:cs="Times New Roman"/>
          <w:b/>
          <w:sz w:val="18"/>
          <w:szCs w:val="18"/>
          <w:lang w:bidi="ar"/>
        </w:rPr>
      </w:pPr>
    </w:p>
    <w:p w14:paraId="509CEB40" w14:textId="77777777" w:rsidR="00F0798E" w:rsidRDefault="00F0798E">
      <w:pPr>
        <w:widowControl/>
        <w:jc w:val="left"/>
        <w:rPr>
          <w:rFonts w:ascii="Times New Roman" w:eastAsia="宋体" w:hAnsi="Times New Roman" w:cs="Times New Roman"/>
          <w:b/>
          <w:sz w:val="18"/>
          <w:szCs w:val="18"/>
          <w:lang w:bidi="ar"/>
        </w:rPr>
      </w:pPr>
    </w:p>
    <w:p w14:paraId="2EF9E3A6" w14:textId="77777777" w:rsidR="00F0798E" w:rsidRDefault="00F0798E">
      <w:pPr>
        <w:widowControl/>
        <w:jc w:val="left"/>
        <w:rPr>
          <w:rFonts w:ascii="Times New Roman" w:eastAsia="宋体" w:hAnsi="Times New Roman" w:cs="Times New Roman"/>
          <w:b/>
          <w:sz w:val="18"/>
          <w:szCs w:val="18"/>
          <w:lang w:bidi="ar"/>
        </w:rPr>
      </w:pPr>
    </w:p>
    <w:p w14:paraId="439F1246" w14:textId="77777777" w:rsidR="00F0798E" w:rsidRDefault="00F0798E">
      <w:pPr>
        <w:widowControl/>
        <w:jc w:val="left"/>
        <w:rPr>
          <w:rFonts w:ascii="Times New Roman" w:eastAsia="宋体" w:hAnsi="Times New Roman" w:cs="Times New Roman"/>
          <w:b/>
          <w:sz w:val="18"/>
          <w:szCs w:val="18"/>
          <w:lang w:bidi="ar"/>
        </w:rPr>
      </w:pPr>
    </w:p>
    <w:p w14:paraId="488CDF65" w14:textId="77777777" w:rsidR="00F0798E" w:rsidRDefault="00F0798E">
      <w:pPr>
        <w:widowControl/>
        <w:jc w:val="left"/>
        <w:rPr>
          <w:rFonts w:ascii="Times New Roman" w:eastAsia="宋体" w:hAnsi="Times New Roman" w:cs="Times New Roman"/>
          <w:b/>
          <w:sz w:val="18"/>
          <w:szCs w:val="18"/>
          <w:lang w:bidi="ar"/>
        </w:rPr>
      </w:pPr>
    </w:p>
    <w:p w14:paraId="5F6308F8" w14:textId="77777777" w:rsidR="00F0798E" w:rsidRDefault="00F0798E">
      <w:pPr>
        <w:widowControl/>
        <w:jc w:val="left"/>
        <w:rPr>
          <w:rFonts w:ascii="Times New Roman" w:eastAsia="宋体" w:hAnsi="Times New Roman" w:cs="Times New Roman"/>
          <w:b/>
          <w:sz w:val="18"/>
          <w:szCs w:val="18"/>
          <w:lang w:bidi="ar"/>
        </w:rPr>
      </w:pPr>
    </w:p>
    <w:p w14:paraId="755C05C8" w14:textId="77777777" w:rsidR="00F0798E" w:rsidRDefault="00F0798E">
      <w:pPr>
        <w:widowControl/>
        <w:jc w:val="left"/>
        <w:rPr>
          <w:rFonts w:ascii="Times New Roman" w:eastAsia="宋体" w:hAnsi="Times New Roman" w:cs="Times New Roman"/>
          <w:b/>
          <w:sz w:val="18"/>
          <w:szCs w:val="18"/>
          <w:lang w:bidi="ar"/>
        </w:rPr>
      </w:pPr>
    </w:p>
    <w:p w14:paraId="6656B4E0" w14:textId="77777777" w:rsidR="00F0798E" w:rsidRDefault="00F0798E">
      <w:pPr>
        <w:widowControl/>
        <w:jc w:val="left"/>
        <w:rPr>
          <w:rFonts w:ascii="Times New Roman" w:eastAsia="宋体" w:hAnsi="Times New Roman" w:cs="Times New Roman"/>
          <w:b/>
          <w:sz w:val="18"/>
          <w:szCs w:val="18"/>
          <w:lang w:bidi="ar"/>
        </w:rPr>
      </w:pPr>
    </w:p>
    <w:p w14:paraId="2765F2E2" w14:textId="77777777" w:rsidR="00F0798E" w:rsidRDefault="00F0798E">
      <w:pPr>
        <w:widowControl/>
        <w:jc w:val="left"/>
        <w:rPr>
          <w:rFonts w:ascii="Times New Roman" w:eastAsia="宋体" w:hAnsi="Times New Roman" w:cs="Times New Roman"/>
          <w:b/>
          <w:sz w:val="18"/>
          <w:szCs w:val="18"/>
          <w:lang w:bidi="ar"/>
        </w:rPr>
      </w:pPr>
    </w:p>
    <w:p w14:paraId="0D238519" w14:textId="77777777" w:rsidR="00F0798E" w:rsidRDefault="00F0798E">
      <w:pPr>
        <w:widowControl/>
        <w:jc w:val="left"/>
        <w:rPr>
          <w:rFonts w:ascii="Times New Roman" w:eastAsia="宋体" w:hAnsi="Times New Roman" w:cs="Times New Roman"/>
          <w:b/>
          <w:sz w:val="18"/>
          <w:szCs w:val="18"/>
          <w:lang w:bidi="ar"/>
        </w:rPr>
      </w:pPr>
    </w:p>
    <w:p w14:paraId="26B5BE04" w14:textId="77777777" w:rsidR="00F0798E" w:rsidRDefault="00F0798E">
      <w:pPr>
        <w:widowControl/>
        <w:jc w:val="left"/>
        <w:rPr>
          <w:rFonts w:ascii="Times New Roman" w:eastAsia="宋体" w:hAnsi="Times New Roman" w:cs="Times New Roman"/>
          <w:b/>
          <w:sz w:val="18"/>
          <w:szCs w:val="18"/>
          <w:lang w:bidi="ar"/>
        </w:rPr>
      </w:pPr>
    </w:p>
    <w:p w14:paraId="25476031" w14:textId="77777777" w:rsidR="00F0798E" w:rsidRDefault="00F0798E">
      <w:pPr>
        <w:widowControl/>
        <w:jc w:val="left"/>
        <w:rPr>
          <w:rFonts w:ascii="Times New Roman" w:eastAsia="宋体" w:hAnsi="Times New Roman" w:cs="Times New Roman"/>
          <w:b/>
          <w:sz w:val="18"/>
          <w:szCs w:val="18"/>
          <w:lang w:bidi="ar"/>
        </w:rPr>
      </w:pPr>
    </w:p>
    <w:p w14:paraId="3E420F3E" w14:textId="77777777" w:rsidR="00F0798E" w:rsidRDefault="00F0798E">
      <w:pPr>
        <w:widowControl/>
        <w:jc w:val="left"/>
        <w:rPr>
          <w:rFonts w:ascii="Times New Roman" w:eastAsia="宋体" w:hAnsi="Times New Roman" w:cs="Times New Roman"/>
          <w:b/>
          <w:sz w:val="18"/>
          <w:szCs w:val="18"/>
          <w:lang w:bidi="ar"/>
        </w:rPr>
      </w:pPr>
    </w:p>
    <w:p w14:paraId="074F9664" w14:textId="77777777" w:rsidR="00F0798E" w:rsidRDefault="00F0798E">
      <w:pPr>
        <w:widowControl/>
        <w:jc w:val="left"/>
        <w:rPr>
          <w:rFonts w:ascii="Times New Roman" w:eastAsia="宋体" w:hAnsi="Times New Roman" w:cs="Times New Roman"/>
          <w:b/>
          <w:sz w:val="18"/>
          <w:szCs w:val="18"/>
          <w:lang w:bidi="ar"/>
        </w:rPr>
      </w:pPr>
    </w:p>
    <w:p w14:paraId="21E50C1E" w14:textId="77777777" w:rsidR="003E3A94" w:rsidRPr="003E3A94" w:rsidRDefault="003E3A94" w:rsidP="003E3A94">
      <w:pPr>
        <w:widowControl/>
        <w:jc w:val="left"/>
        <w:rPr>
          <w:rFonts w:ascii="Times New Roman" w:eastAsia="宋体" w:hAnsi="Times New Roman" w:cs="Times New Roman"/>
          <w:b/>
          <w:sz w:val="18"/>
          <w:szCs w:val="18"/>
          <w:lang w:bidi="ar"/>
        </w:rPr>
      </w:pPr>
      <w:r w:rsidRPr="003E3A94">
        <w:rPr>
          <w:rFonts w:ascii="Times New Roman" w:eastAsia="宋体" w:hAnsi="Times New Roman" w:cs="Times New Roman"/>
          <w:b/>
          <w:bCs/>
          <w:i/>
          <w:iCs/>
          <w:sz w:val="18"/>
          <w:szCs w:val="18"/>
          <w:lang w:bidi="ar"/>
        </w:rPr>
        <w:lastRenderedPageBreak/>
        <w:t>Tab. S1 Statistics in the curve of fat-depression (F-D) formula</w:t>
      </w:r>
    </w:p>
    <w:tbl>
      <w:tblPr>
        <w:tblStyle w:val="a7"/>
        <w:tblW w:w="11483" w:type="dxa"/>
        <w:tblInd w:w="-15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1"/>
        <w:gridCol w:w="5812"/>
      </w:tblGrid>
      <w:tr w:rsidR="003E3A94" w:rsidRPr="003E3A94" w14:paraId="5BCACEAA" w14:textId="77777777" w:rsidTr="00E0256A">
        <w:trPr>
          <w:trHeight w:val="240"/>
        </w:trPr>
        <w:tc>
          <w:tcPr>
            <w:tcW w:w="5671" w:type="dxa"/>
            <w:tcBorders>
              <w:top w:val="single" w:sz="12" w:space="0" w:color="auto"/>
              <w:bottom w:val="single" w:sz="4" w:space="0" w:color="auto"/>
            </w:tcBorders>
            <w:hideMark/>
          </w:tcPr>
          <w:p w14:paraId="6B0EAAEB" w14:textId="77777777" w:rsidR="003E3A94" w:rsidRPr="003E3A94" w:rsidRDefault="003E3A94" w:rsidP="003E3A94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  <w:lang w:bidi="ar"/>
              </w:rPr>
            </w:pPr>
            <w:r w:rsidRPr="003E3A94"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  <w:lang w:bidi="ar"/>
              </w:rPr>
              <w:t>items</w:t>
            </w:r>
          </w:p>
        </w:tc>
        <w:tc>
          <w:tcPr>
            <w:tcW w:w="5812" w:type="dxa"/>
            <w:tcBorders>
              <w:top w:val="single" w:sz="12" w:space="0" w:color="auto"/>
              <w:bottom w:val="single" w:sz="4" w:space="0" w:color="auto"/>
            </w:tcBorders>
            <w:hideMark/>
          </w:tcPr>
          <w:p w14:paraId="2CBFF946" w14:textId="77777777" w:rsidR="003E3A94" w:rsidRPr="003E3A94" w:rsidRDefault="003E3A94" w:rsidP="003E3A94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  <w:lang w:bidi="ar"/>
              </w:rPr>
            </w:pPr>
            <w:r w:rsidRPr="003E3A94"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  <w:lang w:bidi="ar"/>
              </w:rPr>
              <w:t xml:space="preserve">Statistics </w:t>
            </w:r>
          </w:p>
        </w:tc>
      </w:tr>
      <w:tr w:rsidR="003E3A94" w:rsidRPr="003E3A94" w14:paraId="13222770" w14:textId="77777777" w:rsidTr="00E0256A">
        <w:trPr>
          <w:trHeight w:val="240"/>
        </w:trPr>
        <w:tc>
          <w:tcPr>
            <w:tcW w:w="5671" w:type="dxa"/>
            <w:tcBorders>
              <w:top w:val="single" w:sz="4" w:space="0" w:color="auto"/>
            </w:tcBorders>
            <w:hideMark/>
          </w:tcPr>
          <w:p w14:paraId="0E67409A" w14:textId="77777777" w:rsidR="003E3A94" w:rsidRPr="003E3A94" w:rsidRDefault="003E3A94" w:rsidP="003E3A94">
            <w:pPr>
              <w:widowControl/>
              <w:jc w:val="left"/>
              <w:rPr>
                <w:rFonts w:ascii="Times New Roman" w:eastAsia="宋体" w:hAnsi="Times New Roman" w:cs="Times New Roman"/>
                <w:b/>
                <w:sz w:val="18"/>
                <w:szCs w:val="18"/>
                <w:lang w:bidi="ar"/>
              </w:rPr>
            </w:pPr>
            <w:r w:rsidRPr="003E3A94">
              <w:rPr>
                <w:rFonts w:ascii="Times New Roman" w:eastAsia="宋体" w:hAnsi="Times New Roman" w:cs="Times New Roman"/>
                <w:b/>
                <w:sz w:val="18"/>
                <w:szCs w:val="18"/>
                <w:lang w:bidi="ar"/>
              </w:rPr>
              <w:t>Number of Points</w:t>
            </w:r>
          </w:p>
        </w:tc>
        <w:tc>
          <w:tcPr>
            <w:tcW w:w="5812" w:type="dxa"/>
            <w:tcBorders>
              <w:top w:val="single" w:sz="4" w:space="0" w:color="auto"/>
            </w:tcBorders>
            <w:hideMark/>
          </w:tcPr>
          <w:p w14:paraId="2A261C8D" w14:textId="77777777" w:rsidR="003E3A94" w:rsidRPr="003E3A94" w:rsidRDefault="003E3A94" w:rsidP="003E3A94">
            <w:pPr>
              <w:widowControl/>
              <w:jc w:val="left"/>
              <w:rPr>
                <w:rFonts w:ascii="Times New Roman" w:eastAsia="宋体" w:hAnsi="Times New Roman" w:cs="Times New Roman"/>
                <w:bCs/>
                <w:sz w:val="18"/>
                <w:szCs w:val="18"/>
                <w:lang w:bidi="ar"/>
              </w:rPr>
            </w:pPr>
            <w:r w:rsidRPr="003E3A94">
              <w:rPr>
                <w:rFonts w:ascii="Times New Roman" w:eastAsia="宋体" w:hAnsi="Times New Roman" w:cs="Times New Roman"/>
                <w:bCs/>
                <w:sz w:val="18"/>
                <w:szCs w:val="18"/>
                <w:lang w:bidi="ar"/>
              </w:rPr>
              <w:t>20</w:t>
            </w:r>
          </w:p>
        </w:tc>
      </w:tr>
      <w:tr w:rsidR="003E3A94" w:rsidRPr="003E3A94" w14:paraId="670A0FED" w14:textId="77777777" w:rsidTr="00E0256A">
        <w:trPr>
          <w:trHeight w:val="240"/>
        </w:trPr>
        <w:tc>
          <w:tcPr>
            <w:tcW w:w="5671" w:type="dxa"/>
            <w:hideMark/>
          </w:tcPr>
          <w:p w14:paraId="204FC1D7" w14:textId="77777777" w:rsidR="003E3A94" w:rsidRPr="003E3A94" w:rsidRDefault="003E3A94" w:rsidP="003E3A94">
            <w:pPr>
              <w:widowControl/>
              <w:jc w:val="left"/>
              <w:rPr>
                <w:rFonts w:ascii="Times New Roman" w:eastAsia="宋体" w:hAnsi="Times New Roman" w:cs="Times New Roman"/>
                <w:b/>
                <w:sz w:val="18"/>
                <w:szCs w:val="18"/>
                <w:lang w:bidi="ar"/>
              </w:rPr>
            </w:pPr>
            <w:r w:rsidRPr="003E3A94">
              <w:rPr>
                <w:rFonts w:ascii="Times New Roman" w:eastAsia="宋体" w:hAnsi="Times New Roman" w:cs="Times New Roman"/>
                <w:b/>
                <w:sz w:val="18"/>
                <w:szCs w:val="18"/>
                <w:lang w:bidi="ar"/>
              </w:rPr>
              <w:t>Degrees of Freedom</w:t>
            </w:r>
          </w:p>
        </w:tc>
        <w:tc>
          <w:tcPr>
            <w:tcW w:w="5812" w:type="dxa"/>
            <w:hideMark/>
          </w:tcPr>
          <w:p w14:paraId="2ECC19E4" w14:textId="77777777" w:rsidR="003E3A94" w:rsidRPr="003E3A94" w:rsidRDefault="003E3A94" w:rsidP="003E3A94">
            <w:pPr>
              <w:widowControl/>
              <w:jc w:val="left"/>
              <w:rPr>
                <w:rFonts w:ascii="Times New Roman" w:eastAsia="宋体" w:hAnsi="Times New Roman" w:cs="Times New Roman"/>
                <w:bCs/>
                <w:sz w:val="18"/>
                <w:szCs w:val="18"/>
                <w:lang w:bidi="ar"/>
              </w:rPr>
            </w:pPr>
            <w:r w:rsidRPr="003E3A94">
              <w:rPr>
                <w:rFonts w:ascii="Times New Roman" w:eastAsia="宋体" w:hAnsi="Times New Roman" w:cs="Times New Roman"/>
                <w:bCs/>
                <w:sz w:val="18"/>
                <w:szCs w:val="18"/>
                <w:lang w:bidi="ar"/>
              </w:rPr>
              <w:t>17</w:t>
            </w:r>
          </w:p>
        </w:tc>
      </w:tr>
      <w:tr w:rsidR="003E3A94" w:rsidRPr="003E3A94" w14:paraId="3C9D9995" w14:textId="77777777" w:rsidTr="00E0256A">
        <w:trPr>
          <w:trHeight w:val="240"/>
        </w:trPr>
        <w:tc>
          <w:tcPr>
            <w:tcW w:w="5671" w:type="dxa"/>
            <w:hideMark/>
          </w:tcPr>
          <w:p w14:paraId="0811D79C" w14:textId="77777777" w:rsidR="003E3A94" w:rsidRPr="003E3A94" w:rsidRDefault="003E3A94" w:rsidP="003E3A94">
            <w:pPr>
              <w:widowControl/>
              <w:jc w:val="left"/>
              <w:rPr>
                <w:rFonts w:ascii="Times New Roman" w:eastAsia="宋体" w:hAnsi="Times New Roman" w:cs="Times New Roman"/>
                <w:b/>
                <w:sz w:val="18"/>
                <w:szCs w:val="18"/>
                <w:lang w:bidi="ar"/>
              </w:rPr>
            </w:pPr>
            <w:r w:rsidRPr="003E3A94">
              <w:rPr>
                <w:rFonts w:ascii="Times New Roman" w:eastAsia="宋体" w:hAnsi="Times New Roman" w:cs="Times New Roman" w:hint="eastAsia"/>
                <w:b/>
                <w:sz w:val="18"/>
                <w:szCs w:val="18"/>
                <w:vertAlign w:val="superscript"/>
                <w:lang w:bidi="ar"/>
              </w:rPr>
              <w:t>*</w:t>
            </w:r>
            <w:r w:rsidRPr="003E3A94">
              <w:rPr>
                <w:rFonts w:ascii="Times New Roman" w:eastAsia="宋体" w:hAnsi="Times New Roman" w:cs="Times New Roman"/>
                <w:b/>
                <w:sz w:val="18"/>
                <w:szCs w:val="18"/>
                <w:lang w:bidi="ar"/>
              </w:rPr>
              <w:t>Reduced Chi-Sqr</w:t>
            </w:r>
          </w:p>
        </w:tc>
        <w:tc>
          <w:tcPr>
            <w:tcW w:w="5812" w:type="dxa"/>
            <w:hideMark/>
          </w:tcPr>
          <w:p w14:paraId="2F892D5A" w14:textId="77777777" w:rsidR="003E3A94" w:rsidRPr="003E3A94" w:rsidRDefault="003E3A94" w:rsidP="003E3A94">
            <w:pPr>
              <w:widowControl/>
              <w:jc w:val="left"/>
              <w:rPr>
                <w:rFonts w:ascii="Times New Roman" w:eastAsia="宋体" w:hAnsi="Times New Roman" w:cs="Times New Roman"/>
                <w:bCs/>
                <w:sz w:val="18"/>
                <w:szCs w:val="18"/>
                <w:lang w:bidi="ar"/>
              </w:rPr>
            </w:pPr>
            <w:r w:rsidRPr="003E3A94">
              <w:rPr>
                <w:rFonts w:ascii="Times New Roman" w:eastAsia="宋体" w:hAnsi="Times New Roman" w:cs="Times New Roman"/>
                <w:bCs/>
                <w:sz w:val="18"/>
                <w:szCs w:val="18"/>
                <w:lang w:bidi="ar"/>
              </w:rPr>
              <w:t>12.13582</w:t>
            </w:r>
          </w:p>
        </w:tc>
      </w:tr>
      <w:tr w:rsidR="003E3A94" w:rsidRPr="003E3A94" w14:paraId="09F7E5DE" w14:textId="77777777" w:rsidTr="00E0256A">
        <w:trPr>
          <w:trHeight w:val="240"/>
        </w:trPr>
        <w:tc>
          <w:tcPr>
            <w:tcW w:w="5671" w:type="dxa"/>
            <w:hideMark/>
          </w:tcPr>
          <w:p w14:paraId="0519B256" w14:textId="77777777" w:rsidR="003E3A94" w:rsidRPr="003E3A94" w:rsidRDefault="003E3A94" w:rsidP="003E3A94">
            <w:pPr>
              <w:widowControl/>
              <w:jc w:val="left"/>
              <w:rPr>
                <w:rFonts w:ascii="Times New Roman" w:eastAsia="宋体" w:hAnsi="Times New Roman" w:cs="Times New Roman"/>
                <w:b/>
                <w:sz w:val="18"/>
                <w:szCs w:val="18"/>
                <w:lang w:bidi="ar"/>
              </w:rPr>
            </w:pPr>
            <w:r w:rsidRPr="003E3A94">
              <w:rPr>
                <w:rFonts w:ascii="Times New Roman" w:eastAsia="宋体" w:hAnsi="Times New Roman" w:cs="Times New Roman"/>
                <w:b/>
                <w:sz w:val="18"/>
                <w:szCs w:val="18"/>
                <w:lang w:bidi="ar"/>
              </w:rPr>
              <w:t>Residual Sum of Squares</w:t>
            </w:r>
          </w:p>
        </w:tc>
        <w:tc>
          <w:tcPr>
            <w:tcW w:w="5812" w:type="dxa"/>
            <w:hideMark/>
          </w:tcPr>
          <w:p w14:paraId="45DB527A" w14:textId="77777777" w:rsidR="003E3A94" w:rsidRPr="003E3A94" w:rsidRDefault="003E3A94" w:rsidP="003E3A94">
            <w:pPr>
              <w:widowControl/>
              <w:jc w:val="left"/>
              <w:rPr>
                <w:rFonts w:ascii="Times New Roman" w:eastAsia="宋体" w:hAnsi="Times New Roman" w:cs="Times New Roman"/>
                <w:bCs/>
                <w:sz w:val="18"/>
                <w:szCs w:val="18"/>
                <w:lang w:bidi="ar"/>
              </w:rPr>
            </w:pPr>
            <w:r w:rsidRPr="003E3A94">
              <w:rPr>
                <w:rFonts w:ascii="Times New Roman" w:eastAsia="宋体" w:hAnsi="Times New Roman" w:cs="Times New Roman"/>
                <w:bCs/>
                <w:sz w:val="18"/>
                <w:szCs w:val="18"/>
                <w:lang w:bidi="ar"/>
              </w:rPr>
              <w:t>206.30887</w:t>
            </w:r>
          </w:p>
        </w:tc>
      </w:tr>
      <w:tr w:rsidR="003E3A94" w:rsidRPr="003E3A94" w14:paraId="35458F5F" w14:textId="77777777" w:rsidTr="00E0256A">
        <w:trPr>
          <w:trHeight w:val="240"/>
        </w:trPr>
        <w:tc>
          <w:tcPr>
            <w:tcW w:w="5671" w:type="dxa"/>
            <w:hideMark/>
          </w:tcPr>
          <w:p w14:paraId="063A3D6F" w14:textId="77777777" w:rsidR="003E3A94" w:rsidRPr="003E3A94" w:rsidRDefault="003E3A94" w:rsidP="003E3A94">
            <w:pPr>
              <w:widowControl/>
              <w:jc w:val="left"/>
              <w:rPr>
                <w:rFonts w:ascii="Times New Roman" w:eastAsia="宋体" w:hAnsi="Times New Roman" w:cs="Times New Roman"/>
                <w:b/>
                <w:sz w:val="18"/>
                <w:szCs w:val="18"/>
                <w:lang w:bidi="ar"/>
              </w:rPr>
            </w:pPr>
            <w:bookmarkStart w:id="0" w:name="_Hlk117777651"/>
            <w:r w:rsidRPr="003E3A94">
              <w:rPr>
                <w:rFonts w:ascii="Times New Roman" w:eastAsia="宋体" w:hAnsi="Times New Roman" w:cs="Times New Roman"/>
                <w:b/>
                <w:sz w:val="18"/>
                <w:szCs w:val="18"/>
                <w:lang w:bidi="ar"/>
              </w:rPr>
              <w:t>R-Square (COD)</w:t>
            </w:r>
          </w:p>
        </w:tc>
        <w:tc>
          <w:tcPr>
            <w:tcW w:w="5812" w:type="dxa"/>
            <w:hideMark/>
          </w:tcPr>
          <w:p w14:paraId="03537F41" w14:textId="77777777" w:rsidR="003E3A94" w:rsidRPr="003E3A94" w:rsidRDefault="003E3A94" w:rsidP="003E3A94">
            <w:pPr>
              <w:widowControl/>
              <w:jc w:val="left"/>
              <w:rPr>
                <w:rFonts w:ascii="Times New Roman" w:eastAsia="宋体" w:hAnsi="Times New Roman" w:cs="Times New Roman"/>
                <w:bCs/>
                <w:sz w:val="18"/>
                <w:szCs w:val="18"/>
                <w:lang w:bidi="ar"/>
              </w:rPr>
            </w:pPr>
            <w:r w:rsidRPr="003E3A94">
              <w:rPr>
                <w:rFonts w:ascii="Times New Roman" w:eastAsia="宋体" w:hAnsi="Times New Roman" w:cs="Times New Roman"/>
                <w:bCs/>
                <w:sz w:val="18"/>
                <w:szCs w:val="18"/>
                <w:lang w:bidi="ar"/>
              </w:rPr>
              <w:t>0.75812</w:t>
            </w:r>
          </w:p>
        </w:tc>
      </w:tr>
      <w:bookmarkEnd w:id="0"/>
      <w:tr w:rsidR="003E3A94" w:rsidRPr="003E3A94" w14:paraId="12DAD393" w14:textId="77777777" w:rsidTr="00E0256A">
        <w:trPr>
          <w:trHeight w:val="240"/>
        </w:trPr>
        <w:tc>
          <w:tcPr>
            <w:tcW w:w="5671" w:type="dxa"/>
            <w:tcBorders>
              <w:bottom w:val="single" w:sz="4" w:space="0" w:color="auto"/>
            </w:tcBorders>
            <w:hideMark/>
          </w:tcPr>
          <w:p w14:paraId="4899F02D" w14:textId="77777777" w:rsidR="003E3A94" w:rsidRPr="003E3A94" w:rsidRDefault="003E3A94" w:rsidP="003E3A94">
            <w:pPr>
              <w:widowControl/>
              <w:jc w:val="left"/>
              <w:rPr>
                <w:rFonts w:ascii="Times New Roman" w:eastAsia="宋体" w:hAnsi="Times New Roman" w:cs="Times New Roman"/>
                <w:b/>
                <w:sz w:val="18"/>
                <w:szCs w:val="18"/>
                <w:lang w:bidi="ar"/>
              </w:rPr>
            </w:pPr>
            <w:r w:rsidRPr="003E3A94">
              <w:rPr>
                <w:rFonts w:ascii="Times New Roman" w:eastAsia="宋体" w:hAnsi="Times New Roman" w:cs="Times New Roman"/>
                <w:b/>
                <w:sz w:val="18"/>
                <w:szCs w:val="18"/>
                <w:lang w:bidi="ar"/>
              </w:rPr>
              <w:t>Adj. R-Square</w:t>
            </w:r>
          </w:p>
        </w:tc>
        <w:tc>
          <w:tcPr>
            <w:tcW w:w="5812" w:type="dxa"/>
            <w:tcBorders>
              <w:bottom w:val="single" w:sz="4" w:space="0" w:color="auto"/>
            </w:tcBorders>
            <w:hideMark/>
          </w:tcPr>
          <w:p w14:paraId="549FD5D3" w14:textId="77777777" w:rsidR="003E3A94" w:rsidRPr="003E3A94" w:rsidRDefault="003E3A94" w:rsidP="003E3A94">
            <w:pPr>
              <w:widowControl/>
              <w:jc w:val="left"/>
              <w:rPr>
                <w:rFonts w:ascii="Times New Roman" w:eastAsia="宋体" w:hAnsi="Times New Roman" w:cs="Times New Roman"/>
                <w:bCs/>
                <w:sz w:val="18"/>
                <w:szCs w:val="18"/>
                <w:lang w:bidi="ar"/>
              </w:rPr>
            </w:pPr>
            <w:r w:rsidRPr="003E3A94">
              <w:rPr>
                <w:rFonts w:ascii="Times New Roman" w:eastAsia="宋体" w:hAnsi="Times New Roman" w:cs="Times New Roman"/>
                <w:bCs/>
                <w:sz w:val="18"/>
                <w:szCs w:val="18"/>
                <w:lang w:bidi="ar"/>
              </w:rPr>
              <w:t>0.72967</w:t>
            </w:r>
          </w:p>
        </w:tc>
      </w:tr>
    </w:tbl>
    <w:p w14:paraId="6FF372A9" w14:textId="77777777" w:rsidR="003E3A94" w:rsidRPr="003E3A94" w:rsidRDefault="003E3A94" w:rsidP="003E3A94">
      <w:pPr>
        <w:widowControl/>
        <w:jc w:val="left"/>
        <w:rPr>
          <w:rFonts w:ascii="Times New Roman" w:eastAsia="宋体" w:hAnsi="Times New Roman" w:cs="Times New Roman"/>
          <w:bCs/>
          <w:i/>
          <w:iCs/>
          <w:sz w:val="18"/>
          <w:szCs w:val="18"/>
          <w:lang w:bidi="ar"/>
        </w:rPr>
      </w:pPr>
      <w:r w:rsidRPr="003E3A94">
        <w:rPr>
          <w:rFonts w:ascii="Times New Roman" w:eastAsia="宋体" w:hAnsi="Times New Roman" w:cs="Times New Roman"/>
          <w:bCs/>
          <w:i/>
          <w:iCs/>
          <w:sz w:val="18"/>
          <w:szCs w:val="18"/>
          <w:lang w:bidi="ar"/>
        </w:rPr>
        <w:t>A total of 20 data were selected for formula fitting,</w:t>
      </w:r>
      <w:r w:rsidRPr="003E3A94">
        <w:rPr>
          <w:rFonts w:ascii="Times New Roman" w:eastAsia="宋体" w:hAnsi="Times New Roman" w:cs="Times New Roman"/>
          <w:bCs/>
          <w:sz w:val="18"/>
          <w:szCs w:val="18"/>
          <w:lang w:bidi="ar"/>
        </w:rPr>
        <w:t xml:space="preserve"> </w:t>
      </w:r>
      <w:r w:rsidRPr="003E3A94">
        <w:rPr>
          <w:rFonts w:ascii="Times New Roman" w:eastAsia="宋体" w:hAnsi="Times New Roman" w:cs="Times New Roman"/>
          <w:bCs/>
          <w:i/>
          <w:iCs/>
          <w:sz w:val="18"/>
          <w:szCs w:val="18"/>
          <w:lang w:bidi="ar"/>
        </w:rPr>
        <w:t>data for PHQ9=20,21,26 were removed because the bias was too large or the sample data was too small. The model was from nonlinear curve fitting – ExpDec1 Function that is a one-phase exponential decay function with a constant parameter.</w:t>
      </w:r>
    </w:p>
    <w:p w14:paraId="6982A970" w14:textId="77777777" w:rsidR="003E3A94" w:rsidRPr="003E3A94" w:rsidRDefault="003E3A94" w:rsidP="003E3A94">
      <w:pPr>
        <w:widowControl/>
        <w:jc w:val="left"/>
        <w:rPr>
          <w:rFonts w:ascii="Times New Roman" w:eastAsia="宋体" w:hAnsi="Times New Roman" w:cs="Times New Roman"/>
          <w:bCs/>
          <w:i/>
          <w:iCs/>
          <w:sz w:val="18"/>
          <w:szCs w:val="18"/>
          <w:lang w:bidi="ar"/>
        </w:rPr>
      </w:pPr>
      <w:r w:rsidRPr="003E3A94">
        <w:rPr>
          <w:rFonts w:ascii="Times New Roman" w:eastAsia="宋体" w:hAnsi="Times New Roman" w:cs="Times New Roman"/>
          <w:bCs/>
          <w:i/>
          <w:iCs/>
          <w:sz w:val="18"/>
          <w:szCs w:val="18"/>
          <w:lang w:bidi="ar"/>
        </w:rPr>
        <w:t>The fit converges when the number of iterations reaches 324. The chi-Sqr tolerance value of 1E-9 was reached.</w:t>
      </w:r>
    </w:p>
    <w:p w14:paraId="54AB2B31" w14:textId="77777777" w:rsidR="003E3A94" w:rsidRPr="003E3A94" w:rsidRDefault="003E3A94" w:rsidP="003E3A94">
      <w:pPr>
        <w:widowControl/>
        <w:jc w:val="left"/>
        <w:rPr>
          <w:rFonts w:ascii="Times New Roman" w:eastAsia="宋体" w:hAnsi="Times New Roman" w:cs="Times New Roman"/>
          <w:bCs/>
          <w:i/>
          <w:iCs/>
          <w:sz w:val="18"/>
          <w:szCs w:val="18"/>
          <w:lang w:bidi="ar"/>
        </w:rPr>
      </w:pPr>
      <w:r w:rsidRPr="003E3A94">
        <w:rPr>
          <w:rFonts w:ascii="Times New Roman" w:eastAsia="宋体" w:hAnsi="Times New Roman" w:cs="Times New Roman"/>
          <w:bCs/>
          <w:i/>
          <w:iCs/>
          <w:sz w:val="18"/>
          <w:szCs w:val="18"/>
          <w:lang w:bidi="ar"/>
        </w:rPr>
        <w:t xml:space="preserve"> </w:t>
      </w:r>
      <w:r w:rsidRPr="003E3A94">
        <w:rPr>
          <w:rFonts w:ascii="Times New Roman" w:eastAsia="宋体" w:hAnsi="Times New Roman" w:cs="Times New Roman" w:hint="eastAsia"/>
          <w:bCs/>
          <w:i/>
          <w:iCs/>
          <w:sz w:val="18"/>
          <w:szCs w:val="18"/>
          <w:vertAlign w:val="superscript"/>
          <w:lang w:bidi="ar"/>
        </w:rPr>
        <w:t>*</w:t>
      </w:r>
      <w:r w:rsidRPr="003E3A94">
        <w:rPr>
          <w:rFonts w:ascii="Times New Roman" w:eastAsia="宋体" w:hAnsi="Times New Roman" w:cs="Times New Roman"/>
          <w:bCs/>
          <w:i/>
          <w:iCs/>
          <w:sz w:val="18"/>
          <w:szCs w:val="18"/>
          <w:lang w:bidi="ar"/>
        </w:rPr>
        <w:t>Standard Error was scaled with the square root of reduced Chi-Sqr.</w:t>
      </w:r>
    </w:p>
    <w:p w14:paraId="45A4DA28" w14:textId="77777777" w:rsidR="003E3A94" w:rsidRPr="003E3A94" w:rsidRDefault="003E3A94" w:rsidP="003E3A94">
      <w:pPr>
        <w:widowControl/>
        <w:jc w:val="left"/>
        <w:rPr>
          <w:rFonts w:ascii="Times New Roman" w:eastAsia="宋体" w:hAnsi="Times New Roman" w:cs="Times New Roman"/>
          <w:b/>
          <w:i/>
          <w:iCs/>
          <w:sz w:val="18"/>
          <w:szCs w:val="18"/>
          <w:lang w:bidi="ar"/>
        </w:rPr>
      </w:pPr>
    </w:p>
    <w:p w14:paraId="0BF2CEFB" w14:textId="63338A8F" w:rsidR="00F0798E" w:rsidRDefault="00F0798E" w:rsidP="003E3A94">
      <w:pPr>
        <w:widowControl/>
        <w:jc w:val="left"/>
      </w:pPr>
    </w:p>
    <w:p w14:paraId="4B57734E" w14:textId="74EF4BA1" w:rsidR="003E3A94" w:rsidRDefault="003E3A94" w:rsidP="003E3A94">
      <w:pPr>
        <w:widowControl/>
        <w:jc w:val="left"/>
      </w:pPr>
    </w:p>
    <w:p w14:paraId="1B354698" w14:textId="65E1E64B" w:rsidR="003E3A94" w:rsidRDefault="003E3A94" w:rsidP="003E3A94">
      <w:pPr>
        <w:widowControl/>
        <w:jc w:val="left"/>
      </w:pPr>
    </w:p>
    <w:p w14:paraId="264CCA7A" w14:textId="6B006E21" w:rsidR="003E3A94" w:rsidRDefault="003E3A94" w:rsidP="003E3A94">
      <w:pPr>
        <w:widowControl/>
        <w:jc w:val="left"/>
      </w:pPr>
    </w:p>
    <w:p w14:paraId="0A8DD097" w14:textId="7D87FA35" w:rsidR="003E3A94" w:rsidRDefault="003E3A94" w:rsidP="003E3A94">
      <w:pPr>
        <w:widowControl/>
        <w:jc w:val="left"/>
      </w:pPr>
    </w:p>
    <w:p w14:paraId="6496BCC9" w14:textId="05D55CD7" w:rsidR="003E3A94" w:rsidRDefault="003E3A94" w:rsidP="003E3A94">
      <w:pPr>
        <w:widowControl/>
        <w:jc w:val="left"/>
      </w:pPr>
    </w:p>
    <w:p w14:paraId="65575435" w14:textId="6246669E" w:rsidR="003E3A94" w:rsidRDefault="003E3A94" w:rsidP="003E3A94">
      <w:pPr>
        <w:widowControl/>
        <w:jc w:val="left"/>
      </w:pPr>
    </w:p>
    <w:p w14:paraId="41DBB4C8" w14:textId="24B34063" w:rsidR="003E3A94" w:rsidRDefault="003E3A94" w:rsidP="003E3A94">
      <w:pPr>
        <w:widowControl/>
        <w:jc w:val="left"/>
      </w:pPr>
    </w:p>
    <w:p w14:paraId="0BB9E6BE" w14:textId="75D5B327" w:rsidR="003E3A94" w:rsidRDefault="003E3A94" w:rsidP="003E3A94">
      <w:pPr>
        <w:widowControl/>
        <w:jc w:val="left"/>
      </w:pPr>
    </w:p>
    <w:p w14:paraId="2246DED9" w14:textId="13DFF218" w:rsidR="003E3A94" w:rsidRDefault="003E3A94" w:rsidP="003E3A94">
      <w:pPr>
        <w:widowControl/>
        <w:jc w:val="left"/>
      </w:pPr>
    </w:p>
    <w:p w14:paraId="11572C3B" w14:textId="58489F09" w:rsidR="003E3A94" w:rsidRDefault="003E3A94" w:rsidP="003E3A94">
      <w:pPr>
        <w:widowControl/>
        <w:jc w:val="left"/>
      </w:pPr>
    </w:p>
    <w:p w14:paraId="750A00AC" w14:textId="1BC8AF9C" w:rsidR="003E3A94" w:rsidRDefault="003E3A94" w:rsidP="003E3A94">
      <w:pPr>
        <w:widowControl/>
        <w:jc w:val="left"/>
      </w:pPr>
    </w:p>
    <w:p w14:paraId="7D05C783" w14:textId="61C3F69B" w:rsidR="003E3A94" w:rsidRDefault="003E3A94" w:rsidP="003E3A94">
      <w:pPr>
        <w:widowControl/>
        <w:jc w:val="left"/>
      </w:pPr>
    </w:p>
    <w:p w14:paraId="35D888A1" w14:textId="4EFE46AE" w:rsidR="003E3A94" w:rsidRDefault="003E3A94" w:rsidP="003E3A94">
      <w:pPr>
        <w:widowControl/>
        <w:jc w:val="left"/>
      </w:pPr>
    </w:p>
    <w:p w14:paraId="0BEA51EA" w14:textId="3755232C" w:rsidR="003E3A94" w:rsidRDefault="003E3A94" w:rsidP="003E3A94">
      <w:pPr>
        <w:widowControl/>
        <w:jc w:val="left"/>
      </w:pPr>
    </w:p>
    <w:p w14:paraId="58332C6B" w14:textId="3E3BF21E" w:rsidR="003E3A94" w:rsidRDefault="003E3A94" w:rsidP="003E3A94">
      <w:pPr>
        <w:widowControl/>
        <w:jc w:val="left"/>
      </w:pPr>
    </w:p>
    <w:p w14:paraId="1CC43C4C" w14:textId="2F49E975" w:rsidR="003E3A94" w:rsidRDefault="003E3A94" w:rsidP="003E3A94">
      <w:pPr>
        <w:widowControl/>
        <w:jc w:val="left"/>
      </w:pPr>
    </w:p>
    <w:p w14:paraId="418DE9AC" w14:textId="7C4A3FDA" w:rsidR="003E3A94" w:rsidRDefault="003E3A94" w:rsidP="003E3A94">
      <w:pPr>
        <w:widowControl/>
        <w:jc w:val="left"/>
      </w:pPr>
    </w:p>
    <w:p w14:paraId="47807C44" w14:textId="272C101A" w:rsidR="003E3A94" w:rsidRDefault="003E3A94" w:rsidP="003E3A94">
      <w:pPr>
        <w:widowControl/>
        <w:jc w:val="left"/>
      </w:pPr>
    </w:p>
    <w:p w14:paraId="60726F4A" w14:textId="21244C6A" w:rsidR="003E3A94" w:rsidRDefault="003E3A94" w:rsidP="003E3A94">
      <w:pPr>
        <w:widowControl/>
        <w:jc w:val="left"/>
      </w:pPr>
    </w:p>
    <w:p w14:paraId="089452E1" w14:textId="3D3C4972" w:rsidR="003E3A94" w:rsidRDefault="003E3A94" w:rsidP="003E3A94">
      <w:pPr>
        <w:widowControl/>
        <w:jc w:val="left"/>
      </w:pPr>
    </w:p>
    <w:p w14:paraId="4CDA6DBC" w14:textId="72B09E89" w:rsidR="003E3A94" w:rsidRDefault="003E3A94" w:rsidP="003E3A94">
      <w:pPr>
        <w:widowControl/>
        <w:jc w:val="left"/>
      </w:pPr>
    </w:p>
    <w:p w14:paraId="7CBED46B" w14:textId="3FE80761" w:rsidR="003E3A94" w:rsidRDefault="003E3A94" w:rsidP="003E3A94">
      <w:pPr>
        <w:widowControl/>
        <w:jc w:val="left"/>
      </w:pPr>
    </w:p>
    <w:p w14:paraId="436FED7A" w14:textId="37F647F9" w:rsidR="003E3A94" w:rsidRDefault="003E3A94" w:rsidP="003E3A94">
      <w:pPr>
        <w:widowControl/>
        <w:jc w:val="left"/>
      </w:pPr>
    </w:p>
    <w:p w14:paraId="7E33EF73" w14:textId="2976005F" w:rsidR="003E3A94" w:rsidRDefault="003E3A94" w:rsidP="003E3A94">
      <w:pPr>
        <w:widowControl/>
        <w:jc w:val="left"/>
      </w:pPr>
    </w:p>
    <w:p w14:paraId="2EF8FE13" w14:textId="2137F645" w:rsidR="003E3A94" w:rsidRDefault="003E3A94" w:rsidP="003E3A94">
      <w:pPr>
        <w:widowControl/>
        <w:jc w:val="left"/>
      </w:pPr>
    </w:p>
    <w:p w14:paraId="7AEF86F6" w14:textId="521979A9" w:rsidR="003E3A94" w:rsidRDefault="003E3A94" w:rsidP="003E3A94">
      <w:pPr>
        <w:widowControl/>
        <w:jc w:val="left"/>
      </w:pPr>
    </w:p>
    <w:p w14:paraId="365D309F" w14:textId="301F10A4" w:rsidR="003E3A94" w:rsidRDefault="003E3A94" w:rsidP="003E3A94">
      <w:pPr>
        <w:widowControl/>
        <w:jc w:val="left"/>
      </w:pPr>
    </w:p>
    <w:p w14:paraId="32CE24FE" w14:textId="296DEDB4" w:rsidR="003E3A94" w:rsidRDefault="003E3A94" w:rsidP="003E3A94">
      <w:pPr>
        <w:widowControl/>
        <w:jc w:val="left"/>
      </w:pPr>
    </w:p>
    <w:p w14:paraId="7944EC87" w14:textId="6432E496" w:rsidR="003E3A94" w:rsidRDefault="003E3A94" w:rsidP="003E3A94">
      <w:pPr>
        <w:widowControl/>
        <w:jc w:val="left"/>
      </w:pPr>
    </w:p>
    <w:p w14:paraId="14D66B71" w14:textId="77777777" w:rsidR="003E3A94" w:rsidRPr="003E3A94" w:rsidRDefault="003E3A94" w:rsidP="003E3A94">
      <w:pPr>
        <w:widowControl/>
        <w:jc w:val="left"/>
        <w:rPr>
          <w:rFonts w:ascii="Times New Roman" w:hAnsi="Times New Roman" w:cs="Times New Roman"/>
          <w:b/>
          <w:bCs/>
          <w:i/>
          <w:iCs/>
          <w:sz w:val="18"/>
          <w:szCs w:val="18"/>
        </w:rPr>
      </w:pPr>
      <w:r w:rsidRPr="003E3A94">
        <w:rPr>
          <w:rFonts w:ascii="Times New Roman" w:hAnsi="Times New Roman" w:cs="Times New Roman"/>
          <w:b/>
          <w:bCs/>
          <w:i/>
          <w:iCs/>
          <w:sz w:val="18"/>
          <w:szCs w:val="18"/>
        </w:rPr>
        <w:lastRenderedPageBreak/>
        <w:t>Tab. S2</w:t>
      </w:r>
      <w:r w:rsidRPr="003E3A94">
        <w:rPr>
          <w:rFonts w:ascii="Times New Roman" w:hAnsi="Times New Roman" w:cs="Times New Roman"/>
          <w:sz w:val="18"/>
          <w:szCs w:val="18"/>
        </w:rPr>
        <w:t xml:space="preserve"> </w:t>
      </w:r>
      <w:r w:rsidRPr="003E3A94">
        <w:rPr>
          <w:rFonts w:ascii="Times New Roman" w:hAnsi="Times New Roman" w:cs="Times New Roman"/>
          <w:b/>
          <w:bCs/>
          <w:i/>
          <w:iCs/>
          <w:sz w:val="18"/>
          <w:szCs w:val="18"/>
        </w:rPr>
        <w:t xml:space="preserve">Statistics </w:t>
      </w:r>
      <w:bookmarkStart w:id="1" w:name="_Hlk117776733"/>
      <w:r w:rsidRPr="003E3A94">
        <w:rPr>
          <w:rFonts w:ascii="Times New Roman" w:hAnsi="Times New Roman" w:cs="Times New Roman"/>
          <w:b/>
          <w:bCs/>
          <w:i/>
          <w:iCs/>
          <w:sz w:val="18"/>
          <w:szCs w:val="18"/>
        </w:rPr>
        <w:t>of fat-depression (F-D) formula</w:t>
      </w:r>
      <w:bookmarkEnd w:id="1"/>
    </w:p>
    <w:tbl>
      <w:tblPr>
        <w:tblStyle w:val="a7"/>
        <w:tblW w:w="11341" w:type="dxa"/>
        <w:tblInd w:w="-15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96"/>
        <w:gridCol w:w="1937"/>
        <w:gridCol w:w="1938"/>
        <w:gridCol w:w="1937"/>
        <w:gridCol w:w="1937"/>
        <w:gridCol w:w="1796"/>
      </w:tblGrid>
      <w:tr w:rsidR="003E3A94" w:rsidRPr="003E3A94" w14:paraId="7419C3E0" w14:textId="77777777" w:rsidTr="00E0256A">
        <w:trPr>
          <w:trHeight w:val="240"/>
        </w:trPr>
        <w:tc>
          <w:tcPr>
            <w:tcW w:w="1796" w:type="dxa"/>
            <w:tcBorders>
              <w:top w:val="single" w:sz="12" w:space="0" w:color="auto"/>
              <w:bottom w:val="single" w:sz="4" w:space="0" w:color="auto"/>
            </w:tcBorders>
            <w:hideMark/>
          </w:tcPr>
          <w:p w14:paraId="00E47CE3" w14:textId="77777777" w:rsidR="003E3A94" w:rsidRPr="003E3A94" w:rsidRDefault="003E3A94" w:rsidP="00E0256A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18"/>
                <w:szCs w:val="18"/>
              </w:rPr>
            </w:pPr>
            <w:r w:rsidRPr="003E3A9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arameters</w:t>
            </w:r>
          </w:p>
        </w:tc>
        <w:tc>
          <w:tcPr>
            <w:tcW w:w="1937" w:type="dxa"/>
            <w:tcBorders>
              <w:top w:val="single" w:sz="12" w:space="0" w:color="auto"/>
              <w:bottom w:val="single" w:sz="4" w:space="0" w:color="auto"/>
            </w:tcBorders>
            <w:hideMark/>
          </w:tcPr>
          <w:p w14:paraId="5897B1BB" w14:textId="77777777" w:rsidR="003E3A94" w:rsidRPr="003E3A94" w:rsidRDefault="003E3A94" w:rsidP="00E0256A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3E3A94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Value</w:t>
            </w:r>
          </w:p>
        </w:tc>
        <w:tc>
          <w:tcPr>
            <w:tcW w:w="1938" w:type="dxa"/>
            <w:tcBorders>
              <w:top w:val="single" w:sz="12" w:space="0" w:color="auto"/>
              <w:bottom w:val="single" w:sz="4" w:space="0" w:color="auto"/>
            </w:tcBorders>
            <w:hideMark/>
          </w:tcPr>
          <w:p w14:paraId="4E8A45A6" w14:textId="77777777" w:rsidR="003E3A94" w:rsidRPr="003E3A94" w:rsidRDefault="003E3A94" w:rsidP="00E0256A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3E3A94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tandard Error</w:t>
            </w:r>
          </w:p>
        </w:tc>
        <w:tc>
          <w:tcPr>
            <w:tcW w:w="1937" w:type="dxa"/>
            <w:tcBorders>
              <w:top w:val="single" w:sz="12" w:space="0" w:color="auto"/>
              <w:bottom w:val="single" w:sz="4" w:space="0" w:color="auto"/>
            </w:tcBorders>
            <w:hideMark/>
          </w:tcPr>
          <w:p w14:paraId="299EDA22" w14:textId="77777777" w:rsidR="003E3A94" w:rsidRPr="003E3A94" w:rsidRDefault="003E3A94" w:rsidP="00E0256A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3E3A94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t-Value</w:t>
            </w:r>
          </w:p>
        </w:tc>
        <w:tc>
          <w:tcPr>
            <w:tcW w:w="1937" w:type="dxa"/>
            <w:tcBorders>
              <w:top w:val="single" w:sz="12" w:space="0" w:color="auto"/>
              <w:bottom w:val="single" w:sz="4" w:space="0" w:color="auto"/>
            </w:tcBorders>
            <w:hideMark/>
          </w:tcPr>
          <w:p w14:paraId="4E23023F" w14:textId="77777777" w:rsidR="003E3A94" w:rsidRPr="003E3A94" w:rsidRDefault="003E3A94" w:rsidP="00E0256A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3E3A94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Prob&gt;|t|</w:t>
            </w:r>
          </w:p>
        </w:tc>
        <w:tc>
          <w:tcPr>
            <w:tcW w:w="1796" w:type="dxa"/>
            <w:tcBorders>
              <w:top w:val="single" w:sz="12" w:space="0" w:color="auto"/>
              <w:bottom w:val="single" w:sz="4" w:space="0" w:color="auto"/>
            </w:tcBorders>
            <w:hideMark/>
          </w:tcPr>
          <w:p w14:paraId="301A180F" w14:textId="77777777" w:rsidR="003E3A94" w:rsidRPr="003E3A94" w:rsidRDefault="003E3A94" w:rsidP="00E0256A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3E3A94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Dependency</w:t>
            </w:r>
          </w:p>
        </w:tc>
      </w:tr>
      <w:tr w:rsidR="003E3A94" w:rsidRPr="003E3A94" w14:paraId="115AF20A" w14:textId="77777777" w:rsidTr="00E0256A">
        <w:trPr>
          <w:trHeight w:val="240"/>
        </w:trPr>
        <w:tc>
          <w:tcPr>
            <w:tcW w:w="1796" w:type="dxa"/>
            <w:tcBorders>
              <w:top w:val="single" w:sz="4" w:space="0" w:color="auto"/>
            </w:tcBorders>
            <w:hideMark/>
          </w:tcPr>
          <w:p w14:paraId="1B7C4CB5" w14:textId="77777777" w:rsidR="003E3A94" w:rsidRPr="00972B80" w:rsidRDefault="003E3A94" w:rsidP="00E0256A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972B80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y0</w:t>
            </w:r>
          </w:p>
        </w:tc>
        <w:tc>
          <w:tcPr>
            <w:tcW w:w="1937" w:type="dxa"/>
            <w:tcBorders>
              <w:top w:val="single" w:sz="4" w:space="0" w:color="auto"/>
            </w:tcBorders>
            <w:hideMark/>
          </w:tcPr>
          <w:p w14:paraId="0A9777A0" w14:textId="77777777" w:rsidR="003E3A94" w:rsidRPr="003E3A94" w:rsidRDefault="003E3A94" w:rsidP="00E025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3E3A94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6.31684</w:t>
            </w:r>
          </w:p>
        </w:tc>
        <w:tc>
          <w:tcPr>
            <w:tcW w:w="1938" w:type="dxa"/>
            <w:tcBorders>
              <w:top w:val="single" w:sz="4" w:space="0" w:color="auto"/>
            </w:tcBorders>
            <w:hideMark/>
          </w:tcPr>
          <w:p w14:paraId="6FD4ED9E" w14:textId="77777777" w:rsidR="003E3A94" w:rsidRPr="003E3A94" w:rsidRDefault="003E3A94" w:rsidP="00E025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3E3A94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6.26303</w:t>
            </w:r>
          </w:p>
        </w:tc>
        <w:tc>
          <w:tcPr>
            <w:tcW w:w="1937" w:type="dxa"/>
            <w:tcBorders>
              <w:top w:val="single" w:sz="4" w:space="0" w:color="auto"/>
            </w:tcBorders>
            <w:hideMark/>
          </w:tcPr>
          <w:p w14:paraId="56ACC4F4" w14:textId="77777777" w:rsidR="003E3A94" w:rsidRPr="003E3A94" w:rsidRDefault="003E3A94" w:rsidP="00E025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3E3A94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.23309</w:t>
            </w:r>
          </w:p>
        </w:tc>
        <w:tc>
          <w:tcPr>
            <w:tcW w:w="1937" w:type="dxa"/>
            <w:tcBorders>
              <w:top w:val="single" w:sz="4" w:space="0" w:color="auto"/>
            </w:tcBorders>
            <w:hideMark/>
          </w:tcPr>
          <w:p w14:paraId="3D0C968A" w14:textId="77777777" w:rsidR="003E3A94" w:rsidRPr="003E3A94" w:rsidRDefault="003E3A94" w:rsidP="00E025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3E3A94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03928</w:t>
            </w:r>
          </w:p>
        </w:tc>
        <w:tc>
          <w:tcPr>
            <w:tcW w:w="1796" w:type="dxa"/>
            <w:tcBorders>
              <w:top w:val="single" w:sz="4" w:space="0" w:color="auto"/>
            </w:tcBorders>
            <w:hideMark/>
          </w:tcPr>
          <w:p w14:paraId="26F7F411" w14:textId="77777777" w:rsidR="003E3A94" w:rsidRPr="003E3A94" w:rsidRDefault="003E3A94" w:rsidP="00E025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3E3A94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99771</w:t>
            </w:r>
          </w:p>
        </w:tc>
      </w:tr>
      <w:tr w:rsidR="003E3A94" w:rsidRPr="003E3A94" w14:paraId="30E71458" w14:textId="77777777" w:rsidTr="00E0256A">
        <w:trPr>
          <w:trHeight w:val="240"/>
        </w:trPr>
        <w:tc>
          <w:tcPr>
            <w:tcW w:w="1796" w:type="dxa"/>
            <w:hideMark/>
          </w:tcPr>
          <w:p w14:paraId="69043682" w14:textId="77777777" w:rsidR="003E3A94" w:rsidRPr="00972B80" w:rsidRDefault="003E3A94" w:rsidP="00E0256A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972B80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1937" w:type="dxa"/>
            <w:hideMark/>
          </w:tcPr>
          <w:p w14:paraId="61AC0100" w14:textId="77777777" w:rsidR="003E3A94" w:rsidRPr="003E3A94" w:rsidRDefault="003E3A94" w:rsidP="00E025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3E3A94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0.33142</w:t>
            </w:r>
          </w:p>
        </w:tc>
        <w:tc>
          <w:tcPr>
            <w:tcW w:w="1938" w:type="dxa"/>
            <w:hideMark/>
          </w:tcPr>
          <w:p w14:paraId="1EAF4CCC" w14:textId="77777777" w:rsidR="003E3A94" w:rsidRPr="003E3A94" w:rsidRDefault="003E3A94" w:rsidP="00E025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3E3A94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.4211</w:t>
            </w:r>
          </w:p>
        </w:tc>
        <w:tc>
          <w:tcPr>
            <w:tcW w:w="1937" w:type="dxa"/>
            <w:hideMark/>
          </w:tcPr>
          <w:p w14:paraId="4621E1E3" w14:textId="77777777" w:rsidR="003E3A94" w:rsidRPr="003E3A94" w:rsidRDefault="003E3A94" w:rsidP="00E025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3E3A94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0.23321</w:t>
            </w:r>
          </w:p>
        </w:tc>
        <w:tc>
          <w:tcPr>
            <w:tcW w:w="1937" w:type="dxa"/>
            <w:hideMark/>
          </w:tcPr>
          <w:p w14:paraId="1CE388A6" w14:textId="77777777" w:rsidR="003E3A94" w:rsidRPr="003E3A94" w:rsidRDefault="003E3A94" w:rsidP="00E025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3E3A94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81838</w:t>
            </w:r>
          </w:p>
        </w:tc>
        <w:tc>
          <w:tcPr>
            <w:tcW w:w="1796" w:type="dxa"/>
            <w:hideMark/>
          </w:tcPr>
          <w:p w14:paraId="5FFE1135" w14:textId="77777777" w:rsidR="003E3A94" w:rsidRPr="003E3A94" w:rsidRDefault="003E3A94" w:rsidP="00E025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3E3A94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99993</w:t>
            </w:r>
          </w:p>
        </w:tc>
      </w:tr>
      <w:tr w:rsidR="003E3A94" w:rsidRPr="003E3A94" w14:paraId="11879763" w14:textId="77777777" w:rsidTr="00E0256A">
        <w:trPr>
          <w:trHeight w:val="143"/>
        </w:trPr>
        <w:tc>
          <w:tcPr>
            <w:tcW w:w="1796" w:type="dxa"/>
            <w:tcBorders>
              <w:bottom w:val="single" w:sz="4" w:space="0" w:color="auto"/>
            </w:tcBorders>
            <w:hideMark/>
          </w:tcPr>
          <w:p w14:paraId="2C0431A3" w14:textId="77777777" w:rsidR="003E3A94" w:rsidRPr="00972B80" w:rsidRDefault="003E3A94" w:rsidP="00E0256A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972B80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t</w:t>
            </w:r>
          </w:p>
        </w:tc>
        <w:tc>
          <w:tcPr>
            <w:tcW w:w="1937" w:type="dxa"/>
            <w:tcBorders>
              <w:bottom w:val="single" w:sz="4" w:space="0" w:color="auto"/>
            </w:tcBorders>
            <w:hideMark/>
          </w:tcPr>
          <w:p w14:paraId="37F10080" w14:textId="77777777" w:rsidR="003E3A94" w:rsidRPr="003E3A94" w:rsidRDefault="003E3A94" w:rsidP="00E025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3E3A94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24.28642</w:t>
            </w:r>
          </w:p>
        </w:tc>
        <w:tc>
          <w:tcPr>
            <w:tcW w:w="1938" w:type="dxa"/>
            <w:tcBorders>
              <w:bottom w:val="single" w:sz="4" w:space="0" w:color="auto"/>
            </w:tcBorders>
            <w:hideMark/>
          </w:tcPr>
          <w:p w14:paraId="33ACF083" w14:textId="77777777" w:rsidR="003E3A94" w:rsidRPr="003E3A94" w:rsidRDefault="003E3A94" w:rsidP="00E025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3E3A94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0.44015</w:t>
            </w:r>
          </w:p>
        </w:tc>
        <w:tc>
          <w:tcPr>
            <w:tcW w:w="1937" w:type="dxa"/>
            <w:tcBorders>
              <w:bottom w:val="single" w:sz="4" w:space="0" w:color="auto"/>
            </w:tcBorders>
            <w:hideMark/>
          </w:tcPr>
          <w:p w14:paraId="0C93AC68" w14:textId="77777777" w:rsidR="003E3A94" w:rsidRPr="003E3A94" w:rsidRDefault="003E3A94" w:rsidP="00E025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3E3A94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1.18817</w:t>
            </w:r>
          </w:p>
        </w:tc>
        <w:tc>
          <w:tcPr>
            <w:tcW w:w="1937" w:type="dxa"/>
            <w:tcBorders>
              <w:bottom w:val="single" w:sz="4" w:space="0" w:color="auto"/>
            </w:tcBorders>
            <w:hideMark/>
          </w:tcPr>
          <w:p w14:paraId="1849CAF4" w14:textId="77777777" w:rsidR="003E3A94" w:rsidRPr="003E3A94" w:rsidRDefault="003E3A94" w:rsidP="00E025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3E3A94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2511</w:t>
            </w:r>
          </w:p>
        </w:tc>
        <w:tc>
          <w:tcPr>
            <w:tcW w:w="1796" w:type="dxa"/>
            <w:tcBorders>
              <w:bottom w:val="single" w:sz="4" w:space="0" w:color="auto"/>
            </w:tcBorders>
            <w:hideMark/>
          </w:tcPr>
          <w:p w14:paraId="61FBBCD1" w14:textId="77777777" w:rsidR="003E3A94" w:rsidRPr="003E3A94" w:rsidRDefault="003E3A94" w:rsidP="00E025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3E3A94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9999</w:t>
            </w:r>
          </w:p>
        </w:tc>
      </w:tr>
    </w:tbl>
    <w:p w14:paraId="19C7754D" w14:textId="6F4B523B" w:rsidR="003E3A94" w:rsidRPr="003E3A94" w:rsidRDefault="003E3A94" w:rsidP="003E3A94">
      <w:pPr>
        <w:rPr>
          <w:rFonts w:ascii="Times New Roman" w:hAnsi="Times New Roman" w:cs="Times New Roman"/>
          <w:i/>
          <w:iCs/>
          <w:sz w:val="18"/>
          <w:szCs w:val="18"/>
        </w:rPr>
      </w:pPr>
      <w:r w:rsidRPr="003E3A94">
        <w:rPr>
          <w:rFonts w:ascii="Times New Roman" w:hAnsi="Times New Roman" w:cs="Times New Roman"/>
          <w:i/>
          <w:iCs/>
          <w:sz w:val="18"/>
          <w:szCs w:val="18"/>
        </w:rPr>
        <w:t>The fat-depression formula or F-D formula is</w:t>
      </w:r>
      <w:r w:rsidRPr="003E3A94">
        <w:rPr>
          <w:rFonts w:ascii="Times New Roman" w:eastAsia="等线" w:hAnsi="Times New Roman" w:cs="Times New Roman"/>
          <w:i/>
          <w:sz w:val="18"/>
          <w:szCs w:val="18"/>
        </w:rPr>
        <w:t xml:space="preserve"> </w:t>
      </w:r>
      <m:oMath>
        <m:r>
          <w:rPr>
            <w:rFonts w:ascii="Cambria Math" w:eastAsia="等线" w:hAnsi="Cambria Math" w:cs="Times New Roman"/>
            <w:sz w:val="18"/>
            <w:szCs w:val="18"/>
          </w:rPr>
          <m:t>y=y0+A</m:t>
        </m:r>
        <m:sSup>
          <m:sSupPr>
            <m:ctrlPr>
              <w:rPr>
                <w:rFonts w:ascii="Cambria Math" w:eastAsia="等线" w:hAnsi="Cambria Math" w:cs="Times New Roman"/>
                <w:sz w:val="18"/>
                <w:szCs w:val="18"/>
              </w:rPr>
            </m:ctrlPr>
          </m:sSupPr>
          <m:e>
            <m:r>
              <w:rPr>
                <w:rFonts w:ascii="Cambria Math" w:eastAsia="等线" w:hAnsi="Cambria Math" w:cs="Times New Roman"/>
                <w:sz w:val="18"/>
                <w:szCs w:val="18"/>
              </w:rPr>
              <m:t>e</m:t>
            </m:r>
          </m:e>
          <m:sup>
            <m:f>
              <m:fPr>
                <m:ctrlPr>
                  <w:rPr>
                    <w:rFonts w:ascii="Cambria Math" w:eastAsia="等线" w:hAnsi="Cambria Math" w:cs="Times New Roman"/>
                    <w:sz w:val="18"/>
                    <w:szCs w:val="18"/>
                  </w:rPr>
                </m:ctrlPr>
              </m:fPr>
              <m:num>
                <m:r>
                  <w:rPr>
                    <w:rFonts w:ascii="Cambria Math" w:eastAsia="等线" w:hAnsi="Cambria Math" w:cs="Times New Roman"/>
                    <w:sz w:val="18"/>
                    <w:szCs w:val="18"/>
                  </w:rPr>
                  <m:t>2x</m:t>
                </m:r>
              </m:num>
              <m:den>
                <m:r>
                  <w:rPr>
                    <w:rFonts w:ascii="Cambria Math" w:eastAsia="等线" w:hAnsi="Cambria Math" w:cs="Times New Roman"/>
                    <w:sz w:val="18"/>
                    <w:szCs w:val="18"/>
                  </w:rPr>
                  <m:t>t</m:t>
                </m:r>
              </m:den>
            </m:f>
          </m:sup>
        </m:sSup>
      </m:oMath>
      <w:r w:rsidRPr="003E3A94">
        <w:rPr>
          <w:rFonts w:ascii="Times New Roman" w:eastAsia="等线" w:hAnsi="Times New Roman" w:cs="Times New Roman"/>
          <w:sz w:val="18"/>
          <w:szCs w:val="18"/>
        </w:rPr>
        <w:t xml:space="preserve"> </w:t>
      </w:r>
      <w:r w:rsidRPr="003E3A94">
        <w:rPr>
          <w:rFonts w:ascii="Times New Roman" w:hAnsi="Times New Roman" w:cs="Times New Roman"/>
          <w:b/>
          <w:bCs/>
          <w:i/>
          <w:iCs/>
          <w:sz w:val="18"/>
          <w:szCs w:val="18"/>
        </w:rPr>
        <w:t xml:space="preserve">, </w:t>
      </w:r>
      <w:r w:rsidRPr="003E3A94">
        <w:rPr>
          <w:rFonts w:ascii="Times New Roman" w:hAnsi="Times New Roman" w:cs="Times New Roman"/>
          <w:i/>
          <w:iCs/>
          <w:sz w:val="18"/>
          <w:szCs w:val="18"/>
        </w:rPr>
        <w:t>y0=36.31684±16.26303, A=-0.33142±1.4211, t=-24.28642±20.44015.</w:t>
      </w:r>
    </w:p>
    <w:p w14:paraId="0F783DEA" w14:textId="0BD9161B" w:rsidR="003E3A94" w:rsidRDefault="003E3A94" w:rsidP="003E3A94">
      <w:pPr>
        <w:widowControl/>
        <w:jc w:val="left"/>
      </w:pPr>
    </w:p>
    <w:p w14:paraId="2231BEC9" w14:textId="6970E89A" w:rsidR="00972B80" w:rsidRDefault="00972B80" w:rsidP="003E3A94">
      <w:pPr>
        <w:widowControl/>
        <w:jc w:val="left"/>
      </w:pPr>
    </w:p>
    <w:p w14:paraId="2B985601" w14:textId="0E283A16" w:rsidR="00972B80" w:rsidRDefault="00972B80" w:rsidP="003E3A94">
      <w:pPr>
        <w:widowControl/>
        <w:jc w:val="left"/>
      </w:pPr>
    </w:p>
    <w:p w14:paraId="384909AD" w14:textId="650507B7" w:rsidR="00972B80" w:rsidRDefault="00972B80" w:rsidP="003E3A94">
      <w:pPr>
        <w:widowControl/>
        <w:jc w:val="left"/>
      </w:pPr>
    </w:p>
    <w:p w14:paraId="0D05D778" w14:textId="3427BDDB" w:rsidR="00972B80" w:rsidRDefault="00972B80" w:rsidP="003E3A94">
      <w:pPr>
        <w:widowControl/>
        <w:jc w:val="left"/>
      </w:pPr>
    </w:p>
    <w:p w14:paraId="73AB5B4A" w14:textId="0FDA12D5" w:rsidR="00972B80" w:rsidRDefault="00972B80" w:rsidP="003E3A94">
      <w:pPr>
        <w:widowControl/>
        <w:jc w:val="left"/>
      </w:pPr>
    </w:p>
    <w:p w14:paraId="3C112D0D" w14:textId="79FA23FC" w:rsidR="00972B80" w:rsidRDefault="00972B80" w:rsidP="003E3A94">
      <w:pPr>
        <w:widowControl/>
        <w:jc w:val="left"/>
      </w:pPr>
    </w:p>
    <w:p w14:paraId="0C4379B4" w14:textId="13A0AB4F" w:rsidR="00972B80" w:rsidRDefault="00972B80" w:rsidP="003E3A94">
      <w:pPr>
        <w:widowControl/>
        <w:jc w:val="left"/>
      </w:pPr>
    </w:p>
    <w:p w14:paraId="15D8C307" w14:textId="37BEA867" w:rsidR="00972B80" w:rsidRDefault="00972B80" w:rsidP="003E3A94">
      <w:pPr>
        <w:widowControl/>
        <w:jc w:val="left"/>
      </w:pPr>
    </w:p>
    <w:p w14:paraId="284F4E7D" w14:textId="0582C770" w:rsidR="00972B80" w:rsidRDefault="00972B80" w:rsidP="003E3A94">
      <w:pPr>
        <w:widowControl/>
        <w:jc w:val="left"/>
      </w:pPr>
    </w:p>
    <w:p w14:paraId="0529C5BE" w14:textId="2E93CA63" w:rsidR="00972B80" w:rsidRDefault="00972B80" w:rsidP="003E3A94">
      <w:pPr>
        <w:widowControl/>
        <w:jc w:val="left"/>
      </w:pPr>
    </w:p>
    <w:p w14:paraId="76C812ED" w14:textId="748AFB91" w:rsidR="00972B80" w:rsidRDefault="00972B80" w:rsidP="003E3A94">
      <w:pPr>
        <w:widowControl/>
        <w:jc w:val="left"/>
      </w:pPr>
    </w:p>
    <w:p w14:paraId="12E1D20E" w14:textId="7C44179B" w:rsidR="00972B80" w:rsidRDefault="00972B80" w:rsidP="003E3A94">
      <w:pPr>
        <w:widowControl/>
        <w:jc w:val="left"/>
      </w:pPr>
    </w:p>
    <w:p w14:paraId="5B4AA22C" w14:textId="593C5E68" w:rsidR="00972B80" w:rsidRDefault="00972B80" w:rsidP="003E3A94">
      <w:pPr>
        <w:widowControl/>
        <w:jc w:val="left"/>
      </w:pPr>
    </w:p>
    <w:p w14:paraId="7BFE8F3F" w14:textId="6FCA716C" w:rsidR="00972B80" w:rsidRDefault="00972B80" w:rsidP="003E3A94">
      <w:pPr>
        <w:widowControl/>
        <w:jc w:val="left"/>
      </w:pPr>
    </w:p>
    <w:p w14:paraId="446E4115" w14:textId="54C39E6A" w:rsidR="00972B80" w:rsidRDefault="00972B80" w:rsidP="003E3A94">
      <w:pPr>
        <w:widowControl/>
        <w:jc w:val="left"/>
      </w:pPr>
    </w:p>
    <w:p w14:paraId="6FA135E7" w14:textId="169DC041" w:rsidR="00972B80" w:rsidRDefault="00972B80" w:rsidP="003E3A94">
      <w:pPr>
        <w:widowControl/>
        <w:jc w:val="left"/>
      </w:pPr>
    </w:p>
    <w:p w14:paraId="3CE52F4B" w14:textId="3F541422" w:rsidR="00972B80" w:rsidRDefault="00972B80" w:rsidP="003E3A94">
      <w:pPr>
        <w:widowControl/>
        <w:jc w:val="left"/>
      </w:pPr>
    </w:p>
    <w:p w14:paraId="1795258F" w14:textId="4FCEA42F" w:rsidR="00972B80" w:rsidRDefault="00972B80" w:rsidP="003E3A94">
      <w:pPr>
        <w:widowControl/>
        <w:jc w:val="left"/>
      </w:pPr>
    </w:p>
    <w:p w14:paraId="457D729F" w14:textId="78A3058A" w:rsidR="00972B80" w:rsidRDefault="00972B80" w:rsidP="003E3A94">
      <w:pPr>
        <w:widowControl/>
        <w:jc w:val="left"/>
      </w:pPr>
    </w:p>
    <w:p w14:paraId="21187FC9" w14:textId="43EB1737" w:rsidR="00972B80" w:rsidRDefault="00972B80" w:rsidP="003E3A94">
      <w:pPr>
        <w:widowControl/>
        <w:jc w:val="left"/>
      </w:pPr>
    </w:p>
    <w:p w14:paraId="2CE6609D" w14:textId="1D153364" w:rsidR="00972B80" w:rsidRDefault="00972B80" w:rsidP="003E3A94">
      <w:pPr>
        <w:widowControl/>
        <w:jc w:val="left"/>
      </w:pPr>
    </w:p>
    <w:p w14:paraId="51613A53" w14:textId="1A07686F" w:rsidR="00972B80" w:rsidRDefault="00972B80" w:rsidP="003E3A94">
      <w:pPr>
        <w:widowControl/>
        <w:jc w:val="left"/>
      </w:pPr>
    </w:p>
    <w:p w14:paraId="293E1B7B" w14:textId="4EB0F727" w:rsidR="00972B80" w:rsidRDefault="00972B80" w:rsidP="003E3A94">
      <w:pPr>
        <w:widowControl/>
        <w:jc w:val="left"/>
      </w:pPr>
    </w:p>
    <w:p w14:paraId="76067938" w14:textId="71654251" w:rsidR="00972B80" w:rsidRDefault="00972B80" w:rsidP="003E3A94">
      <w:pPr>
        <w:widowControl/>
        <w:jc w:val="left"/>
      </w:pPr>
    </w:p>
    <w:p w14:paraId="54AE09B2" w14:textId="33B6DDA3" w:rsidR="00972B80" w:rsidRDefault="00972B80" w:rsidP="003E3A94">
      <w:pPr>
        <w:widowControl/>
        <w:jc w:val="left"/>
      </w:pPr>
    </w:p>
    <w:p w14:paraId="0961863E" w14:textId="7D67ABB2" w:rsidR="00972B80" w:rsidRDefault="00972B80" w:rsidP="003E3A94">
      <w:pPr>
        <w:widowControl/>
        <w:jc w:val="left"/>
      </w:pPr>
    </w:p>
    <w:p w14:paraId="0D32CE31" w14:textId="711CF175" w:rsidR="00972B80" w:rsidRDefault="00972B80" w:rsidP="003E3A94">
      <w:pPr>
        <w:widowControl/>
        <w:jc w:val="left"/>
      </w:pPr>
    </w:p>
    <w:p w14:paraId="7E681687" w14:textId="7A353126" w:rsidR="00972B80" w:rsidRDefault="00972B80" w:rsidP="003E3A94">
      <w:pPr>
        <w:widowControl/>
        <w:jc w:val="left"/>
      </w:pPr>
    </w:p>
    <w:p w14:paraId="65AB8599" w14:textId="00313619" w:rsidR="00972B80" w:rsidRDefault="00972B80" w:rsidP="003E3A94">
      <w:pPr>
        <w:widowControl/>
        <w:jc w:val="left"/>
      </w:pPr>
    </w:p>
    <w:p w14:paraId="7AF505B1" w14:textId="24E84260" w:rsidR="00972B80" w:rsidRDefault="00972B80" w:rsidP="003E3A94">
      <w:pPr>
        <w:widowControl/>
        <w:jc w:val="left"/>
      </w:pPr>
    </w:p>
    <w:p w14:paraId="7D473476" w14:textId="2FB4A009" w:rsidR="00972B80" w:rsidRDefault="00972B80" w:rsidP="003E3A94">
      <w:pPr>
        <w:widowControl/>
        <w:jc w:val="left"/>
      </w:pPr>
    </w:p>
    <w:p w14:paraId="3F6C34D6" w14:textId="3533DF18" w:rsidR="00972B80" w:rsidRDefault="00972B80" w:rsidP="003E3A94">
      <w:pPr>
        <w:widowControl/>
        <w:jc w:val="left"/>
      </w:pPr>
    </w:p>
    <w:p w14:paraId="22025E08" w14:textId="4FDE293B" w:rsidR="00972B80" w:rsidRDefault="00972B80" w:rsidP="003E3A94">
      <w:pPr>
        <w:widowControl/>
        <w:jc w:val="left"/>
      </w:pPr>
    </w:p>
    <w:p w14:paraId="18E08B7C" w14:textId="7953DFB9" w:rsidR="00972B80" w:rsidRDefault="00972B80" w:rsidP="003E3A94">
      <w:pPr>
        <w:widowControl/>
        <w:jc w:val="left"/>
      </w:pPr>
    </w:p>
    <w:p w14:paraId="21BAA795" w14:textId="10BBBDD9" w:rsidR="00972B80" w:rsidRDefault="00972B80" w:rsidP="003E3A94">
      <w:pPr>
        <w:widowControl/>
        <w:jc w:val="left"/>
      </w:pPr>
    </w:p>
    <w:p w14:paraId="0D6EE296" w14:textId="71F7432B" w:rsidR="00972B80" w:rsidRDefault="00972B80" w:rsidP="003E3A94">
      <w:pPr>
        <w:widowControl/>
        <w:jc w:val="left"/>
      </w:pPr>
    </w:p>
    <w:p w14:paraId="7EB5C2EB" w14:textId="77777777" w:rsidR="00972B80" w:rsidRPr="00972B80" w:rsidRDefault="00972B80" w:rsidP="00972B80">
      <w:pPr>
        <w:widowControl/>
        <w:jc w:val="left"/>
        <w:rPr>
          <w:rFonts w:ascii="Times New Roman" w:hAnsi="Times New Roman" w:cs="Times New Roman"/>
          <w:b/>
          <w:bCs/>
          <w:i/>
          <w:iCs/>
          <w:sz w:val="18"/>
          <w:szCs w:val="18"/>
        </w:rPr>
      </w:pPr>
      <w:bookmarkStart w:id="2" w:name="_Hlk125724428"/>
      <w:r w:rsidRPr="00972B80">
        <w:rPr>
          <w:rFonts w:ascii="Times New Roman" w:hAnsi="Times New Roman" w:cs="Times New Roman"/>
          <w:b/>
          <w:bCs/>
          <w:i/>
          <w:iCs/>
          <w:sz w:val="18"/>
          <w:szCs w:val="18"/>
        </w:rPr>
        <w:lastRenderedPageBreak/>
        <w:t>Tab. S3 Analysis of Variance in Formula Fitting</w:t>
      </w:r>
    </w:p>
    <w:bookmarkEnd w:id="2"/>
    <w:tbl>
      <w:tblPr>
        <w:tblStyle w:val="a7"/>
        <w:tblW w:w="11624" w:type="dxa"/>
        <w:tblInd w:w="-1701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7"/>
        <w:gridCol w:w="1937"/>
        <w:gridCol w:w="1938"/>
        <w:gridCol w:w="1937"/>
        <w:gridCol w:w="1937"/>
        <w:gridCol w:w="1938"/>
      </w:tblGrid>
      <w:tr w:rsidR="00972B80" w:rsidRPr="00972B80" w14:paraId="5A4F8F14" w14:textId="77777777" w:rsidTr="00E0256A">
        <w:trPr>
          <w:trHeight w:val="240"/>
        </w:trPr>
        <w:tc>
          <w:tcPr>
            <w:tcW w:w="1937" w:type="dxa"/>
            <w:tcBorders>
              <w:top w:val="single" w:sz="12" w:space="0" w:color="auto"/>
              <w:bottom w:val="single" w:sz="4" w:space="0" w:color="auto"/>
            </w:tcBorders>
            <w:hideMark/>
          </w:tcPr>
          <w:p w14:paraId="1E03AE81" w14:textId="77777777" w:rsidR="00972B80" w:rsidRPr="00972B80" w:rsidRDefault="00972B80" w:rsidP="00972B80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937" w:type="dxa"/>
            <w:tcBorders>
              <w:top w:val="single" w:sz="12" w:space="0" w:color="auto"/>
              <w:bottom w:val="single" w:sz="4" w:space="0" w:color="auto"/>
            </w:tcBorders>
            <w:hideMark/>
          </w:tcPr>
          <w:p w14:paraId="0E4A4B88" w14:textId="77777777" w:rsidR="00972B80" w:rsidRPr="00972B80" w:rsidRDefault="00972B80" w:rsidP="00972B80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972B8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F</w:t>
            </w:r>
          </w:p>
        </w:tc>
        <w:tc>
          <w:tcPr>
            <w:tcW w:w="1938" w:type="dxa"/>
            <w:tcBorders>
              <w:top w:val="single" w:sz="12" w:space="0" w:color="auto"/>
              <w:bottom w:val="single" w:sz="4" w:space="0" w:color="auto"/>
            </w:tcBorders>
            <w:hideMark/>
          </w:tcPr>
          <w:p w14:paraId="53404A84" w14:textId="77777777" w:rsidR="00972B80" w:rsidRPr="00972B80" w:rsidRDefault="00972B80" w:rsidP="00972B80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972B8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m of Squares</w:t>
            </w:r>
          </w:p>
        </w:tc>
        <w:tc>
          <w:tcPr>
            <w:tcW w:w="1937" w:type="dxa"/>
            <w:tcBorders>
              <w:top w:val="single" w:sz="12" w:space="0" w:color="auto"/>
              <w:bottom w:val="single" w:sz="4" w:space="0" w:color="auto"/>
            </w:tcBorders>
            <w:hideMark/>
          </w:tcPr>
          <w:p w14:paraId="647786F0" w14:textId="77777777" w:rsidR="00972B80" w:rsidRPr="00972B80" w:rsidRDefault="00972B80" w:rsidP="00972B80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972B8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 Square</w:t>
            </w:r>
          </w:p>
        </w:tc>
        <w:tc>
          <w:tcPr>
            <w:tcW w:w="1937" w:type="dxa"/>
            <w:tcBorders>
              <w:top w:val="single" w:sz="12" w:space="0" w:color="auto"/>
              <w:bottom w:val="single" w:sz="4" w:space="0" w:color="auto"/>
            </w:tcBorders>
            <w:hideMark/>
          </w:tcPr>
          <w:p w14:paraId="58808EFC" w14:textId="77777777" w:rsidR="00972B80" w:rsidRPr="00972B80" w:rsidRDefault="00972B80" w:rsidP="00972B80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bookmarkStart w:id="3" w:name="_Hlk118366848"/>
            <w:r w:rsidRPr="00972B8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F Value</w:t>
            </w:r>
            <w:bookmarkEnd w:id="3"/>
            <w:r w:rsidRPr="00972B80"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38" w:type="dxa"/>
            <w:tcBorders>
              <w:top w:val="single" w:sz="12" w:space="0" w:color="auto"/>
              <w:bottom w:val="single" w:sz="4" w:space="0" w:color="auto"/>
            </w:tcBorders>
            <w:hideMark/>
          </w:tcPr>
          <w:p w14:paraId="56FA45AB" w14:textId="77777777" w:rsidR="00972B80" w:rsidRPr="00972B80" w:rsidRDefault="00972B80" w:rsidP="00972B80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  <w:r w:rsidRPr="00972B80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Prob&gt;F</w:t>
            </w:r>
          </w:p>
        </w:tc>
      </w:tr>
      <w:tr w:rsidR="00972B80" w:rsidRPr="00972B80" w14:paraId="4FB6A45B" w14:textId="77777777" w:rsidTr="00E0256A">
        <w:trPr>
          <w:trHeight w:val="240"/>
        </w:trPr>
        <w:tc>
          <w:tcPr>
            <w:tcW w:w="1937" w:type="dxa"/>
            <w:tcBorders>
              <w:top w:val="single" w:sz="4" w:space="0" w:color="auto"/>
            </w:tcBorders>
            <w:hideMark/>
          </w:tcPr>
          <w:p w14:paraId="3930E9ED" w14:textId="77777777" w:rsidR="00972B80" w:rsidRPr="00972B80" w:rsidRDefault="00972B80" w:rsidP="00972B80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972B8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egression</w:t>
            </w:r>
          </w:p>
        </w:tc>
        <w:tc>
          <w:tcPr>
            <w:tcW w:w="1937" w:type="dxa"/>
            <w:tcBorders>
              <w:top w:val="single" w:sz="4" w:space="0" w:color="auto"/>
            </w:tcBorders>
            <w:hideMark/>
          </w:tcPr>
          <w:p w14:paraId="248B0603" w14:textId="77777777" w:rsidR="00972B80" w:rsidRPr="00972B80" w:rsidRDefault="00972B80" w:rsidP="00972B80">
            <w:pPr>
              <w:widowControl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72B80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938" w:type="dxa"/>
            <w:tcBorders>
              <w:top w:val="single" w:sz="4" w:space="0" w:color="auto"/>
            </w:tcBorders>
            <w:hideMark/>
          </w:tcPr>
          <w:p w14:paraId="04725D90" w14:textId="77777777" w:rsidR="00972B80" w:rsidRPr="00972B80" w:rsidRDefault="00972B80" w:rsidP="00972B80">
            <w:pPr>
              <w:widowControl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72B80">
              <w:rPr>
                <w:rFonts w:ascii="Times New Roman" w:hAnsi="Times New Roman" w:cs="Times New Roman"/>
                <w:sz w:val="18"/>
                <w:szCs w:val="18"/>
              </w:rPr>
              <w:t>646.64113</w:t>
            </w:r>
          </w:p>
        </w:tc>
        <w:tc>
          <w:tcPr>
            <w:tcW w:w="1937" w:type="dxa"/>
            <w:tcBorders>
              <w:top w:val="single" w:sz="4" w:space="0" w:color="auto"/>
            </w:tcBorders>
            <w:hideMark/>
          </w:tcPr>
          <w:p w14:paraId="327C00D4" w14:textId="77777777" w:rsidR="00972B80" w:rsidRPr="00972B80" w:rsidRDefault="00972B80" w:rsidP="00972B80">
            <w:pPr>
              <w:widowControl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72B80">
              <w:rPr>
                <w:rFonts w:ascii="Times New Roman" w:hAnsi="Times New Roman" w:cs="Times New Roman"/>
                <w:sz w:val="18"/>
                <w:szCs w:val="18"/>
              </w:rPr>
              <w:t>323.32057</w:t>
            </w:r>
          </w:p>
        </w:tc>
        <w:tc>
          <w:tcPr>
            <w:tcW w:w="1937" w:type="dxa"/>
            <w:tcBorders>
              <w:top w:val="single" w:sz="4" w:space="0" w:color="auto"/>
            </w:tcBorders>
            <w:hideMark/>
          </w:tcPr>
          <w:p w14:paraId="5A38A29A" w14:textId="77777777" w:rsidR="00972B80" w:rsidRPr="00972B80" w:rsidRDefault="00972B80" w:rsidP="00972B80">
            <w:pPr>
              <w:widowControl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bookmarkStart w:id="4" w:name="_Hlk118366865"/>
            <w:r w:rsidRPr="00972B80">
              <w:rPr>
                <w:rFonts w:ascii="Times New Roman" w:hAnsi="Times New Roman" w:cs="Times New Roman"/>
                <w:sz w:val="18"/>
                <w:szCs w:val="18"/>
              </w:rPr>
              <w:t>26.64185</w:t>
            </w:r>
            <w:bookmarkEnd w:id="4"/>
          </w:p>
        </w:tc>
        <w:tc>
          <w:tcPr>
            <w:tcW w:w="1938" w:type="dxa"/>
            <w:tcBorders>
              <w:top w:val="single" w:sz="4" w:space="0" w:color="auto"/>
            </w:tcBorders>
            <w:hideMark/>
          </w:tcPr>
          <w:p w14:paraId="49C2C2C4" w14:textId="77777777" w:rsidR="00972B80" w:rsidRPr="00972B80" w:rsidRDefault="00972B80" w:rsidP="00972B80">
            <w:pPr>
              <w:widowControl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72B80">
              <w:rPr>
                <w:rFonts w:ascii="Times New Roman" w:hAnsi="Times New Roman" w:cs="Times New Roman"/>
                <w:sz w:val="18"/>
                <w:szCs w:val="18"/>
              </w:rPr>
              <w:t>5.76171E-6</w:t>
            </w:r>
          </w:p>
        </w:tc>
      </w:tr>
      <w:tr w:rsidR="00972B80" w:rsidRPr="00972B80" w14:paraId="15ACDD62" w14:textId="77777777" w:rsidTr="00E0256A">
        <w:trPr>
          <w:trHeight w:val="240"/>
        </w:trPr>
        <w:tc>
          <w:tcPr>
            <w:tcW w:w="1937" w:type="dxa"/>
            <w:hideMark/>
          </w:tcPr>
          <w:p w14:paraId="2CCC1804" w14:textId="77777777" w:rsidR="00972B80" w:rsidRPr="00972B80" w:rsidRDefault="00972B80" w:rsidP="00972B80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972B8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esidual</w:t>
            </w:r>
          </w:p>
        </w:tc>
        <w:tc>
          <w:tcPr>
            <w:tcW w:w="1937" w:type="dxa"/>
            <w:hideMark/>
          </w:tcPr>
          <w:p w14:paraId="2CC22CF1" w14:textId="77777777" w:rsidR="00972B80" w:rsidRPr="00972B80" w:rsidRDefault="00972B80" w:rsidP="00972B80">
            <w:pPr>
              <w:widowControl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72B80">
              <w:rPr>
                <w:rFonts w:ascii="Times New Roman" w:hAnsi="Times New Roman" w:cs="Times New Roman"/>
                <w:sz w:val="18"/>
                <w:szCs w:val="18"/>
              </w:rPr>
              <w:t>17</w:t>
            </w:r>
          </w:p>
        </w:tc>
        <w:tc>
          <w:tcPr>
            <w:tcW w:w="1938" w:type="dxa"/>
            <w:hideMark/>
          </w:tcPr>
          <w:p w14:paraId="3042EB13" w14:textId="77777777" w:rsidR="00972B80" w:rsidRPr="00972B80" w:rsidRDefault="00972B80" w:rsidP="00972B80">
            <w:pPr>
              <w:widowControl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72B80">
              <w:rPr>
                <w:rFonts w:ascii="Times New Roman" w:hAnsi="Times New Roman" w:cs="Times New Roman"/>
                <w:sz w:val="18"/>
                <w:szCs w:val="18"/>
              </w:rPr>
              <w:t>206.30887</w:t>
            </w:r>
          </w:p>
        </w:tc>
        <w:tc>
          <w:tcPr>
            <w:tcW w:w="1937" w:type="dxa"/>
            <w:hideMark/>
          </w:tcPr>
          <w:p w14:paraId="1241035C" w14:textId="77777777" w:rsidR="00972B80" w:rsidRPr="00972B80" w:rsidRDefault="00972B80" w:rsidP="00972B80">
            <w:pPr>
              <w:widowControl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72B80">
              <w:rPr>
                <w:rFonts w:ascii="Times New Roman" w:hAnsi="Times New Roman" w:cs="Times New Roman"/>
                <w:sz w:val="18"/>
                <w:szCs w:val="18"/>
              </w:rPr>
              <w:t>12.13582</w:t>
            </w:r>
          </w:p>
        </w:tc>
        <w:tc>
          <w:tcPr>
            <w:tcW w:w="1937" w:type="dxa"/>
            <w:hideMark/>
          </w:tcPr>
          <w:p w14:paraId="632A9086" w14:textId="77777777" w:rsidR="00972B80" w:rsidRPr="00972B80" w:rsidRDefault="00972B80" w:rsidP="00972B80">
            <w:pPr>
              <w:widowControl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38" w:type="dxa"/>
            <w:hideMark/>
          </w:tcPr>
          <w:p w14:paraId="72F7560B" w14:textId="77777777" w:rsidR="00972B80" w:rsidRPr="00972B80" w:rsidRDefault="00972B80" w:rsidP="00972B80">
            <w:pPr>
              <w:widowControl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72B80" w:rsidRPr="00972B80" w14:paraId="117B0A76" w14:textId="77777777" w:rsidTr="00E0256A">
        <w:trPr>
          <w:trHeight w:val="240"/>
        </w:trPr>
        <w:tc>
          <w:tcPr>
            <w:tcW w:w="1937" w:type="dxa"/>
            <w:hideMark/>
          </w:tcPr>
          <w:p w14:paraId="23B5B5F8" w14:textId="77777777" w:rsidR="00972B80" w:rsidRPr="00972B80" w:rsidRDefault="00972B80" w:rsidP="00972B80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972B8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Uncorrected Total</w:t>
            </w:r>
          </w:p>
        </w:tc>
        <w:tc>
          <w:tcPr>
            <w:tcW w:w="1937" w:type="dxa"/>
            <w:hideMark/>
          </w:tcPr>
          <w:p w14:paraId="0D12BBDF" w14:textId="77777777" w:rsidR="00972B80" w:rsidRPr="00972B80" w:rsidRDefault="00972B80" w:rsidP="00972B80">
            <w:pPr>
              <w:widowControl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72B80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1938" w:type="dxa"/>
            <w:hideMark/>
          </w:tcPr>
          <w:p w14:paraId="22BE0626" w14:textId="77777777" w:rsidR="00972B80" w:rsidRPr="00972B80" w:rsidRDefault="00972B80" w:rsidP="00972B80">
            <w:pPr>
              <w:widowControl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72B80">
              <w:rPr>
                <w:rFonts w:ascii="Times New Roman" w:hAnsi="Times New Roman" w:cs="Times New Roman"/>
                <w:sz w:val="18"/>
                <w:szCs w:val="18"/>
              </w:rPr>
              <w:t>5383</w:t>
            </w:r>
          </w:p>
        </w:tc>
        <w:tc>
          <w:tcPr>
            <w:tcW w:w="1937" w:type="dxa"/>
            <w:hideMark/>
          </w:tcPr>
          <w:p w14:paraId="6EFE92C1" w14:textId="77777777" w:rsidR="00972B80" w:rsidRPr="00972B80" w:rsidRDefault="00972B80" w:rsidP="00972B80">
            <w:pPr>
              <w:widowControl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37" w:type="dxa"/>
            <w:hideMark/>
          </w:tcPr>
          <w:p w14:paraId="3750E3BC" w14:textId="77777777" w:rsidR="00972B80" w:rsidRPr="00972B80" w:rsidRDefault="00972B80" w:rsidP="00972B80">
            <w:pPr>
              <w:widowControl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38" w:type="dxa"/>
            <w:hideMark/>
          </w:tcPr>
          <w:p w14:paraId="353D733F" w14:textId="77777777" w:rsidR="00972B80" w:rsidRPr="00972B80" w:rsidRDefault="00972B80" w:rsidP="00972B80">
            <w:pPr>
              <w:widowControl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72B80" w:rsidRPr="00972B80" w14:paraId="7CE29210" w14:textId="77777777" w:rsidTr="00E0256A">
        <w:trPr>
          <w:trHeight w:val="240"/>
        </w:trPr>
        <w:tc>
          <w:tcPr>
            <w:tcW w:w="1937" w:type="dxa"/>
            <w:hideMark/>
          </w:tcPr>
          <w:p w14:paraId="384D0ACA" w14:textId="77777777" w:rsidR="00972B80" w:rsidRPr="00972B80" w:rsidRDefault="00972B80" w:rsidP="00972B80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972B8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orrected Total</w:t>
            </w:r>
          </w:p>
        </w:tc>
        <w:tc>
          <w:tcPr>
            <w:tcW w:w="1937" w:type="dxa"/>
            <w:hideMark/>
          </w:tcPr>
          <w:p w14:paraId="7EA3AA84" w14:textId="77777777" w:rsidR="00972B80" w:rsidRPr="00972B80" w:rsidRDefault="00972B80" w:rsidP="00972B80">
            <w:pPr>
              <w:widowControl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72B80">
              <w:rPr>
                <w:rFonts w:ascii="Times New Roman" w:hAnsi="Times New Roman" w:cs="Times New Roman"/>
                <w:sz w:val="18"/>
                <w:szCs w:val="18"/>
              </w:rPr>
              <w:t>19</w:t>
            </w:r>
          </w:p>
        </w:tc>
        <w:tc>
          <w:tcPr>
            <w:tcW w:w="1938" w:type="dxa"/>
            <w:hideMark/>
          </w:tcPr>
          <w:p w14:paraId="67D18090" w14:textId="77777777" w:rsidR="00972B80" w:rsidRPr="00972B80" w:rsidRDefault="00972B80" w:rsidP="00972B80">
            <w:pPr>
              <w:widowControl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72B80">
              <w:rPr>
                <w:rFonts w:ascii="Times New Roman" w:hAnsi="Times New Roman" w:cs="Times New Roman"/>
                <w:sz w:val="18"/>
                <w:szCs w:val="18"/>
              </w:rPr>
              <w:t>852.95</w:t>
            </w:r>
          </w:p>
        </w:tc>
        <w:tc>
          <w:tcPr>
            <w:tcW w:w="1937" w:type="dxa"/>
            <w:hideMark/>
          </w:tcPr>
          <w:p w14:paraId="6B3E02D4" w14:textId="77777777" w:rsidR="00972B80" w:rsidRPr="00972B80" w:rsidRDefault="00972B80" w:rsidP="00972B80">
            <w:pPr>
              <w:widowControl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37" w:type="dxa"/>
            <w:hideMark/>
          </w:tcPr>
          <w:p w14:paraId="44FF7C25" w14:textId="77777777" w:rsidR="00972B80" w:rsidRPr="00972B80" w:rsidRDefault="00972B80" w:rsidP="00972B80">
            <w:pPr>
              <w:widowControl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38" w:type="dxa"/>
            <w:hideMark/>
          </w:tcPr>
          <w:p w14:paraId="184A7E78" w14:textId="77777777" w:rsidR="00972B80" w:rsidRPr="00972B80" w:rsidRDefault="00972B80" w:rsidP="00972B80">
            <w:pPr>
              <w:widowControl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1B0A732A" w14:textId="77777777" w:rsidR="00972B80" w:rsidRPr="00972B80" w:rsidRDefault="00972B80" w:rsidP="00972B80">
      <w:pPr>
        <w:widowControl/>
        <w:jc w:val="left"/>
        <w:rPr>
          <w:rFonts w:ascii="Times New Roman" w:hAnsi="Times New Roman" w:cs="Times New Roman"/>
          <w:i/>
          <w:iCs/>
          <w:sz w:val="18"/>
          <w:szCs w:val="18"/>
        </w:rPr>
      </w:pPr>
      <w:r w:rsidRPr="00972B80">
        <w:rPr>
          <w:rFonts w:ascii="Times New Roman" w:hAnsi="Times New Roman" w:cs="Times New Roman"/>
          <w:i/>
          <w:iCs/>
          <w:sz w:val="18"/>
          <w:szCs w:val="18"/>
        </w:rPr>
        <w:t xml:space="preserve">ANOVA was used for the curve superiority test. </w:t>
      </w:r>
      <w:r w:rsidRPr="00972B80">
        <w:rPr>
          <w:rFonts w:ascii="Times New Roman" w:hAnsi="Times New Roman" w:cs="Times New Roman"/>
          <w:i/>
          <w:iCs/>
          <w:sz w:val="18"/>
          <w:szCs w:val="18"/>
          <w:vertAlign w:val="superscript"/>
        </w:rPr>
        <w:t>*</w:t>
      </w:r>
      <w:r w:rsidRPr="00972B80">
        <w:rPr>
          <w:rFonts w:ascii="Times New Roman" w:hAnsi="Times New Roman" w:cs="Times New Roman"/>
          <w:i/>
          <w:iCs/>
          <w:sz w:val="18"/>
          <w:szCs w:val="18"/>
        </w:rPr>
        <w:t>F value=26.64185, p&lt;0.05, It can be considered that there is a curvilinear relationship between fat intake and PHQ9, and this curvilinear relationship holds.</w:t>
      </w:r>
    </w:p>
    <w:p w14:paraId="35D8CF0B" w14:textId="0143B65C" w:rsidR="00972B80" w:rsidRDefault="00972B80" w:rsidP="003E3A94">
      <w:pPr>
        <w:widowControl/>
        <w:jc w:val="left"/>
        <w:rPr>
          <w:rFonts w:ascii="Times New Roman" w:hAnsi="Times New Roman" w:cs="Times New Roman"/>
          <w:szCs w:val="21"/>
        </w:rPr>
      </w:pPr>
    </w:p>
    <w:p w14:paraId="1DB7AB02" w14:textId="2A283F6D" w:rsidR="00972B80" w:rsidRDefault="00972B80" w:rsidP="003E3A94">
      <w:pPr>
        <w:widowControl/>
        <w:jc w:val="left"/>
        <w:rPr>
          <w:rFonts w:ascii="Times New Roman" w:hAnsi="Times New Roman" w:cs="Times New Roman"/>
          <w:szCs w:val="21"/>
        </w:rPr>
      </w:pPr>
    </w:p>
    <w:p w14:paraId="6515F374" w14:textId="162989D7" w:rsidR="00972B80" w:rsidRDefault="00972B80" w:rsidP="003E3A94">
      <w:pPr>
        <w:widowControl/>
        <w:jc w:val="left"/>
        <w:rPr>
          <w:rFonts w:ascii="Times New Roman" w:hAnsi="Times New Roman" w:cs="Times New Roman"/>
          <w:szCs w:val="21"/>
        </w:rPr>
      </w:pPr>
    </w:p>
    <w:p w14:paraId="5299AD0F" w14:textId="6C90FBE0" w:rsidR="00972B80" w:rsidRDefault="00972B80" w:rsidP="003E3A94">
      <w:pPr>
        <w:widowControl/>
        <w:jc w:val="left"/>
        <w:rPr>
          <w:rFonts w:ascii="Times New Roman" w:hAnsi="Times New Roman" w:cs="Times New Roman"/>
          <w:szCs w:val="21"/>
        </w:rPr>
      </w:pPr>
    </w:p>
    <w:p w14:paraId="111BC201" w14:textId="70EE5D21" w:rsidR="00972B80" w:rsidRDefault="00972B80" w:rsidP="003E3A94">
      <w:pPr>
        <w:widowControl/>
        <w:jc w:val="left"/>
        <w:rPr>
          <w:rFonts w:ascii="Times New Roman" w:hAnsi="Times New Roman" w:cs="Times New Roman"/>
          <w:szCs w:val="21"/>
        </w:rPr>
      </w:pPr>
    </w:p>
    <w:p w14:paraId="0377A0BF" w14:textId="1F5E6647" w:rsidR="00972B80" w:rsidRDefault="00972B80" w:rsidP="003E3A94">
      <w:pPr>
        <w:widowControl/>
        <w:jc w:val="left"/>
        <w:rPr>
          <w:rFonts w:ascii="Times New Roman" w:hAnsi="Times New Roman" w:cs="Times New Roman"/>
          <w:szCs w:val="21"/>
        </w:rPr>
      </w:pPr>
    </w:p>
    <w:p w14:paraId="03866FB0" w14:textId="577767C3" w:rsidR="00972B80" w:rsidRDefault="00972B80" w:rsidP="003E3A94">
      <w:pPr>
        <w:widowControl/>
        <w:jc w:val="left"/>
        <w:rPr>
          <w:rFonts w:ascii="Times New Roman" w:hAnsi="Times New Roman" w:cs="Times New Roman"/>
          <w:szCs w:val="21"/>
        </w:rPr>
      </w:pPr>
    </w:p>
    <w:p w14:paraId="1AD47FDB" w14:textId="6539AA21" w:rsidR="00972B80" w:rsidRDefault="00972B80" w:rsidP="003E3A94">
      <w:pPr>
        <w:widowControl/>
        <w:jc w:val="left"/>
        <w:rPr>
          <w:rFonts w:ascii="Times New Roman" w:hAnsi="Times New Roman" w:cs="Times New Roman"/>
          <w:szCs w:val="21"/>
        </w:rPr>
      </w:pPr>
    </w:p>
    <w:p w14:paraId="7040AF51" w14:textId="7C92B5E0" w:rsidR="00972B80" w:rsidRDefault="00972B80" w:rsidP="003E3A94">
      <w:pPr>
        <w:widowControl/>
        <w:jc w:val="left"/>
        <w:rPr>
          <w:rFonts w:ascii="Times New Roman" w:hAnsi="Times New Roman" w:cs="Times New Roman"/>
          <w:szCs w:val="21"/>
        </w:rPr>
      </w:pPr>
    </w:p>
    <w:p w14:paraId="23585188" w14:textId="0E3C8B54" w:rsidR="00972B80" w:rsidRDefault="00972B80" w:rsidP="003E3A94">
      <w:pPr>
        <w:widowControl/>
        <w:jc w:val="left"/>
        <w:rPr>
          <w:rFonts w:ascii="Times New Roman" w:hAnsi="Times New Roman" w:cs="Times New Roman"/>
          <w:szCs w:val="21"/>
        </w:rPr>
      </w:pPr>
    </w:p>
    <w:p w14:paraId="43B9BC7A" w14:textId="47807F8B" w:rsidR="00972B80" w:rsidRDefault="00972B80" w:rsidP="003E3A94">
      <w:pPr>
        <w:widowControl/>
        <w:jc w:val="left"/>
        <w:rPr>
          <w:rFonts w:ascii="Times New Roman" w:hAnsi="Times New Roman" w:cs="Times New Roman"/>
          <w:szCs w:val="21"/>
        </w:rPr>
      </w:pPr>
    </w:p>
    <w:p w14:paraId="27A9CE91" w14:textId="386646B3" w:rsidR="00972B80" w:rsidRDefault="00972B80" w:rsidP="003E3A94">
      <w:pPr>
        <w:widowControl/>
        <w:jc w:val="left"/>
        <w:rPr>
          <w:rFonts w:ascii="Times New Roman" w:hAnsi="Times New Roman" w:cs="Times New Roman"/>
          <w:szCs w:val="21"/>
        </w:rPr>
      </w:pPr>
    </w:p>
    <w:p w14:paraId="46B31971" w14:textId="5FE3EAC7" w:rsidR="00972B80" w:rsidRDefault="00972B80" w:rsidP="003E3A94">
      <w:pPr>
        <w:widowControl/>
        <w:jc w:val="left"/>
        <w:rPr>
          <w:rFonts w:ascii="Times New Roman" w:hAnsi="Times New Roman" w:cs="Times New Roman"/>
          <w:szCs w:val="21"/>
        </w:rPr>
      </w:pPr>
    </w:p>
    <w:p w14:paraId="45B2AF42" w14:textId="72FA3E15" w:rsidR="00972B80" w:rsidRDefault="00972B80" w:rsidP="003E3A94">
      <w:pPr>
        <w:widowControl/>
        <w:jc w:val="left"/>
        <w:rPr>
          <w:rFonts w:ascii="Times New Roman" w:hAnsi="Times New Roman" w:cs="Times New Roman"/>
          <w:szCs w:val="21"/>
        </w:rPr>
      </w:pPr>
    </w:p>
    <w:p w14:paraId="052C93EF" w14:textId="1A33E54F" w:rsidR="00972B80" w:rsidRDefault="00972B80" w:rsidP="003E3A94">
      <w:pPr>
        <w:widowControl/>
        <w:jc w:val="left"/>
        <w:rPr>
          <w:rFonts w:ascii="Times New Roman" w:hAnsi="Times New Roman" w:cs="Times New Roman"/>
          <w:szCs w:val="21"/>
        </w:rPr>
      </w:pPr>
    </w:p>
    <w:p w14:paraId="53F0C4FD" w14:textId="56C20E14" w:rsidR="00972B80" w:rsidRDefault="00972B80" w:rsidP="003E3A94">
      <w:pPr>
        <w:widowControl/>
        <w:jc w:val="left"/>
        <w:rPr>
          <w:rFonts w:ascii="Times New Roman" w:hAnsi="Times New Roman" w:cs="Times New Roman"/>
          <w:szCs w:val="21"/>
        </w:rPr>
      </w:pPr>
    </w:p>
    <w:p w14:paraId="6DA2EBE1" w14:textId="1E40160B" w:rsidR="00972B80" w:rsidRDefault="00972B80" w:rsidP="003E3A94">
      <w:pPr>
        <w:widowControl/>
        <w:jc w:val="left"/>
        <w:rPr>
          <w:rFonts w:ascii="Times New Roman" w:hAnsi="Times New Roman" w:cs="Times New Roman"/>
          <w:szCs w:val="21"/>
        </w:rPr>
      </w:pPr>
    </w:p>
    <w:p w14:paraId="1B9A6EDA" w14:textId="0E9B6648" w:rsidR="00972B80" w:rsidRDefault="00972B80" w:rsidP="003E3A94">
      <w:pPr>
        <w:widowControl/>
        <w:jc w:val="left"/>
        <w:rPr>
          <w:rFonts w:ascii="Times New Roman" w:hAnsi="Times New Roman" w:cs="Times New Roman"/>
          <w:szCs w:val="21"/>
        </w:rPr>
      </w:pPr>
    </w:p>
    <w:p w14:paraId="7AAF9DC3" w14:textId="3E44383A" w:rsidR="00972B80" w:rsidRDefault="00972B80" w:rsidP="003E3A94">
      <w:pPr>
        <w:widowControl/>
        <w:jc w:val="left"/>
        <w:rPr>
          <w:rFonts w:ascii="Times New Roman" w:hAnsi="Times New Roman" w:cs="Times New Roman"/>
          <w:szCs w:val="21"/>
        </w:rPr>
      </w:pPr>
    </w:p>
    <w:p w14:paraId="5A2DE29C" w14:textId="2D5B56D6" w:rsidR="00972B80" w:rsidRDefault="00972B80" w:rsidP="003E3A94">
      <w:pPr>
        <w:widowControl/>
        <w:jc w:val="left"/>
        <w:rPr>
          <w:rFonts w:ascii="Times New Roman" w:hAnsi="Times New Roman" w:cs="Times New Roman"/>
          <w:szCs w:val="21"/>
        </w:rPr>
      </w:pPr>
    </w:p>
    <w:p w14:paraId="241F1341" w14:textId="57327157" w:rsidR="00972B80" w:rsidRDefault="00972B80" w:rsidP="003E3A94">
      <w:pPr>
        <w:widowControl/>
        <w:jc w:val="left"/>
        <w:rPr>
          <w:rFonts w:ascii="Times New Roman" w:hAnsi="Times New Roman" w:cs="Times New Roman"/>
          <w:szCs w:val="21"/>
        </w:rPr>
      </w:pPr>
    </w:p>
    <w:p w14:paraId="4532F072" w14:textId="4E3F1716" w:rsidR="00972B80" w:rsidRDefault="00972B80" w:rsidP="003E3A94">
      <w:pPr>
        <w:widowControl/>
        <w:jc w:val="left"/>
        <w:rPr>
          <w:rFonts w:ascii="Times New Roman" w:hAnsi="Times New Roman" w:cs="Times New Roman"/>
          <w:szCs w:val="21"/>
        </w:rPr>
      </w:pPr>
    </w:p>
    <w:p w14:paraId="65658061" w14:textId="01FAFDD5" w:rsidR="00972B80" w:rsidRDefault="00972B80" w:rsidP="003E3A94">
      <w:pPr>
        <w:widowControl/>
        <w:jc w:val="left"/>
        <w:rPr>
          <w:rFonts w:ascii="Times New Roman" w:hAnsi="Times New Roman" w:cs="Times New Roman"/>
          <w:szCs w:val="21"/>
        </w:rPr>
      </w:pPr>
    </w:p>
    <w:p w14:paraId="14E879C5" w14:textId="3594468C" w:rsidR="00972B80" w:rsidRDefault="00972B80" w:rsidP="003E3A94">
      <w:pPr>
        <w:widowControl/>
        <w:jc w:val="left"/>
        <w:rPr>
          <w:rFonts w:ascii="Times New Roman" w:hAnsi="Times New Roman" w:cs="Times New Roman"/>
          <w:szCs w:val="21"/>
        </w:rPr>
      </w:pPr>
    </w:p>
    <w:p w14:paraId="14633A62" w14:textId="3DC38D0E" w:rsidR="00972B80" w:rsidRDefault="00972B80" w:rsidP="003E3A94">
      <w:pPr>
        <w:widowControl/>
        <w:jc w:val="left"/>
        <w:rPr>
          <w:rFonts w:ascii="Times New Roman" w:hAnsi="Times New Roman" w:cs="Times New Roman"/>
          <w:szCs w:val="21"/>
        </w:rPr>
      </w:pPr>
    </w:p>
    <w:p w14:paraId="1207288E" w14:textId="37AB9A97" w:rsidR="00972B80" w:rsidRDefault="00972B80" w:rsidP="003E3A94">
      <w:pPr>
        <w:widowControl/>
        <w:jc w:val="left"/>
        <w:rPr>
          <w:rFonts w:ascii="Times New Roman" w:hAnsi="Times New Roman" w:cs="Times New Roman"/>
          <w:szCs w:val="21"/>
        </w:rPr>
      </w:pPr>
    </w:p>
    <w:p w14:paraId="4D5665E0" w14:textId="068F261C" w:rsidR="00972B80" w:rsidRDefault="00972B80" w:rsidP="003E3A94">
      <w:pPr>
        <w:widowControl/>
        <w:jc w:val="left"/>
        <w:rPr>
          <w:rFonts w:ascii="Times New Roman" w:hAnsi="Times New Roman" w:cs="Times New Roman"/>
          <w:szCs w:val="21"/>
        </w:rPr>
      </w:pPr>
    </w:p>
    <w:p w14:paraId="3CB5AA95" w14:textId="205DE8A1" w:rsidR="00972B80" w:rsidRDefault="00972B80" w:rsidP="003E3A94">
      <w:pPr>
        <w:widowControl/>
        <w:jc w:val="left"/>
        <w:rPr>
          <w:rFonts w:ascii="Times New Roman" w:hAnsi="Times New Roman" w:cs="Times New Roman"/>
          <w:szCs w:val="21"/>
        </w:rPr>
      </w:pPr>
    </w:p>
    <w:p w14:paraId="4DB21B70" w14:textId="44D3854F" w:rsidR="00972B80" w:rsidRDefault="00972B80" w:rsidP="003E3A94">
      <w:pPr>
        <w:widowControl/>
        <w:jc w:val="left"/>
        <w:rPr>
          <w:rFonts w:ascii="Times New Roman" w:hAnsi="Times New Roman" w:cs="Times New Roman"/>
          <w:szCs w:val="21"/>
        </w:rPr>
      </w:pPr>
    </w:p>
    <w:p w14:paraId="01ADF794" w14:textId="09FF8E02" w:rsidR="00972B80" w:rsidRDefault="00972B80" w:rsidP="003E3A94">
      <w:pPr>
        <w:widowControl/>
        <w:jc w:val="left"/>
        <w:rPr>
          <w:rFonts w:ascii="Times New Roman" w:hAnsi="Times New Roman" w:cs="Times New Roman"/>
          <w:szCs w:val="21"/>
        </w:rPr>
      </w:pPr>
    </w:p>
    <w:p w14:paraId="2BF7A0C5" w14:textId="55DF7F52" w:rsidR="00972B80" w:rsidRDefault="00972B80" w:rsidP="003E3A94">
      <w:pPr>
        <w:widowControl/>
        <w:jc w:val="left"/>
        <w:rPr>
          <w:rFonts w:ascii="Times New Roman" w:hAnsi="Times New Roman" w:cs="Times New Roman"/>
          <w:szCs w:val="21"/>
        </w:rPr>
      </w:pPr>
    </w:p>
    <w:p w14:paraId="7A244E9B" w14:textId="5DE88259" w:rsidR="00972B80" w:rsidRDefault="00972B80" w:rsidP="003E3A94">
      <w:pPr>
        <w:widowControl/>
        <w:jc w:val="left"/>
        <w:rPr>
          <w:rFonts w:ascii="Times New Roman" w:hAnsi="Times New Roman" w:cs="Times New Roman"/>
          <w:szCs w:val="21"/>
        </w:rPr>
      </w:pPr>
    </w:p>
    <w:p w14:paraId="3BDD7BDB" w14:textId="3AE54D23" w:rsidR="00972B80" w:rsidRDefault="00972B80" w:rsidP="003E3A94">
      <w:pPr>
        <w:widowControl/>
        <w:jc w:val="left"/>
        <w:rPr>
          <w:rFonts w:ascii="Times New Roman" w:hAnsi="Times New Roman" w:cs="Times New Roman"/>
          <w:szCs w:val="21"/>
        </w:rPr>
      </w:pPr>
    </w:p>
    <w:p w14:paraId="09CD039F" w14:textId="342DEA1B" w:rsidR="00972B80" w:rsidRDefault="00972B80" w:rsidP="003E3A94">
      <w:pPr>
        <w:widowControl/>
        <w:jc w:val="left"/>
        <w:rPr>
          <w:rFonts w:ascii="Times New Roman" w:hAnsi="Times New Roman" w:cs="Times New Roman"/>
          <w:szCs w:val="21"/>
        </w:rPr>
      </w:pPr>
    </w:p>
    <w:p w14:paraId="607AEFE3" w14:textId="5FC8B9C3" w:rsidR="009448A0" w:rsidRDefault="009448A0" w:rsidP="003E3A94">
      <w:pPr>
        <w:widowControl/>
        <w:jc w:val="left"/>
        <w:rPr>
          <w:rFonts w:ascii="Times New Roman" w:hAnsi="Times New Roman" w:cs="Times New Roman"/>
          <w:szCs w:val="21"/>
        </w:rPr>
      </w:pPr>
    </w:p>
    <w:p w14:paraId="328B4821" w14:textId="1DD3BB59" w:rsidR="000D5A05" w:rsidRDefault="000D5A05" w:rsidP="003E3A94">
      <w:pPr>
        <w:widowControl/>
        <w:jc w:val="left"/>
        <w:rPr>
          <w:rFonts w:ascii="Times New Roman" w:hAnsi="Times New Roman" w:cs="Times New Roman"/>
          <w:szCs w:val="21"/>
        </w:rPr>
      </w:pPr>
    </w:p>
    <w:p w14:paraId="5EC6F6EF" w14:textId="66FCB492" w:rsidR="003A45C5" w:rsidRPr="00A01187" w:rsidRDefault="003A45C5" w:rsidP="003E3A94">
      <w:pPr>
        <w:widowControl/>
        <w:jc w:val="left"/>
        <w:rPr>
          <w:rFonts w:ascii="Times New Roman" w:hAnsi="Times New Roman" w:cs="Times New Roman"/>
          <w:b/>
          <w:bCs/>
          <w:i/>
          <w:iCs/>
          <w:sz w:val="18"/>
          <w:szCs w:val="18"/>
        </w:rPr>
      </w:pPr>
      <w:r w:rsidRPr="00A01187">
        <w:rPr>
          <w:rFonts w:ascii="Times New Roman" w:hAnsi="Times New Roman" w:cs="Times New Roman"/>
          <w:b/>
          <w:bCs/>
          <w:i/>
          <w:iCs/>
          <w:sz w:val="18"/>
          <w:szCs w:val="18"/>
        </w:rPr>
        <w:lastRenderedPageBreak/>
        <w:t>Tab. S4 Basic Characteristics of Study Participants in Each Cohort</w:t>
      </w:r>
    </w:p>
    <w:tbl>
      <w:tblPr>
        <w:tblW w:w="10348" w:type="dxa"/>
        <w:jc w:val="center"/>
        <w:shd w:val="clear" w:color="auto" w:fill="FFFFFF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87"/>
        <w:gridCol w:w="2587"/>
        <w:gridCol w:w="2587"/>
        <w:gridCol w:w="2587"/>
      </w:tblGrid>
      <w:tr w:rsidR="009448A0" w:rsidRPr="009448A0" w14:paraId="0E541177" w14:textId="77777777" w:rsidTr="009448A0">
        <w:trPr>
          <w:jc w:val="center"/>
        </w:trPr>
        <w:tc>
          <w:tcPr>
            <w:tcW w:w="258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6CAE56C" w14:textId="77777777" w:rsidR="009448A0" w:rsidRPr="009448A0" w:rsidRDefault="009448A0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8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4DEC099" w14:textId="77777777" w:rsid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A45C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evelopment</w:t>
            </w:r>
            <w:r w:rsidR="003A45C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r w:rsidR="003A45C5" w:rsidRPr="003A45C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ohort</w:t>
            </w:r>
          </w:p>
          <w:p w14:paraId="70D03D41" w14:textId="1DCB08D1" w:rsidR="003A45C5" w:rsidRPr="009448A0" w:rsidRDefault="003A45C5" w:rsidP="00F21CD0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18"/>
                <w:szCs w:val="18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n=2542)</w:t>
            </w:r>
          </w:p>
        </w:tc>
        <w:tc>
          <w:tcPr>
            <w:tcW w:w="258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F535480" w14:textId="77777777" w:rsid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A45C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Validation</w:t>
            </w:r>
            <w:r w:rsidR="003A45C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r w:rsidR="003A45C5" w:rsidRPr="003A45C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ohort</w:t>
            </w:r>
          </w:p>
          <w:p w14:paraId="7FCAE709" w14:textId="344A4AFB" w:rsidR="003A45C5" w:rsidRPr="009448A0" w:rsidRDefault="003A45C5" w:rsidP="00F21CD0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18"/>
                <w:szCs w:val="18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n=849)</w:t>
            </w:r>
          </w:p>
        </w:tc>
        <w:tc>
          <w:tcPr>
            <w:tcW w:w="258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260E515D" w14:textId="68263BDF" w:rsidR="009448A0" w:rsidRPr="009448A0" w:rsidRDefault="009448A0" w:rsidP="00F21CD0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P-value</w:t>
            </w:r>
            <w:r w:rsidR="003A45C5" w:rsidRPr="003A45C5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*</w:t>
            </w:r>
          </w:p>
        </w:tc>
      </w:tr>
      <w:tr w:rsidR="009448A0" w:rsidRPr="009448A0" w14:paraId="740E6588" w14:textId="77777777" w:rsidTr="009448A0">
        <w:trPr>
          <w:jc w:val="center"/>
        </w:trPr>
        <w:tc>
          <w:tcPr>
            <w:tcW w:w="2587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A2EA9F1" w14:textId="3D44D2B3" w:rsidR="009448A0" w:rsidRPr="009448A0" w:rsidRDefault="00F21CD0" w:rsidP="00F21CD0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F239E">
              <w:rPr>
                <w:rFonts w:ascii="Times New Roman" w:eastAsia="宋体" w:hAnsi="Times New Roman" w:cs="Times New Roman"/>
                <w:b/>
                <w:bCs/>
                <w:kern w:val="0"/>
                <w:sz w:val="18"/>
                <w:szCs w:val="18"/>
              </w:rPr>
              <w:t>Age(year)</w:t>
            </w:r>
          </w:p>
        </w:tc>
        <w:tc>
          <w:tcPr>
            <w:tcW w:w="2587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B3A66BA" w14:textId="77777777" w:rsidR="009448A0" w:rsidRPr="009448A0" w:rsidRDefault="009448A0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87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0A83E828" w14:textId="77777777" w:rsidR="009448A0" w:rsidRPr="009448A0" w:rsidRDefault="009448A0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87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016E004E" w14:textId="77777777" w:rsidR="009448A0" w:rsidRPr="009448A0" w:rsidRDefault="009448A0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0.222</w:t>
            </w:r>
          </w:p>
        </w:tc>
      </w:tr>
      <w:tr w:rsidR="000D5A05" w:rsidRPr="009448A0" w14:paraId="07BFAED9" w14:textId="77777777" w:rsidTr="00FE7C24">
        <w:trPr>
          <w:jc w:val="center"/>
        </w:trPr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675A1142" w14:textId="61F1035F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F239E">
              <w:rPr>
                <w:rFonts w:ascii="Times New Roman" w:hAnsi="Times New Roman" w:cs="Times New Roman"/>
                <w:sz w:val="18"/>
                <w:szCs w:val="18"/>
              </w:rPr>
              <w:t>≤39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05550A4A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699 (27.498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2A786F48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234 (27.562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6951F20C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D5A05" w:rsidRPr="009448A0" w14:paraId="58A4CCF4" w14:textId="77777777" w:rsidTr="00FE7C24">
        <w:trPr>
          <w:jc w:val="center"/>
        </w:trPr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5FA3714E" w14:textId="0F481D99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F239E">
              <w:rPr>
                <w:rFonts w:ascii="Times New Roman" w:hAnsi="Times New Roman" w:cs="Times New Roman"/>
                <w:sz w:val="18"/>
                <w:szCs w:val="18"/>
              </w:rPr>
              <w:t>&gt;39, ≤65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C3E9933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1231 (48.426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28880788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434 (51.119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0595A342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D5A05" w:rsidRPr="009448A0" w14:paraId="14670C45" w14:textId="77777777" w:rsidTr="00FE7C24">
        <w:trPr>
          <w:jc w:val="center"/>
        </w:trPr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45578C66" w14:textId="229D7FB9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F239E">
              <w:rPr>
                <w:rFonts w:ascii="Times New Roman" w:hAnsi="Times New Roman" w:cs="Times New Roman"/>
                <w:sz w:val="18"/>
                <w:szCs w:val="18"/>
              </w:rPr>
              <w:t>&gt;65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AB20423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612 (24.076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2A559FD0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181 (21.319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1E0B406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448A0" w:rsidRPr="009448A0" w14:paraId="1914002A" w14:textId="77777777" w:rsidTr="009448A0">
        <w:trPr>
          <w:jc w:val="center"/>
        </w:trPr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04E6E7C" w14:textId="09558F24" w:rsidR="009448A0" w:rsidRPr="009448A0" w:rsidRDefault="00F21CD0" w:rsidP="00F21CD0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F239E">
              <w:rPr>
                <w:rFonts w:ascii="Times New Roman" w:eastAsia="宋体" w:hAnsi="Times New Roman" w:cs="Times New Roman"/>
                <w:b/>
                <w:bCs/>
                <w:kern w:val="0"/>
                <w:sz w:val="18"/>
                <w:szCs w:val="18"/>
              </w:rPr>
              <w:t>BMI (body mass index) (kg/m²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6BF16675" w14:textId="77777777" w:rsidR="009448A0" w:rsidRPr="009448A0" w:rsidRDefault="009448A0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26F4876C" w14:textId="77777777" w:rsidR="009448A0" w:rsidRPr="009448A0" w:rsidRDefault="009448A0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0DFC09E3" w14:textId="77777777" w:rsidR="009448A0" w:rsidRPr="009448A0" w:rsidRDefault="009448A0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0.141</w:t>
            </w:r>
          </w:p>
        </w:tc>
      </w:tr>
      <w:tr w:rsidR="000D5A05" w:rsidRPr="009448A0" w14:paraId="08995919" w14:textId="77777777" w:rsidTr="005D190A">
        <w:trPr>
          <w:jc w:val="center"/>
        </w:trPr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2F5715AA" w14:textId="17F451B6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F239E">
              <w:rPr>
                <w:rFonts w:ascii="Times New Roman" w:hAnsi="Times New Roman" w:cs="Times New Roman"/>
                <w:sz w:val="18"/>
                <w:szCs w:val="18"/>
              </w:rPr>
              <w:t>&lt;18.5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AE6DC65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54 (2.124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5A1ED07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15 (1.767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00EF351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D5A05" w:rsidRPr="009448A0" w14:paraId="31479752" w14:textId="77777777" w:rsidTr="005D190A">
        <w:trPr>
          <w:jc w:val="center"/>
        </w:trPr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7DFBD27E" w14:textId="0939391D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F239E">
              <w:rPr>
                <w:rFonts w:ascii="Times New Roman" w:hAnsi="Times New Roman" w:cs="Times New Roman"/>
                <w:sz w:val="18"/>
                <w:szCs w:val="18"/>
              </w:rPr>
              <w:t>≥18.5, &lt;25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0C737BD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661 (26.003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5B23330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192 (22.615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0629700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D5A05" w:rsidRPr="009448A0" w14:paraId="394B4AE9" w14:textId="77777777" w:rsidTr="005D190A">
        <w:trPr>
          <w:jc w:val="center"/>
        </w:trPr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2284E0BC" w14:textId="7BCFE458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F239E">
              <w:rPr>
                <w:rFonts w:ascii="Times New Roman" w:hAnsi="Times New Roman" w:cs="Times New Roman"/>
                <w:sz w:val="18"/>
                <w:szCs w:val="18"/>
              </w:rPr>
              <w:t>≥25, &lt;30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EAE4BC2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647 (25.452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F9D4BE8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214 (25.206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075FBD8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D5A05" w:rsidRPr="009448A0" w14:paraId="5F558F99" w14:textId="77777777" w:rsidTr="005D190A">
        <w:trPr>
          <w:jc w:val="center"/>
        </w:trPr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1885A463" w14:textId="2513D46C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F239E">
              <w:rPr>
                <w:rFonts w:ascii="Times New Roman" w:hAnsi="Times New Roman" w:cs="Times New Roman"/>
                <w:sz w:val="18"/>
                <w:szCs w:val="18"/>
              </w:rPr>
              <w:t>≥30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A003857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1180 (46.420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57E3B4B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428 (50.412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66B59658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448A0" w:rsidRPr="009448A0" w14:paraId="24CA5A31" w14:textId="77777777" w:rsidTr="009448A0">
        <w:trPr>
          <w:jc w:val="center"/>
        </w:trPr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072D46B" w14:textId="6FD25CDE" w:rsidR="009448A0" w:rsidRPr="009448A0" w:rsidRDefault="009448A0" w:rsidP="00F21CD0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F239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ex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004C0609" w14:textId="77777777" w:rsidR="009448A0" w:rsidRPr="009448A0" w:rsidRDefault="009448A0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F902FCD" w14:textId="77777777" w:rsidR="009448A0" w:rsidRPr="009448A0" w:rsidRDefault="009448A0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986D5F1" w14:textId="77777777" w:rsidR="009448A0" w:rsidRPr="009448A0" w:rsidRDefault="009448A0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0.787</w:t>
            </w:r>
          </w:p>
        </w:tc>
      </w:tr>
      <w:tr w:rsidR="000D5A05" w:rsidRPr="009448A0" w14:paraId="4A99F7C9" w14:textId="77777777" w:rsidTr="001B14B6">
        <w:trPr>
          <w:jc w:val="center"/>
        </w:trPr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01F2C2E6" w14:textId="016B8032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F239E">
              <w:rPr>
                <w:rFonts w:ascii="Times New Roman" w:hAnsi="Times New Roman" w:cs="Times New Roman"/>
                <w:sz w:val="18"/>
                <w:szCs w:val="18"/>
              </w:rPr>
              <w:t>Man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92BB4C4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758 (29.819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CC29A6B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249 (29.329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0AAFC32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D5A05" w:rsidRPr="009448A0" w14:paraId="5467C53B" w14:textId="77777777" w:rsidTr="001B14B6">
        <w:trPr>
          <w:jc w:val="center"/>
        </w:trPr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0FC3A9E5" w14:textId="6A4A020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F239E">
              <w:rPr>
                <w:rFonts w:ascii="Times New Roman" w:hAnsi="Times New Roman" w:cs="Times New Roman"/>
                <w:sz w:val="18"/>
                <w:szCs w:val="18"/>
              </w:rPr>
              <w:t>Female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605981CB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1784 (70.181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64D52D26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600 (70.671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6131F3ED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448A0" w:rsidRPr="009448A0" w14:paraId="0DBA8BDF" w14:textId="77777777" w:rsidTr="009448A0">
        <w:trPr>
          <w:jc w:val="center"/>
        </w:trPr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2C06451F" w14:textId="3C3A1405" w:rsidR="009448A0" w:rsidRPr="009448A0" w:rsidRDefault="00F21CD0" w:rsidP="00F21CD0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F239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thnicity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07968431" w14:textId="77777777" w:rsidR="009448A0" w:rsidRPr="009448A0" w:rsidRDefault="009448A0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459FBAE" w14:textId="77777777" w:rsidR="009448A0" w:rsidRPr="009448A0" w:rsidRDefault="009448A0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B191EAB" w14:textId="77777777" w:rsidR="009448A0" w:rsidRPr="009448A0" w:rsidRDefault="009448A0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0.278</w:t>
            </w:r>
          </w:p>
        </w:tc>
      </w:tr>
      <w:tr w:rsidR="000D5A05" w:rsidRPr="009448A0" w14:paraId="6149724A" w14:textId="77777777" w:rsidTr="00EC3D2C">
        <w:trPr>
          <w:jc w:val="center"/>
        </w:trPr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4894A654" w14:textId="61A7D3B5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F239E">
              <w:rPr>
                <w:rFonts w:ascii="Times New Roman" w:hAnsi="Times New Roman" w:cs="Times New Roman"/>
                <w:sz w:val="18"/>
                <w:szCs w:val="18"/>
              </w:rPr>
              <w:t>Mexican American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09BDC6D3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390 (15.342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0814C1E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124 (14.605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0B51EEF9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D5A05" w:rsidRPr="009448A0" w14:paraId="1AA0B2D0" w14:textId="77777777" w:rsidTr="00EC3D2C">
        <w:trPr>
          <w:jc w:val="center"/>
        </w:trPr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59B264B0" w14:textId="6C1E8B5E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F239E">
              <w:rPr>
                <w:rFonts w:ascii="Times New Roman" w:hAnsi="Times New Roman" w:cs="Times New Roman"/>
                <w:sz w:val="18"/>
                <w:szCs w:val="18"/>
              </w:rPr>
              <w:t>Non-Hispanic Black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2BCD8BAE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504 (19.827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07746097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193 (22.733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6AA342F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D5A05" w:rsidRPr="009448A0" w14:paraId="22F6B43D" w14:textId="77777777" w:rsidTr="00EC3D2C">
        <w:trPr>
          <w:jc w:val="center"/>
        </w:trPr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21F890D5" w14:textId="1A1825C3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F239E">
              <w:rPr>
                <w:rFonts w:ascii="Times New Roman" w:hAnsi="Times New Roman" w:cs="Times New Roman"/>
                <w:sz w:val="18"/>
                <w:szCs w:val="18"/>
              </w:rPr>
              <w:t>Non-Hispanic White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7D908DB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1076 (42.329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C358C5B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364 (42.874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6D564DE1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D5A05" w:rsidRPr="009448A0" w14:paraId="2F3DEB27" w14:textId="77777777" w:rsidTr="00EC3D2C">
        <w:trPr>
          <w:jc w:val="center"/>
        </w:trPr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6D6D599B" w14:textId="1F4B2AF6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F239E">
              <w:rPr>
                <w:rFonts w:ascii="Times New Roman" w:hAnsi="Times New Roman" w:cs="Times New Roman"/>
                <w:sz w:val="18"/>
                <w:szCs w:val="18"/>
              </w:rPr>
              <w:t>Other Hispanic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7137A29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343 (13.493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61422B45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99 (11.661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282CEA2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D5A05" w:rsidRPr="009448A0" w14:paraId="18F37D2B" w14:textId="77777777" w:rsidTr="00EC3D2C">
        <w:trPr>
          <w:jc w:val="center"/>
        </w:trPr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757309E3" w14:textId="3E18B431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F239E">
              <w:rPr>
                <w:rFonts w:ascii="Times New Roman" w:hAnsi="Times New Roman" w:cs="Times New Roman"/>
                <w:sz w:val="18"/>
                <w:szCs w:val="18"/>
              </w:rPr>
              <w:t>Other race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94F37AF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229 (9.009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F1815E8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69 (8.127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6A0D3D3F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448A0" w:rsidRPr="009448A0" w14:paraId="447B9E69" w14:textId="77777777" w:rsidTr="009448A0">
        <w:trPr>
          <w:jc w:val="center"/>
        </w:trPr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015A7F2" w14:textId="748F5CDD" w:rsidR="009448A0" w:rsidRPr="009448A0" w:rsidRDefault="00F21CD0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F239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arital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69D8DA22" w14:textId="77777777" w:rsidR="009448A0" w:rsidRPr="009448A0" w:rsidRDefault="009448A0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F3547C8" w14:textId="77777777" w:rsidR="009448A0" w:rsidRPr="009448A0" w:rsidRDefault="009448A0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A0FA00A" w14:textId="77777777" w:rsidR="009448A0" w:rsidRPr="009448A0" w:rsidRDefault="009448A0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0.506</w:t>
            </w:r>
          </w:p>
        </w:tc>
      </w:tr>
      <w:tr w:rsidR="000D5A05" w:rsidRPr="009448A0" w14:paraId="270D1EE7" w14:textId="77777777" w:rsidTr="002E7C08">
        <w:trPr>
          <w:jc w:val="center"/>
        </w:trPr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557908DF" w14:textId="6EE2A054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F239E">
              <w:rPr>
                <w:rFonts w:ascii="Times New Roman" w:hAnsi="Times New Roman" w:cs="Times New Roman"/>
                <w:sz w:val="18"/>
                <w:szCs w:val="18"/>
              </w:rPr>
              <w:t>Single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F562DFA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1297 (51.023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82E96ED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422 (49.706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E60EA66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D5A05" w:rsidRPr="009448A0" w14:paraId="44506091" w14:textId="77777777" w:rsidTr="002E7C08">
        <w:trPr>
          <w:jc w:val="center"/>
        </w:trPr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3D674136" w14:textId="7AEADAA9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F239E">
              <w:rPr>
                <w:rFonts w:ascii="Times New Roman" w:hAnsi="Times New Roman" w:cs="Times New Roman"/>
                <w:sz w:val="18"/>
                <w:szCs w:val="18"/>
              </w:rPr>
              <w:t>No single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D3D7E6C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1245 (48.977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B27CBD9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427 (50.294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0C44323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448A0" w:rsidRPr="009448A0" w14:paraId="7E5F3E2D" w14:textId="77777777" w:rsidTr="009448A0">
        <w:trPr>
          <w:jc w:val="center"/>
        </w:trPr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A95861F" w14:textId="35C63719" w:rsidR="009448A0" w:rsidRPr="009448A0" w:rsidRDefault="00F21CD0" w:rsidP="00F21CD0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F239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Family income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5473F3C" w14:textId="77777777" w:rsidR="009448A0" w:rsidRPr="009448A0" w:rsidRDefault="009448A0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0951B0D3" w14:textId="77777777" w:rsidR="009448A0" w:rsidRPr="009448A0" w:rsidRDefault="009448A0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DF941D5" w14:textId="77777777" w:rsidR="009448A0" w:rsidRPr="009448A0" w:rsidRDefault="009448A0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0.158</w:t>
            </w:r>
          </w:p>
        </w:tc>
      </w:tr>
      <w:tr w:rsidR="000D5A05" w:rsidRPr="009448A0" w14:paraId="5D039D0D" w14:textId="77777777" w:rsidTr="001F37C5">
        <w:trPr>
          <w:jc w:val="center"/>
        </w:trPr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26E12E39" w14:textId="6C5347E2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F239E">
              <w:rPr>
                <w:rFonts w:ascii="Times New Roman" w:hAnsi="Times New Roman" w:cs="Times New Roman"/>
                <w:sz w:val="18"/>
                <w:szCs w:val="18"/>
              </w:rPr>
              <w:t>Under $20,000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27B70D83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1118 (43.981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48E1509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397 (46.761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9C9C7D2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D5A05" w:rsidRPr="009448A0" w14:paraId="06234586" w14:textId="77777777" w:rsidTr="001F37C5">
        <w:trPr>
          <w:jc w:val="center"/>
        </w:trPr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6EACECC9" w14:textId="70C733C1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F239E">
              <w:rPr>
                <w:rFonts w:ascii="Times New Roman" w:hAnsi="Times New Roman" w:cs="Times New Roman"/>
                <w:sz w:val="18"/>
                <w:szCs w:val="18"/>
              </w:rPr>
              <w:t>$20,000 and over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B04DEE4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1424 (56.019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04E7C50C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452 (53.239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A7F0658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448A0" w:rsidRPr="009448A0" w14:paraId="27BE7786" w14:textId="77777777" w:rsidTr="009448A0">
        <w:trPr>
          <w:jc w:val="center"/>
        </w:trPr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22EDA35" w14:textId="5DB384D1" w:rsidR="009448A0" w:rsidRPr="009448A0" w:rsidRDefault="00F21CD0" w:rsidP="00F21CD0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F239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ducation level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2A75E365" w14:textId="77777777" w:rsidR="009448A0" w:rsidRPr="009448A0" w:rsidRDefault="009448A0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07A15FC1" w14:textId="77777777" w:rsidR="009448A0" w:rsidRPr="009448A0" w:rsidRDefault="009448A0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4E31C38" w14:textId="77777777" w:rsidR="009448A0" w:rsidRPr="009448A0" w:rsidRDefault="009448A0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0.484</w:t>
            </w:r>
          </w:p>
        </w:tc>
      </w:tr>
      <w:tr w:rsidR="000D5A05" w:rsidRPr="009448A0" w14:paraId="70B10B9A" w14:textId="77777777" w:rsidTr="00EB3885">
        <w:trPr>
          <w:jc w:val="center"/>
        </w:trPr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50FC07BA" w14:textId="044D8B58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F239E">
              <w:rPr>
                <w:rFonts w:ascii="Times New Roman" w:hAnsi="Times New Roman" w:cs="Times New Roman"/>
                <w:sz w:val="18"/>
                <w:szCs w:val="18"/>
              </w:rPr>
              <w:t>Under high school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6FC13F50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324 (12.746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63A6CA9C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113 (13.310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0B7A7E7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D5A05" w:rsidRPr="009448A0" w14:paraId="489928B8" w14:textId="77777777" w:rsidTr="00EB3885">
        <w:trPr>
          <w:jc w:val="center"/>
        </w:trPr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5317061C" w14:textId="22259F09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F239E">
              <w:rPr>
                <w:rFonts w:ascii="Times New Roman" w:hAnsi="Times New Roman" w:cs="Times New Roman"/>
                <w:sz w:val="18"/>
                <w:szCs w:val="18"/>
              </w:rPr>
              <w:t>High school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552410E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1102 (43.352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2F968A9B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348 (40.989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D5031F4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D5A05" w:rsidRPr="009448A0" w14:paraId="51DB294E" w14:textId="77777777" w:rsidTr="00EB3885">
        <w:trPr>
          <w:jc w:val="center"/>
        </w:trPr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36BBF4D5" w14:textId="3F8F0ABD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F239E">
              <w:rPr>
                <w:rFonts w:ascii="Times New Roman" w:hAnsi="Times New Roman" w:cs="Times New Roman"/>
                <w:sz w:val="18"/>
                <w:szCs w:val="18"/>
              </w:rPr>
              <w:t>More than high school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63AC6EFC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1116 (43.902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692AB10E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388 (45.701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25D75B6D" w14:textId="77777777" w:rsidR="000D5A05" w:rsidRPr="009448A0" w:rsidRDefault="000D5A05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448A0" w:rsidRPr="009448A0" w14:paraId="46A94F13" w14:textId="77777777" w:rsidTr="009448A0">
        <w:trPr>
          <w:jc w:val="center"/>
        </w:trPr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FCC84D4" w14:textId="55AE215C" w:rsidR="009448A0" w:rsidRPr="009448A0" w:rsidRDefault="00F21CD0" w:rsidP="00F21CD0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F239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</w:t>
            </w:r>
            <w:r w:rsidRPr="001F239E">
              <w:rPr>
                <w:rFonts w:ascii="Times New Roman" w:hAnsi="Times New Roman" w:cs="Times New Roman" w:hint="eastAsia"/>
                <w:b/>
                <w:bCs/>
                <w:sz w:val="18"/>
                <w:szCs w:val="18"/>
              </w:rPr>
              <w:t>iabetes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4109DA5" w14:textId="77777777" w:rsidR="009448A0" w:rsidRPr="009448A0" w:rsidRDefault="009448A0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C7C9A9B" w14:textId="77777777" w:rsidR="009448A0" w:rsidRPr="009448A0" w:rsidRDefault="009448A0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63441A14" w14:textId="77777777" w:rsidR="009448A0" w:rsidRPr="009448A0" w:rsidRDefault="009448A0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0.494</w:t>
            </w:r>
          </w:p>
        </w:tc>
      </w:tr>
      <w:tr w:rsidR="00D04AAD" w:rsidRPr="009448A0" w14:paraId="7FC42B0A" w14:textId="77777777" w:rsidTr="009279D2">
        <w:trPr>
          <w:jc w:val="center"/>
        </w:trPr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684B75A0" w14:textId="6DEAC2B2" w:rsidR="00D04AAD" w:rsidRPr="009448A0" w:rsidRDefault="00D04AAD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F239E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No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1EC6048" w14:textId="77777777" w:rsidR="00D04AAD" w:rsidRPr="009448A0" w:rsidRDefault="00D04AAD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1687 (66.365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43665E0" w14:textId="77777777" w:rsidR="00D04AAD" w:rsidRPr="009448A0" w:rsidRDefault="00D04AAD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545 (64.193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5EF134C" w14:textId="77777777" w:rsidR="00D04AAD" w:rsidRPr="009448A0" w:rsidRDefault="00D04AAD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04AAD" w:rsidRPr="009448A0" w14:paraId="139FC7A5" w14:textId="77777777" w:rsidTr="009279D2">
        <w:trPr>
          <w:jc w:val="center"/>
        </w:trPr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23B41612" w14:textId="04525291" w:rsidR="00D04AAD" w:rsidRPr="009448A0" w:rsidRDefault="00D04AAD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F239E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Diabetes risk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EBF78B2" w14:textId="77777777" w:rsidR="00D04AAD" w:rsidRPr="009448A0" w:rsidRDefault="00D04AAD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212 (8.340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22861B6F" w14:textId="77777777" w:rsidR="00D04AAD" w:rsidRPr="009448A0" w:rsidRDefault="00D04AAD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73 (8.598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0DD731D7" w14:textId="77777777" w:rsidR="00D04AAD" w:rsidRPr="009448A0" w:rsidRDefault="00D04AAD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04AAD" w:rsidRPr="009448A0" w14:paraId="52E49EEC" w14:textId="77777777" w:rsidTr="009279D2">
        <w:trPr>
          <w:jc w:val="center"/>
        </w:trPr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73BAC3CE" w14:textId="5B35C2D3" w:rsidR="00D04AAD" w:rsidRPr="009448A0" w:rsidRDefault="00D04AAD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F239E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Yes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EF69EE2" w14:textId="77777777" w:rsidR="00D04AAD" w:rsidRPr="009448A0" w:rsidRDefault="00D04AAD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643 (25.295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63A376B" w14:textId="77777777" w:rsidR="00D04AAD" w:rsidRPr="009448A0" w:rsidRDefault="00D04AAD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231 (27.208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26CCC40" w14:textId="77777777" w:rsidR="00D04AAD" w:rsidRPr="009448A0" w:rsidRDefault="00D04AAD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448A0" w:rsidRPr="009448A0" w14:paraId="04E48267" w14:textId="77777777" w:rsidTr="009448A0">
        <w:trPr>
          <w:jc w:val="center"/>
        </w:trPr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27B19E53" w14:textId="5477757B" w:rsidR="009448A0" w:rsidRPr="009448A0" w:rsidRDefault="001F239E" w:rsidP="00F21CD0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F239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ypertension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6413A0C7" w14:textId="77777777" w:rsidR="009448A0" w:rsidRPr="009448A0" w:rsidRDefault="009448A0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600BEF32" w14:textId="77777777" w:rsidR="009448A0" w:rsidRPr="009448A0" w:rsidRDefault="009448A0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4E44980" w14:textId="77777777" w:rsidR="009448A0" w:rsidRPr="009448A0" w:rsidRDefault="009448A0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0.520</w:t>
            </w:r>
          </w:p>
        </w:tc>
      </w:tr>
      <w:tr w:rsidR="00D04AAD" w:rsidRPr="009448A0" w14:paraId="1A8E8A36" w14:textId="77777777" w:rsidTr="006B1845">
        <w:trPr>
          <w:jc w:val="center"/>
        </w:trPr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4D6B6729" w14:textId="58C85C24" w:rsidR="00D04AAD" w:rsidRPr="009448A0" w:rsidRDefault="00D04AAD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F239E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No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2C615D26" w14:textId="77777777" w:rsidR="00D04AAD" w:rsidRPr="009448A0" w:rsidRDefault="00D04AAD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1254 (49.331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2E3F38B2" w14:textId="77777777" w:rsidR="00D04AAD" w:rsidRPr="009448A0" w:rsidRDefault="00D04AAD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408 (48.057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A6EDFDA" w14:textId="77777777" w:rsidR="00D04AAD" w:rsidRPr="009448A0" w:rsidRDefault="00D04AAD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04AAD" w:rsidRPr="009448A0" w14:paraId="11EA15A0" w14:textId="77777777" w:rsidTr="006B1845">
        <w:trPr>
          <w:jc w:val="center"/>
        </w:trPr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6958EF30" w14:textId="6ADF0F70" w:rsidR="00D04AAD" w:rsidRPr="009448A0" w:rsidRDefault="00D04AAD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F239E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Yes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3DCFFC6" w14:textId="77777777" w:rsidR="00D04AAD" w:rsidRPr="009448A0" w:rsidRDefault="00D04AAD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1288 (50.669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204D01A9" w14:textId="77777777" w:rsidR="00D04AAD" w:rsidRPr="009448A0" w:rsidRDefault="00D04AAD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441 (51.943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54562BF" w14:textId="77777777" w:rsidR="00D04AAD" w:rsidRPr="009448A0" w:rsidRDefault="00D04AAD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448A0" w:rsidRPr="009448A0" w14:paraId="3162B6B5" w14:textId="77777777" w:rsidTr="009448A0">
        <w:trPr>
          <w:jc w:val="center"/>
        </w:trPr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C4C659A" w14:textId="7FB5AE3A" w:rsidR="009448A0" w:rsidRPr="009448A0" w:rsidRDefault="001F239E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F239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lcohol using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9E2B3E9" w14:textId="77777777" w:rsidR="009448A0" w:rsidRPr="009448A0" w:rsidRDefault="009448A0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091CF23A" w14:textId="77777777" w:rsidR="009448A0" w:rsidRPr="009448A0" w:rsidRDefault="009448A0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68542DC" w14:textId="77777777" w:rsidR="009448A0" w:rsidRPr="009448A0" w:rsidRDefault="009448A0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0.960</w:t>
            </w:r>
          </w:p>
        </w:tc>
      </w:tr>
      <w:tr w:rsidR="009448A0" w:rsidRPr="009448A0" w14:paraId="2CC05BF9" w14:textId="77777777" w:rsidTr="009448A0">
        <w:trPr>
          <w:jc w:val="center"/>
        </w:trPr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3080DDA" w14:textId="4B0A4CEB" w:rsidR="009448A0" w:rsidRPr="009448A0" w:rsidRDefault="00D04AAD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F239E">
              <w:rPr>
                <w:rFonts w:ascii="Times New Roman" w:hAnsi="Times New Roman" w:cs="Times New Roman"/>
                <w:sz w:val="18"/>
                <w:szCs w:val="18"/>
              </w:rPr>
              <w:t>No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70844B4" w14:textId="77777777" w:rsidR="009448A0" w:rsidRPr="009448A0" w:rsidRDefault="009448A0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972 (38.238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340856E" w14:textId="77777777" w:rsidR="009448A0" w:rsidRPr="009448A0" w:rsidRDefault="009448A0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319 (37.574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0D4BB736" w14:textId="77777777" w:rsidR="009448A0" w:rsidRPr="009448A0" w:rsidRDefault="009448A0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04AAD" w:rsidRPr="009448A0" w14:paraId="4FCAC9E7" w14:textId="77777777" w:rsidTr="00DE78D0">
        <w:trPr>
          <w:jc w:val="center"/>
        </w:trPr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6A9532A0" w14:textId="0321888C" w:rsidR="00D04AAD" w:rsidRPr="009448A0" w:rsidRDefault="00D04AAD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F239E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Mild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8C415CA" w14:textId="77777777" w:rsidR="00D04AAD" w:rsidRPr="009448A0" w:rsidRDefault="00D04AAD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658 (25.885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584D548" w14:textId="77777777" w:rsidR="00D04AAD" w:rsidRPr="009448A0" w:rsidRDefault="00D04AAD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227 (26.737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23F6D80A" w14:textId="77777777" w:rsidR="00D04AAD" w:rsidRPr="009448A0" w:rsidRDefault="00D04AAD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04AAD" w:rsidRPr="009448A0" w14:paraId="36DA5879" w14:textId="77777777" w:rsidTr="00DE78D0">
        <w:trPr>
          <w:jc w:val="center"/>
        </w:trPr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31B08DB1" w14:textId="24F41246" w:rsidR="00D04AAD" w:rsidRPr="009448A0" w:rsidRDefault="00D04AAD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F239E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Moderate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D3892EB" w14:textId="77777777" w:rsidR="00D04AAD" w:rsidRPr="009448A0" w:rsidRDefault="00D04AAD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424 (16.680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E69367C" w14:textId="77777777" w:rsidR="00D04AAD" w:rsidRPr="009448A0" w:rsidRDefault="00D04AAD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143 (16.843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055C0938" w14:textId="77777777" w:rsidR="00D04AAD" w:rsidRPr="009448A0" w:rsidRDefault="00D04AAD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04AAD" w:rsidRPr="009448A0" w14:paraId="71883C9B" w14:textId="77777777" w:rsidTr="00DE78D0">
        <w:trPr>
          <w:jc w:val="center"/>
        </w:trPr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7180FD76" w14:textId="06F2E498" w:rsidR="00D04AAD" w:rsidRPr="009448A0" w:rsidRDefault="00D04AAD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F239E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Heavy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C887A18" w14:textId="77777777" w:rsidR="00D04AAD" w:rsidRPr="009448A0" w:rsidRDefault="00D04AAD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488 (19.197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AC0F005" w14:textId="77777777" w:rsidR="00D04AAD" w:rsidRPr="009448A0" w:rsidRDefault="00D04AAD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160 (18.846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6C4A8AF" w14:textId="77777777" w:rsidR="00D04AAD" w:rsidRPr="009448A0" w:rsidRDefault="00D04AAD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F239E" w:rsidRPr="009448A0" w14:paraId="3EBBD7F9" w14:textId="77777777" w:rsidTr="00E420E7">
        <w:trPr>
          <w:jc w:val="center"/>
        </w:trPr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</w:tcPr>
          <w:p w14:paraId="6BF75CF7" w14:textId="05B319CD" w:rsidR="001F239E" w:rsidRPr="001F239E" w:rsidRDefault="001F239E" w:rsidP="001F239E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 w:val="18"/>
                <w:szCs w:val="18"/>
              </w:rPr>
            </w:pPr>
            <w:r w:rsidRPr="001F239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moke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</w:tcPr>
          <w:p w14:paraId="0BB64E25" w14:textId="77777777" w:rsidR="001F239E" w:rsidRPr="009448A0" w:rsidRDefault="001F239E" w:rsidP="001F239E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</w:tcPr>
          <w:p w14:paraId="6BE08FD2" w14:textId="77777777" w:rsidR="001F239E" w:rsidRPr="009448A0" w:rsidRDefault="001F239E" w:rsidP="001F239E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</w:tcPr>
          <w:p w14:paraId="20FA55D7" w14:textId="74E981D0" w:rsidR="001F239E" w:rsidRPr="009448A0" w:rsidRDefault="001F239E" w:rsidP="001F239E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0.670</w:t>
            </w:r>
          </w:p>
        </w:tc>
      </w:tr>
      <w:tr w:rsidR="001F239E" w:rsidRPr="009448A0" w14:paraId="767A12E9" w14:textId="77777777" w:rsidTr="00E420E7">
        <w:trPr>
          <w:jc w:val="center"/>
        </w:trPr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77623CFA" w14:textId="44F58712" w:rsidR="001F239E" w:rsidRPr="009448A0" w:rsidRDefault="001F239E" w:rsidP="001F239E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F239E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Never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0ECA3C6F" w14:textId="77777777" w:rsidR="001F239E" w:rsidRPr="009448A0" w:rsidRDefault="001F239E" w:rsidP="001F239E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713 (28.049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F7D1A4E" w14:textId="77777777" w:rsidR="001F239E" w:rsidRPr="009448A0" w:rsidRDefault="001F239E" w:rsidP="001F239E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250 (29.446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D671413" w14:textId="77777777" w:rsidR="001F239E" w:rsidRPr="009448A0" w:rsidRDefault="001F239E" w:rsidP="001F239E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F239E" w:rsidRPr="009448A0" w14:paraId="70BC575E" w14:textId="77777777" w:rsidTr="00E420E7">
        <w:trPr>
          <w:jc w:val="center"/>
        </w:trPr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44347825" w14:textId="6248A6E8" w:rsidR="001F239E" w:rsidRPr="009448A0" w:rsidRDefault="001F239E" w:rsidP="001F239E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F239E">
              <w:rPr>
                <w:rFonts w:ascii="Times New Roman" w:hAnsi="Times New Roman" w:cs="Times New Roman"/>
                <w:sz w:val="18"/>
                <w:szCs w:val="18"/>
              </w:rPr>
              <w:t>Now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2BF1F4E4" w14:textId="77777777" w:rsidR="001F239E" w:rsidRPr="009448A0" w:rsidRDefault="001F239E" w:rsidP="001F239E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593 (23.328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C4C934F" w14:textId="77777777" w:rsidR="001F239E" w:rsidRPr="009448A0" w:rsidRDefault="001F239E" w:rsidP="001F239E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200 (23.557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20BC3EA7" w14:textId="77777777" w:rsidR="001F239E" w:rsidRPr="009448A0" w:rsidRDefault="001F239E" w:rsidP="001F239E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F239E" w:rsidRPr="009448A0" w14:paraId="24BF4800" w14:textId="77777777" w:rsidTr="00E420E7">
        <w:trPr>
          <w:jc w:val="center"/>
        </w:trPr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0470B507" w14:textId="37725004" w:rsidR="001F239E" w:rsidRPr="009448A0" w:rsidRDefault="001F239E" w:rsidP="001F239E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F239E">
              <w:rPr>
                <w:rFonts w:ascii="Times New Roman" w:hAnsi="Times New Roman" w:cs="Times New Roman"/>
                <w:sz w:val="18"/>
                <w:szCs w:val="18"/>
              </w:rPr>
              <w:t>Former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2DD7507" w14:textId="77777777" w:rsidR="001F239E" w:rsidRPr="009448A0" w:rsidRDefault="001F239E" w:rsidP="001F239E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1236 (48.623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4DF832E" w14:textId="77777777" w:rsidR="001F239E" w:rsidRPr="009448A0" w:rsidRDefault="001F239E" w:rsidP="001F239E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399 (46.996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DB85C71" w14:textId="77777777" w:rsidR="001F239E" w:rsidRPr="009448A0" w:rsidRDefault="001F239E" w:rsidP="001F239E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21CD0" w:rsidRPr="009448A0" w14:paraId="520EF4A1" w14:textId="77777777" w:rsidTr="00F21CD0">
        <w:trPr>
          <w:jc w:val="center"/>
        </w:trPr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22969F9" w14:textId="77777777" w:rsidR="001F239E" w:rsidRPr="00F06529" w:rsidRDefault="001F239E" w:rsidP="001F239E">
            <w:pPr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F06529">
              <w:rPr>
                <w:rFonts w:ascii="Times New Roman" w:eastAsia="宋体" w:hAnsi="Times New Roman" w:cs="Times New Roman"/>
                <w:b/>
                <w:bCs/>
                <w:kern w:val="0"/>
                <w:sz w:val="20"/>
                <w:szCs w:val="20"/>
              </w:rPr>
              <w:t>Fat intake</w:t>
            </w:r>
          </w:p>
          <w:p w14:paraId="1289EA0B" w14:textId="19D344BC" w:rsidR="00F21CD0" w:rsidRPr="009448A0" w:rsidRDefault="001F239E" w:rsidP="001F239E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06529">
              <w:rPr>
                <w:rFonts w:ascii="Times New Roman" w:eastAsia="宋体" w:hAnsi="Times New Roman" w:cs="Times New Roman"/>
                <w:b/>
                <w:bCs/>
                <w:kern w:val="0"/>
                <w:sz w:val="20"/>
                <w:szCs w:val="20"/>
              </w:rPr>
              <w:t>(g/2 days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FE4527B" w14:textId="77777777" w:rsidR="00F21CD0" w:rsidRPr="009448A0" w:rsidRDefault="00F21CD0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053D1227" w14:textId="77777777" w:rsidR="00F21CD0" w:rsidRPr="009448A0" w:rsidRDefault="00F21CD0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2EE1100" w14:textId="77777777" w:rsidR="00F21CD0" w:rsidRPr="009448A0" w:rsidRDefault="00F21CD0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0.834</w:t>
            </w:r>
          </w:p>
        </w:tc>
      </w:tr>
      <w:tr w:rsidR="00F21CD0" w:rsidRPr="009448A0" w14:paraId="625E8BA7" w14:textId="77777777" w:rsidTr="008A24D2">
        <w:trPr>
          <w:jc w:val="center"/>
        </w:trPr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22CBB735" w14:textId="4600BFA3" w:rsidR="00F21CD0" w:rsidRPr="009448A0" w:rsidRDefault="00F21CD0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F239E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&lt;65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C40233F" w14:textId="77777777" w:rsidR="00F21CD0" w:rsidRPr="009448A0" w:rsidRDefault="00F21CD0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339 (13.336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3953487" w14:textId="77777777" w:rsidR="00F21CD0" w:rsidRPr="009448A0" w:rsidRDefault="00F21CD0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110 (12.956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E0CF6A2" w14:textId="77777777" w:rsidR="00F21CD0" w:rsidRPr="009448A0" w:rsidRDefault="00F21CD0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21CD0" w:rsidRPr="009448A0" w14:paraId="4E4A71AE" w14:textId="77777777" w:rsidTr="00F21CD0">
        <w:trPr>
          <w:jc w:val="center"/>
        </w:trPr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60206799" w14:textId="43A900B7" w:rsidR="00F21CD0" w:rsidRPr="009448A0" w:rsidRDefault="00F21CD0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F239E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≥65, &lt;1</w:t>
            </w:r>
            <w:r w:rsidR="001F239E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0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63341EE" w14:textId="77777777" w:rsidR="00F21CD0" w:rsidRPr="009448A0" w:rsidRDefault="00F21CD0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790 (31.078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07753024" w14:textId="77777777" w:rsidR="00F21CD0" w:rsidRPr="009448A0" w:rsidRDefault="00F21CD0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257 (30.271%)</w:t>
            </w:r>
          </w:p>
        </w:tc>
        <w:tc>
          <w:tcPr>
            <w:tcW w:w="258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5C47F0A" w14:textId="77777777" w:rsidR="00F21CD0" w:rsidRPr="009448A0" w:rsidRDefault="00F21CD0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21CD0" w:rsidRPr="009448A0" w14:paraId="25726A93" w14:textId="77777777" w:rsidTr="00F21CD0">
        <w:trPr>
          <w:jc w:val="center"/>
        </w:trPr>
        <w:tc>
          <w:tcPr>
            <w:tcW w:w="2587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18F81241" w14:textId="592A98E9" w:rsidR="00F21CD0" w:rsidRPr="009448A0" w:rsidRDefault="00F21CD0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F239E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≥1</w:t>
            </w:r>
            <w:r w:rsidR="001F239E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0,</w:t>
            </w:r>
            <w:r w:rsidR="003A45C5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 </w:t>
            </w:r>
            <w:r w:rsidR="001F239E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&lt;155.45</w:t>
            </w:r>
          </w:p>
        </w:tc>
        <w:tc>
          <w:tcPr>
            <w:tcW w:w="2587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FE10C9E" w14:textId="77777777" w:rsidR="00F21CD0" w:rsidRPr="009448A0" w:rsidRDefault="00F21CD0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1413 (55.586%)</w:t>
            </w:r>
          </w:p>
        </w:tc>
        <w:tc>
          <w:tcPr>
            <w:tcW w:w="2587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7AE14C3" w14:textId="77777777" w:rsidR="00F21CD0" w:rsidRPr="009448A0" w:rsidRDefault="00F21CD0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48A0">
              <w:rPr>
                <w:rFonts w:ascii="Times New Roman" w:hAnsi="Times New Roman" w:cs="Times New Roman"/>
                <w:sz w:val="18"/>
                <w:szCs w:val="18"/>
              </w:rPr>
              <w:t>482 (56.773%)</w:t>
            </w:r>
          </w:p>
        </w:tc>
        <w:tc>
          <w:tcPr>
            <w:tcW w:w="2587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6C5F7758" w14:textId="77777777" w:rsidR="00F21CD0" w:rsidRPr="009448A0" w:rsidRDefault="00F21CD0" w:rsidP="00F21CD0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2D963BB4" w14:textId="372E5C93" w:rsidR="00972B80" w:rsidRPr="00A01187" w:rsidRDefault="003A45C5" w:rsidP="003E3A94">
      <w:pPr>
        <w:widowControl/>
        <w:jc w:val="left"/>
        <w:rPr>
          <w:rFonts w:ascii="Times New Roman" w:hAnsi="Times New Roman" w:cs="Times New Roman"/>
          <w:sz w:val="18"/>
          <w:szCs w:val="18"/>
        </w:rPr>
      </w:pPr>
      <w:r w:rsidRPr="00A01187">
        <w:rPr>
          <w:rFonts w:ascii="Times New Roman" w:hAnsi="Times New Roman" w:cs="Times New Roman"/>
          <w:sz w:val="18"/>
          <w:szCs w:val="18"/>
        </w:rPr>
        <w:t>* P-value obtained by t-test or chi-square test. Use the Kruskal-Wallis rank-sum test for continuous variables, and if the count variable has a theoretical number &lt;10, use Fisher's exact probability test.</w:t>
      </w:r>
    </w:p>
    <w:p w14:paraId="26E6733D" w14:textId="77777777" w:rsidR="000D5A05" w:rsidRDefault="000D5A05" w:rsidP="00972B80">
      <w:pPr>
        <w:widowControl/>
        <w:jc w:val="left"/>
        <w:rPr>
          <w:rFonts w:ascii="Times New Roman" w:hAnsi="Times New Roman" w:cs="Times New Roman"/>
          <w:b/>
          <w:bCs/>
          <w:i/>
          <w:iCs/>
          <w:szCs w:val="21"/>
        </w:rPr>
      </w:pPr>
    </w:p>
    <w:p w14:paraId="2FE04AD2" w14:textId="77777777" w:rsidR="000D5A05" w:rsidRDefault="000D5A05" w:rsidP="00972B80">
      <w:pPr>
        <w:widowControl/>
        <w:jc w:val="left"/>
        <w:rPr>
          <w:rFonts w:ascii="Times New Roman" w:hAnsi="Times New Roman" w:cs="Times New Roman"/>
          <w:b/>
          <w:bCs/>
          <w:i/>
          <w:iCs/>
          <w:szCs w:val="21"/>
        </w:rPr>
      </w:pPr>
    </w:p>
    <w:p w14:paraId="70AF37B2" w14:textId="77777777" w:rsidR="000D5A05" w:rsidRDefault="000D5A05" w:rsidP="00972B80">
      <w:pPr>
        <w:widowControl/>
        <w:jc w:val="left"/>
        <w:rPr>
          <w:rFonts w:ascii="Times New Roman" w:hAnsi="Times New Roman" w:cs="Times New Roman"/>
          <w:b/>
          <w:bCs/>
          <w:i/>
          <w:iCs/>
          <w:szCs w:val="21"/>
        </w:rPr>
      </w:pPr>
    </w:p>
    <w:p w14:paraId="36532F2D" w14:textId="77777777" w:rsidR="000D5A05" w:rsidRDefault="000D5A05" w:rsidP="00972B80">
      <w:pPr>
        <w:widowControl/>
        <w:jc w:val="left"/>
        <w:rPr>
          <w:rFonts w:ascii="Times New Roman" w:hAnsi="Times New Roman" w:cs="Times New Roman"/>
          <w:b/>
          <w:bCs/>
          <w:i/>
          <w:iCs/>
          <w:szCs w:val="21"/>
        </w:rPr>
      </w:pPr>
    </w:p>
    <w:p w14:paraId="7CE7750B" w14:textId="77777777" w:rsidR="000D5A05" w:rsidRDefault="000D5A05" w:rsidP="00972B80">
      <w:pPr>
        <w:widowControl/>
        <w:jc w:val="left"/>
        <w:rPr>
          <w:rFonts w:ascii="Times New Roman" w:hAnsi="Times New Roman" w:cs="Times New Roman"/>
          <w:b/>
          <w:bCs/>
          <w:i/>
          <w:iCs/>
          <w:szCs w:val="21"/>
        </w:rPr>
      </w:pPr>
    </w:p>
    <w:p w14:paraId="5AF2B82A" w14:textId="77777777" w:rsidR="000D5A05" w:rsidRDefault="000D5A05" w:rsidP="00972B80">
      <w:pPr>
        <w:widowControl/>
        <w:jc w:val="left"/>
        <w:rPr>
          <w:rFonts w:ascii="Times New Roman" w:hAnsi="Times New Roman" w:cs="Times New Roman"/>
          <w:b/>
          <w:bCs/>
          <w:i/>
          <w:iCs/>
          <w:szCs w:val="21"/>
        </w:rPr>
      </w:pPr>
    </w:p>
    <w:p w14:paraId="2F17E9C6" w14:textId="77777777" w:rsidR="000D5A05" w:rsidRDefault="000D5A05" w:rsidP="00972B80">
      <w:pPr>
        <w:widowControl/>
        <w:jc w:val="left"/>
        <w:rPr>
          <w:rFonts w:ascii="Times New Roman" w:hAnsi="Times New Roman" w:cs="Times New Roman"/>
          <w:b/>
          <w:bCs/>
          <w:i/>
          <w:iCs/>
          <w:szCs w:val="21"/>
        </w:rPr>
      </w:pPr>
    </w:p>
    <w:p w14:paraId="41EBF051" w14:textId="77777777" w:rsidR="000D5A05" w:rsidRDefault="000D5A05" w:rsidP="00972B80">
      <w:pPr>
        <w:widowControl/>
        <w:jc w:val="left"/>
        <w:rPr>
          <w:rFonts w:ascii="Times New Roman" w:hAnsi="Times New Roman" w:cs="Times New Roman"/>
          <w:b/>
          <w:bCs/>
          <w:i/>
          <w:iCs/>
          <w:szCs w:val="21"/>
        </w:rPr>
      </w:pPr>
    </w:p>
    <w:p w14:paraId="28B89771" w14:textId="77777777" w:rsidR="000D5A05" w:rsidRDefault="000D5A05" w:rsidP="00972B80">
      <w:pPr>
        <w:widowControl/>
        <w:jc w:val="left"/>
        <w:rPr>
          <w:rFonts w:ascii="Times New Roman" w:hAnsi="Times New Roman" w:cs="Times New Roman"/>
          <w:b/>
          <w:bCs/>
          <w:i/>
          <w:iCs/>
          <w:szCs w:val="21"/>
        </w:rPr>
      </w:pPr>
    </w:p>
    <w:p w14:paraId="461241EE" w14:textId="77777777" w:rsidR="000D5A05" w:rsidRDefault="000D5A05" w:rsidP="00972B80">
      <w:pPr>
        <w:widowControl/>
        <w:jc w:val="left"/>
        <w:rPr>
          <w:rFonts w:ascii="Times New Roman" w:hAnsi="Times New Roman" w:cs="Times New Roman"/>
          <w:b/>
          <w:bCs/>
          <w:i/>
          <w:iCs/>
          <w:szCs w:val="21"/>
        </w:rPr>
      </w:pPr>
    </w:p>
    <w:p w14:paraId="2A101643" w14:textId="77777777" w:rsidR="000D5A05" w:rsidRDefault="000D5A05" w:rsidP="00972B80">
      <w:pPr>
        <w:widowControl/>
        <w:jc w:val="left"/>
        <w:rPr>
          <w:rFonts w:ascii="Times New Roman" w:hAnsi="Times New Roman" w:cs="Times New Roman"/>
          <w:b/>
          <w:bCs/>
          <w:i/>
          <w:iCs/>
          <w:szCs w:val="21"/>
        </w:rPr>
      </w:pPr>
    </w:p>
    <w:p w14:paraId="26BD4BAC" w14:textId="77777777" w:rsidR="000D5A05" w:rsidRDefault="000D5A05" w:rsidP="00972B80">
      <w:pPr>
        <w:widowControl/>
        <w:jc w:val="left"/>
        <w:rPr>
          <w:rFonts w:ascii="Times New Roman" w:hAnsi="Times New Roman" w:cs="Times New Roman"/>
          <w:b/>
          <w:bCs/>
          <w:i/>
          <w:iCs/>
          <w:szCs w:val="21"/>
        </w:rPr>
      </w:pPr>
    </w:p>
    <w:p w14:paraId="51E37BB7" w14:textId="77777777" w:rsidR="000D5A05" w:rsidRDefault="000D5A05" w:rsidP="00972B80">
      <w:pPr>
        <w:widowControl/>
        <w:jc w:val="left"/>
        <w:rPr>
          <w:rFonts w:ascii="Times New Roman" w:hAnsi="Times New Roman" w:cs="Times New Roman"/>
          <w:b/>
          <w:bCs/>
          <w:i/>
          <w:iCs/>
          <w:szCs w:val="21"/>
        </w:rPr>
      </w:pPr>
    </w:p>
    <w:p w14:paraId="758BFC54" w14:textId="77777777" w:rsidR="000D5A05" w:rsidRDefault="000D5A05" w:rsidP="00972B80">
      <w:pPr>
        <w:widowControl/>
        <w:jc w:val="left"/>
        <w:rPr>
          <w:rFonts w:ascii="Times New Roman" w:hAnsi="Times New Roman" w:cs="Times New Roman"/>
          <w:b/>
          <w:bCs/>
          <w:i/>
          <w:iCs/>
          <w:szCs w:val="21"/>
        </w:rPr>
      </w:pPr>
    </w:p>
    <w:p w14:paraId="66FD668D" w14:textId="77777777" w:rsidR="000D5A05" w:rsidRDefault="000D5A05" w:rsidP="00972B80">
      <w:pPr>
        <w:widowControl/>
        <w:jc w:val="left"/>
        <w:rPr>
          <w:rFonts w:ascii="Times New Roman" w:hAnsi="Times New Roman" w:cs="Times New Roman"/>
          <w:b/>
          <w:bCs/>
          <w:i/>
          <w:iCs/>
          <w:szCs w:val="21"/>
        </w:rPr>
      </w:pPr>
    </w:p>
    <w:p w14:paraId="121F609C" w14:textId="77777777" w:rsidR="000D5A05" w:rsidRDefault="000D5A05" w:rsidP="00972B80">
      <w:pPr>
        <w:widowControl/>
        <w:jc w:val="left"/>
        <w:rPr>
          <w:rFonts w:ascii="Times New Roman" w:hAnsi="Times New Roman" w:cs="Times New Roman"/>
          <w:b/>
          <w:bCs/>
          <w:i/>
          <w:iCs/>
          <w:szCs w:val="21"/>
        </w:rPr>
      </w:pPr>
    </w:p>
    <w:p w14:paraId="581AF6CB" w14:textId="77777777" w:rsidR="000D5A05" w:rsidRDefault="000D5A05" w:rsidP="00972B80">
      <w:pPr>
        <w:widowControl/>
        <w:jc w:val="left"/>
        <w:rPr>
          <w:rFonts w:ascii="Times New Roman" w:hAnsi="Times New Roman" w:cs="Times New Roman"/>
          <w:b/>
          <w:bCs/>
          <w:i/>
          <w:iCs/>
          <w:szCs w:val="21"/>
        </w:rPr>
      </w:pPr>
    </w:p>
    <w:p w14:paraId="05A31A81" w14:textId="77777777" w:rsidR="000D5A05" w:rsidRDefault="000D5A05" w:rsidP="00972B80">
      <w:pPr>
        <w:widowControl/>
        <w:jc w:val="left"/>
        <w:rPr>
          <w:rFonts w:ascii="Times New Roman" w:hAnsi="Times New Roman" w:cs="Times New Roman"/>
          <w:b/>
          <w:bCs/>
          <w:i/>
          <w:iCs/>
          <w:szCs w:val="21"/>
        </w:rPr>
      </w:pPr>
    </w:p>
    <w:p w14:paraId="72FA9B1D" w14:textId="77777777" w:rsidR="000D5A05" w:rsidRDefault="000D5A05" w:rsidP="00972B80">
      <w:pPr>
        <w:widowControl/>
        <w:jc w:val="left"/>
        <w:rPr>
          <w:rFonts w:ascii="Times New Roman" w:hAnsi="Times New Roman" w:cs="Times New Roman"/>
          <w:b/>
          <w:bCs/>
          <w:i/>
          <w:iCs/>
          <w:szCs w:val="21"/>
        </w:rPr>
      </w:pPr>
    </w:p>
    <w:p w14:paraId="70BF11C0" w14:textId="77777777" w:rsidR="000D5A05" w:rsidRDefault="000D5A05" w:rsidP="00972B80">
      <w:pPr>
        <w:widowControl/>
        <w:jc w:val="left"/>
        <w:rPr>
          <w:rFonts w:ascii="Times New Roman" w:hAnsi="Times New Roman" w:cs="Times New Roman"/>
          <w:b/>
          <w:bCs/>
          <w:i/>
          <w:iCs/>
          <w:szCs w:val="21"/>
        </w:rPr>
      </w:pPr>
    </w:p>
    <w:p w14:paraId="7021F87D" w14:textId="77777777" w:rsidR="000D5A05" w:rsidRDefault="000D5A05" w:rsidP="00972B80">
      <w:pPr>
        <w:widowControl/>
        <w:jc w:val="left"/>
        <w:rPr>
          <w:rFonts w:ascii="Times New Roman" w:hAnsi="Times New Roman" w:cs="Times New Roman"/>
          <w:b/>
          <w:bCs/>
          <w:i/>
          <w:iCs/>
          <w:szCs w:val="21"/>
        </w:rPr>
      </w:pPr>
    </w:p>
    <w:p w14:paraId="4E6B2B3C" w14:textId="77777777" w:rsidR="000D5A05" w:rsidRDefault="000D5A05" w:rsidP="00972B80">
      <w:pPr>
        <w:widowControl/>
        <w:jc w:val="left"/>
        <w:rPr>
          <w:rFonts w:ascii="Times New Roman" w:hAnsi="Times New Roman" w:cs="Times New Roman"/>
          <w:b/>
          <w:bCs/>
          <w:i/>
          <w:iCs/>
          <w:szCs w:val="21"/>
        </w:rPr>
      </w:pPr>
    </w:p>
    <w:p w14:paraId="77662B6D" w14:textId="77777777" w:rsidR="000D5A05" w:rsidRDefault="000D5A05" w:rsidP="00972B80">
      <w:pPr>
        <w:widowControl/>
        <w:jc w:val="left"/>
        <w:rPr>
          <w:rFonts w:ascii="Times New Roman" w:hAnsi="Times New Roman" w:cs="Times New Roman"/>
          <w:b/>
          <w:bCs/>
          <w:i/>
          <w:iCs/>
          <w:szCs w:val="21"/>
        </w:rPr>
      </w:pPr>
    </w:p>
    <w:p w14:paraId="0E743E8C" w14:textId="77777777" w:rsidR="000D5A05" w:rsidRDefault="000D5A05" w:rsidP="00972B80">
      <w:pPr>
        <w:widowControl/>
        <w:jc w:val="left"/>
        <w:rPr>
          <w:rFonts w:ascii="Times New Roman" w:hAnsi="Times New Roman" w:cs="Times New Roman"/>
          <w:b/>
          <w:bCs/>
          <w:i/>
          <w:iCs/>
          <w:szCs w:val="21"/>
        </w:rPr>
      </w:pPr>
    </w:p>
    <w:p w14:paraId="63DE3148" w14:textId="77777777" w:rsidR="000D5A05" w:rsidRDefault="000D5A05" w:rsidP="00972B80">
      <w:pPr>
        <w:widowControl/>
        <w:jc w:val="left"/>
        <w:rPr>
          <w:rFonts w:ascii="Times New Roman" w:hAnsi="Times New Roman" w:cs="Times New Roman"/>
          <w:b/>
          <w:bCs/>
          <w:i/>
          <w:iCs/>
          <w:szCs w:val="21"/>
        </w:rPr>
      </w:pPr>
    </w:p>
    <w:p w14:paraId="7B59ED3D" w14:textId="77777777" w:rsidR="000D5A05" w:rsidRDefault="000D5A05" w:rsidP="00972B80">
      <w:pPr>
        <w:widowControl/>
        <w:jc w:val="left"/>
        <w:rPr>
          <w:rFonts w:ascii="Times New Roman" w:hAnsi="Times New Roman" w:cs="Times New Roman"/>
          <w:b/>
          <w:bCs/>
          <w:i/>
          <w:iCs/>
          <w:szCs w:val="21"/>
        </w:rPr>
      </w:pPr>
    </w:p>
    <w:p w14:paraId="4D50FC40" w14:textId="77777777" w:rsidR="000D5A05" w:rsidRDefault="000D5A05" w:rsidP="00972B80">
      <w:pPr>
        <w:widowControl/>
        <w:jc w:val="left"/>
        <w:rPr>
          <w:rFonts w:ascii="Times New Roman" w:hAnsi="Times New Roman" w:cs="Times New Roman"/>
          <w:b/>
          <w:bCs/>
          <w:i/>
          <w:iCs/>
          <w:szCs w:val="21"/>
        </w:rPr>
      </w:pPr>
    </w:p>
    <w:p w14:paraId="4C14B0B4" w14:textId="77777777" w:rsidR="000D5A05" w:rsidRDefault="000D5A05" w:rsidP="00972B80">
      <w:pPr>
        <w:widowControl/>
        <w:jc w:val="left"/>
        <w:rPr>
          <w:rFonts w:ascii="Times New Roman" w:hAnsi="Times New Roman" w:cs="Times New Roman"/>
          <w:b/>
          <w:bCs/>
          <w:i/>
          <w:iCs/>
          <w:szCs w:val="21"/>
        </w:rPr>
      </w:pPr>
    </w:p>
    <w:p w14:paraId="36B6C175" w14:textId="77777777" w:rsidR="000D5A05" w:rsidRDefault="000D5A05" w:rsidP="00972B80">
      <w:pPr>
        <w:widowControl/>
        <w:jc w:val="left"/>
        <w:rPr>
          <w:rFonts w:ascii="Times New Roman" w:hAnsi="Times New Roman" w:cs="Times New Roman"/>
          <w:b/>
          <w:bCs/>
          <w:i/>
          <w:iCs/>
          <w:szCs w:val="21"/>
        </w:rPr>
      </w:pPr>
    </w:p>
    <w:p w14:paraId="55F563CF" w14:textId="77777777" w:rsidR="000D5A05" w:rsidRDefault="000D5A05" w:rsidP="00972B80">
      <w:pPr>
        <w:widowControl/>
        <w:jc w:val="left"/>
        <w:rPr>
          <w:rFonts w:ascii="Times New Roman" w:hAnsi="Times New Roman" w:cs="Times New Roman"/>
          <w:b/>
          <w:bCs/>
          <w:i/>
          <w:iCs/>
          <w:szCs w:val="21"/>
        </w:rPr>
      </w:pPr>
    </w:p>
    <w:p w14:paraId="0124F775" w14:textId="77777777" w:rsidR="000D5A05" w:rsidRDefault="000D5A05" w:rsidP="00972B80">
      <w:pPr>
        <w:widowControl/>
        <w:jc w:val="left"/>
        <w:rPr>
          <w:rFonts w:ascii="Times New Roman" w:hAnsi="Times New Roman" w:cs="Times New Roman"/>
          <w:b/>
          <w:bCs/>
          <w:i/>
          <w:iCs/>
          <w:szCs w:val="21"/>
        </w:rPr>
      </w:pPr>
    </w:p>
    <w:p w14:paraId="69E97D05" w14:textId="77777777" w:rsidR="000D5A05" w:rsidRDefault="000D5A05" w:rsidP="00972B80">
      <w:pPr>
        <w:widowControl/>
        <w:jc w:val="left"/>
        <w:rPr>
          <w:rFonts w:ascii="Times New Roman" w:hAnsi="Times New Roman" w:cs="Times New Roman"/>
          <w:b/>
          <w:bCs/>
          <w:i/>
          <w:iCs/>
          <w:szCs w:val="21"/>
        </w:rPr>
      </w:pPr>
    </w:p>
    <w:p w14:paraId="44862257" w14:textId="7C618494" w:rsidR="000D5A05" w:rsidRDefault="000D5A05" w:rsidP="00972B80">
      <w:pPr>
        <w:widowControl/>
        <w:jc w:val="left"/>
        <w:rPr>
          <w:rFonts w:ascii="Times New Roman" w:hAnsi="Times New Roman" w:cs="Times New Roman"/>
          <w:b/>
          <w:bCs/>
          <w:i/>
          <w:iCs/>
          <w:szCs w:val="21"/>
        </w:rPr>
      </w:pPr>
    </w:p>
    <w:p w14:paraId="33B2A6C2" w14:textId="77777777" w:rsidR="00A01187" w:rsidRDefault="00A01187" w:rsidP="00972B80">
      <w:pPr>
        <w:widowControl/>
        <w:jc w:val="left"/>
        <w:rPr>
          <w:rFonts w:ascii="Times New Roman" w:hAnsi="Times New Roman" w:cs="Times New Roman"/>
          <w:b/>
          <w:bCs/>
          <w:i/>
          <w:iCs/>
          <w:szCs w:val="21"/>
        </w:rPr>
      </w:pPr>
    </w:p>
    <w:p w14:paraId="44281754" w14:textId="7C2A3BAC" w:rsidR="00A85B05" w:rsidRPr="00A01187" w:rsidRDefault="00A85B05" w:rsidP="00972B80">
      <w:pPr>
        <w:widowControl/>
        <w:jc w:val="left"/>
        <w:rPr>
          <w:rFonts w:ascii="Times New Roman" w:hAnsi="Times New Roman" w:cs="Times New Roman"/>
          <w:b/>
          <w:bCs/>
          <w:i/>
          <w:iCs/>
          <w:sz w:val="18"/>
          <w:szCs w:val="18"/>
        </w:rPr>
      </w:pPr>
      <w:bookmarkStart w:id="5" w:name="_Hlk125726531"/>
      <w:r w:rsidRPr="00A01187">
        <w:rPr>
          <w:rFonts w:ascii="Times New Roman" w:hAnsi="Times New Roman" w:cs="Times New Roman"/>
          <w:b/>
          <w:bCs/>
          <w:i/>
          <w:iCs/>
          <w:sz w:val="18"/>
          <w:szCs w:val="18"/>
        </w:rPr>
        <w:lastRenderedPageBreak/>
        <w:t>Tab. S5</w:t>
      </w:r>
      <w:r w:rsidR="00A01187" w:rsidRPr="00A01187">
        <w:rPr>
          <w:rFonts w:ascii="Times New Roman" w:hAnsi="Times New Roman" w:cs="Times New Roman"/>
          <w:b/>
          <w:bCs/>
          <w:i/>
          <w:iCs/>
          <w:sz w:val="18"/>
          <w:szCs w:val="18"/>
        </w:rPr>
        <w:t xml:space="preserve"> </w:t>
      </w:r>
      <w:r w:rsidRPr="00A01187">
        <w:rPr>
          <w:rFonts w:ascii="Times New Roman" w:hAnsi="Times New Roman" w:cs="Times New Roman"/>
          <w:b/>
          <w:bCs/>
          <w:i/>
          <w:iCs/>
          <w:sz w:val="18"/>
          <w:szCs w:val="18"/>
        </w:rPr>
        <w:t xml:space="preserve">(a) </w:t>
      </w:r>
      <w:r w:rsidR="00A01187" w:rsidRPr="00A01187">
        <w:rPr>
          <w:rFonts w:ascii="Times New Roman" w:hAnsi="Times New Roman" w:cs="Times New Roman"/>
          <w:b/>
          <w:bCs/>
          <w:i/>
          <w:iCs/>
          <w:sz w:val="18"/>
          <w:szCs w:val="18"/>
        </w:rPr>
        <w:t xml:space="preserve">Scale Coefficients Based on Development Cohort </w:t>
      </w:r>
      <w:r w:rsidR="00A01187">
        <w:rPr>
          <w:rFonts w:ascii="Times New Roman" w:hAnsi="Times New Roman" w:cs="Times New Roman"/>
          <w:b/>
          <w:bCs/>
          <w:i/>
          <w:iCs/>
          <w:sz w:val="18"/>
          <w:szCs w:val="18"/>
        </w:rPr>
        <w:t>(unadjusted)</w:t>
      </w:r>
    </w:p>
    <w:tbl>
      <w:tblPr>
        <w:tblW w:w="11057" w:type="dxa"/>
        <w:jc w:val="center"/>
        <w:tblBorders>
          <w:top w:val="single" w:sz="12" w:space="0" w:color="auto"/>
          <w:bottom w:val="single" w:sz="12" w:space="0" w:color="auto"/>
        </w:tblBorders>
        <w:shd w:val="clear" w:color="auto" w:fill="FFFFFF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11"/>
        <w:gridCol w:w="2126"/>
        <w:gridCol w:w="2097"/>
        <w:gridCol w:w="2211"/>
        <w:gridCol w:w="2212"/>
      </w:tblGrid>
      <w:tr w:rsidR="00EA2CBA" w:rsidRPr="00AD1B65" w14:paraId="30C15CA9" w14:textId="77777777" w:rsidTr="00AD1B65">
        <w:trPr>
          <w:jc w:val="center"/>
        </w:trPr>
        <w:tc>
          <w:tcPr>
            <w:tcW w:w="2411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ED587E6" w14:textId="77777777" w:rsidR="00EA2CBA" w:rsidRPr="00A85B05" w:rsidRDefault="00EA2CBA" w:rsidP="00AD1B6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bookmarkStart w:id="6" w:name="_Hlk125726587"/>
            <w:bookmarkEnd w:id="5"/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20CB6743" w14:textId="03DD572B" w:rsidR="00EA2CBA" w:rsidRPr="00AD1B65" w:rsidRDefault="00A01187" w:rsidP="00AD1B6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011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oefficient</w:t>
            </w:r>
          </w:p>
        </w:tc>
        <w:tc>
          <w:tcPr>
            <w:tcW w:w="2097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6452D9D" w14:textId="17423A7F" w:rsidR="00EA2CBA" w:rsidRPr="00AD1B65" w:rsidRDefault="00EA2CBA" w:rsidP="00AD1B6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D1B6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95%CI</w:t>
            </w:r>
          </w:p>
        </w:tc>
        <w:tc>
          <w:tcPr>
            <w:tcW w:w="2211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6F3A353" w14:textId="608C9099" w:rsidR="00EA2CBA" w:rsidRPr="00AD1B65" w:rsidRDefault="00EA2CBA" w:rsidP="00AD1B6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D1B6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95%CI</w:t>
            </w:r>
          </w:p>
        </w:tc>
        <w:tc>
          <w:tcPr>
            <w:tcW w:w="2212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BCD5EFA" w14:textId="1B4CDA0B" w:rsidR="00EA2CBA" w:rsidRPr="00AD1B65" w:rsidRDefault="00EA2CBA" w:rsidP="00AD1B65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  <w:r w:rsidRPr="00AD1B65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P</w:t>
            </w:r>
            <w:r w:rsidR="00AD1B65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-</w:t>
            </w:r>
            <w:r w:rsidRPr="00AD1B65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valu</w:t>
            </w:r>
            <w:r w:rsidR="009C777F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e</w:t>
            </w:r>
            <w:r w:rsidR="009C777F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vertAlign w:val="superscript"/>
              </w:rPr>
              <w:t>1</w:t>
            </w:r>
          </w:p>
        </w:tc>
      </w:tr>
      <w:tr w:rsidR="00EA2CBA" w:rsidRPr="00AD1B65" w14:paraId="1BCD7928" w14:textId="77777777" w:rsidTr="00AD1B65">
        <w:trPr>
          <w:jc w:val="center"/>
        </w:trPr>
        <w:tc>
          <w:tcPr>
            <w:tcW w:w="2411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050C8FF2" w14:textId="77777777" w:rsidR="00EA2CBA" w:rsidRPr="00A85B05" w:rsidRDefault="00EA2CBA" w:rsidP="00AD1B6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Intercept)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DFAF481" w14:textId="77777777" w:rsidR="00EA2CBA" w:rsidRPr="00A85B05" w:rsidRDefault="00EA2CBA" w:rsidP="00AD1B6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sz w:val="18"/>
                <w:szCs w:val="18"/>
              </w:rPr>
              <w:t>12.47576</w:t>
            </w:r>
          </w:p>
        </w:tc>
        <w:tc>
          <w:tcPr>
            <w:tcW w:w="2097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2F82DE8B" w14:textId="77777777" w:rsidR="00EA2CBA" w:rsidRPr="00A85B05" w:rsidRDefault="00EA2CBA" w:rsidP="00AD1B6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sz w:val="18"/>
                <w:szCs w:val="18"/>
              </w:rPr>
              <w:t>11.05461</w:t>
            </w:r>
          </w:p>
        </w:tc>
        <w:tc>
          <w:tcPr>
            <w:tcW w:w="2211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AA040A1" w14:textId="77777777" w:rsidR="00EA2CBA" w:rsidRPr="00A85B05" w:rsidRDefault="00EA2CBA" w:rsidP="00AD1B6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sz w:val="18"/>
                <w:szCs w:val="18"/>
              </w:rPr>
              <w:t>13.89030</w:t>
            </w:r>
          </w:p>
        </w:tc>
        <w:tc>
          <w:tcPr>
            <w:tcW w:w="2212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00DC3AEE" w14:textId="291B8F7F" w:rsidR="00EA2CBA" w:rsidRPr="00A85B05" w:rsidRDefault="00AD1B65" w:rsidP="00AD1B6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&lt;0.05</w:t>
            </w:r>
          </w:p>
        </w:tc>
      </w:tr>
      <w:tr w:rsidR="00EA2CBA" w:rsidRPr="00AD1B65" w14:paraId="51F0DCC2" w14:textId="77777777" w:rsidTr="00AD1B65">
        <w:trPr>
          <w:jc w:val="center"/>
        </w:trPr>
        <w:tc>
          <w:tcPr>
            <w:tcW w:w="2411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4ADABF4" w14:textId="114FED2B" w:rsidR="00EA2CBA" w:rsidRPr="00A85B05" w:rsidRDefault="00AD1B65" w:rsidP="00AD1B6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ge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05AA8C5E" w14:textId="77777777" w:rsidR="00EA2CBA" w:rsidRPr="00A85B05" w:rsidRDefault="00EA2CBA" w:rsidP="00AD1B6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sz w:val="18"/>
                <w:szCs w:val="18"/>
              </w:rPr>
              <w:t>-0.59203</w:t>
            </w:r>
          </w:p>
        </w:tc>
        <w:tc>
          <w:tcPr>
            <w:tcW w:w="209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AD7B060" w14:textId="77777777" w:rsidR="00EA2CBA" w:rsidRPr="00A85B05" w:rsidRDefault="00EA2CBA" w:rsidP="00AD1B6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sz w:val="18"/>
                <w:szCs w:val="18"/>
              </w:rPr>
              <w:t>-0.87924</w:t>
            </w:r>
          </w:p>
        </w:tc>
        <w:tc>
          <w:tcPr>
            <w:tcW w:w="2211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F963A3D" w14:textId="77777777" w:rsidR="00EA2CBA" w:rsidRPr="00A85B05" w:rsidRDefault="00EA2CBA" w:rsidP="00AD1B6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sz w:val="18"/>
                <w:szCs w:val="18"/>
              </w:rPr>
              <w:t>-0.31310</w:t>
            </w:r>
          </w:p>
        </w:tc>
        <w:tc>
          <w:tcPr>
            <w:tcW w:w="2212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014512DA" w14:textId="6881EC4B" w:rsidR="00EA2CBA" w:rsidRPr="00A85B05" w:rsidRDefault="00AD1B65" w:rsidP="00AD1B6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&lt;0.05</w:t>
            </w:r>
          </w:p>
        </w:tc>
      </w:tr>
      <w:tr w:rsidR="00EA2CBA" w:rsidRPr="00AD1B65" w14:paraId="3B8E9398" w14:textId="77777777" w:rsidTr="00AD1B65">
        <w:trPr>
          <w:jc w:val="center"/>
        </w:trPr>
        <w:tc>
          <w:tcPr>
            <w:tcW w:w="2411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2051D4B9" w14:textId="2EB8EF36" w:rsidR="00EA2CBA" w:rsidRPr="00A85B05" w:rsidRDefault="00EA2CBA" w:rsidP="00AD1B6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MI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E5A7EC4" w14:textId="77777777" w:rsidR="00EA2CBA" w:rsidRPr="00A85B05" w:rsidRDefault="00EA2CBA" w:rsidP="00AD1B6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sz w:val="18"/>
                <w:szCs w:val="18"/>
              </w:rPr>
              <w:t>0.31657</w:t>
            </w:r>
          </w:p>
        </w:tc>
        <w:tc>
          <w:tcPr>
            <w:tcW w:w="209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0BE22EE" w14:textId="77777777" w:rsidR="00EA2CBA" w:rsidRPr="00A85B05" w:rsidRDefault="00EA2CBA" w:rsidP="00AD1B6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sz w:val="18"/>
                <w:szCs w:val="18"/>
              </w:rPr>
              <w:t>0.12214</w:t>
            </w:r>
          </w:p>
        </w:tc>
        <w:tc>
          <w:tcPr>
            <w:tcW w:w="2211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94EFCDF" w14:textId="77777777" w:rsidR="00EA2CBA" w:rsidRPr="00A85B05" w:rsidRDefault="00EA2CBA" w:rsidP="00AD1B6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sz w:val="18"/>
                <w:szCs w:val="18"/>
              </w:rPr>
              <w:t>0.53583</w:t>
            </w:r>
          </w:p>
        </w:tc>
        <w:tc>
          <w:tcPr>
            <w:tcW w:w="2212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647CCF4" w14:textId="0CAC7866" w:rsidR="00EA2CBA" w:rsidRPr="00A85B05" w:rsidRDefault="00AD1B65" w:rsidP="00AD1B6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&lt;0.05</w:t>
            </w:r>
          </w:p>
        </w:tc>
      </w:tr>
      <w:tr w:rsidR="00AD1B65" w:rsidRPr="00AD1B65" w14:paraId="4E2B64FE" w14:textId="77777777" w:rsidTr="00AD1B65">
        <w:trPr>
          <w:jc w:val="center"/>
        </w:trPr>
        <w:tc>
          <w:tcPr>
            <w:tcW w:w="2411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67C0F7DF" w14:textId="6F90B8D7" w:rsidR="00AD1B65" w:rsidRPr="00A85B05" w:rsidRDefault="00AD1B65" w:rsidP="00AD1B6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ex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0F2150E" w14:textId="296AE9C4" w:rsidR="00AD1B65" w:rsidRPr="00A85B05" w:rsidRDefault="00AD1B65" w:rsidP="00AD1B6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sz w:val="18"/>
                <w:szCs w:val="18"/>
              </w:rPr>
              <w:t>0.38299</w:t>
            </w:r>
          </w:p>
        </w:tc>
        <w:tc>
          <w:tcPr>
            <w:tcW w:w="209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21E9B45" w14:textId="0794C063" w:rsidR="00AD1B65" w:rsidRPr="00A85B05" w:rsidRDefault="00AD1B65" w:rsidP="00AD1B6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sz w:val="18"/>
                <w:szCs w:val="18"/>
              </w:rPr>
              <w:t>-0.03863</w:t>
            </w:r>
          </w:p>
        </w:tc>
        <w:tc>
          <w:tcPr>
            <w:tcW w:w="2211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B37702C" w14:textId="1166958F" w:rsidR="00AD1B65" w:rsidRPr="00A85B05" w:rsidRDefault="00AD1B65" w:rsidP="00AD1B6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sz w:val="18"/>
                <w:szCs w:val="18"/>
              </w:rPr>
              <w:t>0.76901</w:t>
            </w:r>
          </w:p>
        </w:tc>
        <w:tc>
          <w:tcPr>
            <w:tcW w:w="2212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8D7141C" w14:textId="490698B5" w:rsidR="00AD1B65" w:rsidRPr="00A85B05" w:rsidRDefault="00AD1B65" w:rsidP="00AD1B6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sz w:val="18"/>
                <w:szCs w:val="18"/>
              </w:rPr>
              <w:t>0.06</w:t>
            </w:r>
          </w:p>
        </w:tc>
      </w:tr>
      <w:tr w:rsidR="00A85B05" w:rsidRPr="00AD1B65" w14:paraId="2ED8AA20" w14:textId="77777777" w:rsidTr="00A26BE0">
        <w:trPr>
          <w:jc w:val="center"/>
        </w:trPr>
        <w:tc>
          <w:tcPr>
            <w:tcW w:w="2411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</w:tcPr>
          <w:p w14:paraId="0A176A9B" w14:textId="458D286D" w:rsidR="00A85B05" w:rsidRPr="00A85B05" w:rsidRDefault="00A85B05" w:rsidP="00A85B0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thnicity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</w:tcPr>
          <w:p w14:paraId="3F61782D" w14:textId="5354C7C5" w:rsidR="00A85B05" w:rsidRPr="00A85B05" w:rsidRDefault="00A85B05" w:rsidP="00A85B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sz w:val="18"/>
                <w:szCs w:val="18"/>
              </w:rPr>
              <w:t>0.12132</w:t>
            </w:r>
          </w:p>
        </w:tc>
        <w:tc>
          <w:tcPr>
            <w:tcW w:w="209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</w:tcPr>
          <w:p w14:paraId="194C3536" w14:textId="7680B92A" w:rsidR="00A85B05" w:rsidRPr="00A85B05" w:rsidRDefault="00A85B05" w:rsidP="00A85B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sz w:val="18"/>
                <w:szCs w:val="18"/>
              </w:rPr>
              <w:t>-0.04039</w:t>
            </w:r>
          </w:p>
        </w:tc>
        <w:tc>
          <w:tcPr>
            <w:tcW w:w="2211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</w:tcPr>
          <w:p w14:paraId="1BA20A72" w14:textId="434C6FFA" w:rsidR="00A85B05" w:rsidRPr="00A85B05" w:rsidRDefault="00A85B05" w:rsidP="00A85B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sz w:val="18"/>
                <w:szCs w:val="18"/>
              </w:rPr>
              <w:t>0.28132</w:t>
            </w:r>
          </w:p>
        </w:tc>
        <w:tc>
          <w:tcPr>
            <w:tcW w:w="2212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</w:tcPr>
          <w:p w14:paraId="3277893D" w14:textId="29076B6B" w:rsidR="00A85B05" w:rsidRPr="00A85B05" w:rsidRDefault="00A85B05" w:rsidP="00A85B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sz w:val="18"/>
                <w:szCs w:val="18"/>
              </w:rPr>
              <w:t>0.10</w:t>
            </w:r>
            <w:r w:rsidR="009C777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+</w:t>
            </w:r>
          </w:p>
        </w:tc>
      </w:tr>
      <w:tr w:rsidR="00AD1B65" w:rsidRPr="00AD1B65" w14:paraId="74C5ADD3" w14:textId="77777777" w:rsidTr="00E0256A">
        <w:trPr>
          <w:jc w:val="center"/>
        </w:trPr>
        <w:tc>
          <w:tcPr>
            <w:tcW w:w="2411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77D4EE8" w14:textId="49A7F067" w:rsidR="00AD1B65" w:rsidRPr="00A85B05" w:rsidRDefault="00AD1B65" w:rsidP="00AD1B65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arital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D48D5A0" w14:textId="77777777" w:rsidR="00AD1B65" w:rsidRPr="00A85B05" w:rsidRDefault="00AD1B65" w:rsidP="00AD1B6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sz w:val="18"/>
                <w:szCs w:val="18"/>
              </w:rPr>
              <w:t>-0.47210</w:t>
            </w:r>
          </w:p>
        </w:tc>
        <w:tc>
          <w:tcPr>
            <w:tcW w:w="209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2E382F92" w14:textId="77777777" w:rsidR="00AD1B65" w:rsidRPr="00A85B05" w:rsidRDefault="00AD1B65" w:rsidP="00AD1B6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sz w:val="18"/>
                <w:szCs w:val="18"/>
              </w:rPr>
              <w:t>-0.82491</w:t>
            </w:r>
          </w:p>
        </w:tc>
        <w:tc>
          <w:tcPr>
            <w:tcW w:w="2211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C85C2B7" w14:textId="77777777" w:rsidR="00AD1B65" w:rsidRPr="00A85B05" w:rsidRDefault="00AD1B65" w:rsidP="00AD1B6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sz w:val="18"/>
                <w:szCs w:val="18"/>
              </w:rPr>
              <w:t>-0.09511</w:t>
            </w:r>
          </w:p>
        </w:tc>
        <w:tc>
          <w:tcPr>
            <w:tcW w:w="2212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28BB5AD" w14:textId="3A921FB8" w:rsidR="00AD1B65" w:rsidRPr="00A85B05" w:rsidRDefault="00AD1B65" w:rsidP="00AD1B6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&lt;0.05</w:t>
            </w:r>
          </w:p>
        </w:tc>
      </w:tr>
      <w:tr w:rsidR="00A85B05" w:rsidRPr="00AD1B65" w14:paraId="169DC3FE" w14:textId="77777777" w:rsidTr="00A85B05">
        <w:trPr>
          <w:jc w:val="center"/>
        </w:trPr>
        <w:tc>
          <w:tcPr>
            <w:tcW w:w="2411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</w:tcPr>
          <w:p w14:paraId="71CE308C" w14:textId="6C1441AB" w:rsidR="00A85B05" w:rsidRPr="00A85B05" w:rsidRDefault="00A85B05" w:rsidP="00A85B0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Family income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</w:tcPr>
          <w:p w14:paraId="0E29679E" w14:textId="53D5CBF2" w:rsidR="00A85B05" w:rsidRPr="00A85B05" w:rsidRDefault="00A85B05" w:rsidP="00A85B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sz w:val="18"/>
                <w:szCs w:val="18"/>
              </w:rPr>
              <w:t>-0.55353</w:t>
            </w:r>
          </w:p>
        </w:tc>
        <w:tc>
          <w:tcPr>
            <w:tcW w:w="209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</w:tcPr>
          <w:p w14:paraId="6578DC82" w14:textId="4BFDF508" w:rsidR="00A85B05" w:rsidRPr="00A85B05" w:rsidRDefault="00A85B05" w:rsidP="00A85B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sz w:val="18"/>
                <w:szCs w:val="18"/>
              </w:rPr>
              <w:t>-0.90180</w:t>
            </w:r>
          </w:p>
        </w:tc>
        <w:tc>
          <w:tcPr>
            <w:tcW w:w="2211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</w:tcPr>
          <w:p w14:paraId="68B04556" w14:textId="68ADFFE2" w:rsidR="00A85B05" w:rsidRPr="00A85B05" w:rsidRDefault="00A85B05" w:rsidP="00A85B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sz w:val="18"/>
                <w:szCs w:val="18"/>
              </w:rPr>
              <w:t>-0.15790</w:t>
            </w:r>
          </w:p>
        </w:tc>
        <w:tc>
          <w:tcPr>
            <w:tcW w:w="2212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</w:tcPr>
          <w:p w14:paraId="4D60D37A" w14:textId="61E5DABA" w:rsidR="00A85B05" w:rsidRPr="00A85B05" w:rsidRDefault="00A85B05" w:rsidP="00A85B0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&lt;0.05</w:t>
            </w:r>
          </w:p>
        </w:tc>
      </w:tr>
      <w:tr w:rsidR="00A85B05" w:rsidRPr="00AD1B65" w14:paraId="1AC290E6" w14:textId="77777777" w:rsidTr="00A85B05">
        <w:trPr>
          <w:jc w:val="center"/>
        </w:trPr>
        <w:tc>
          <w:tcPr>
            <w:tcW w:w="2411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</w:tcPr>
          <w:p w14:paraId="5EA1484C" w14:textId="3C6465A5" w:rsidR="00A85B05" w:rsidRPr="00A85B05" w:rsidRDefault="00A85B05" w:rsidP="00A85B0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ducational level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</w:tcPr>
          <w:p w14:paraId="6C5F80F2" w14:textId="2C46BD64" w:rsidR="00A85B05" w:rsidRPr="00A85B05" w:rsidRDefault="00A85B05" w:rsidP="00A85B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sz w:val="18"/>
                <w:szCs w:val="18"/>
              </w:rPr>
              <w:t>-0.45639</w:t>
            </w:r>
          </w:p>
        </w:tc>
        <w:tc>
          <w:tcPr>
            <w:tcW w:w="209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</w:tcPr>
          <w:p w14:paraId="26E2AEFD" w14:textId="30DC658B" w:rsidR="00A85B05" w:rsidRPr="00A85B05" w:rsidRDefault="00A85B05" w:rsidP="00A85B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sz w:val="18"/>
                <w:szCs w:val="18"/>
              </w:rPr>
              <w:t>-0.72610</w:t>
            </w:r>
          </w:p>
        </w:tc>
        <w:tc>
          <w:tcPr>
            <w:tcW w:w="2211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</w:tcPr>
          <w:p w14:paraId="615FE91D" w14:textId="12305287" w:rsidR="00A85B05" w:rsidRPr="00A85B05" w:rsidRDefault="00A85B05" w:rsidP="00A85B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sz w:val="18"/>
                <w:szCs w:val="18"/>
              </w:rPr>
              <w:t>-0.20165</w:t>
            </w:r>
          </w:p>
        </w:tc>
        <w:tc>
          <w:tcPr>
            <w:tcW w:w="2212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</w:tcPr>
          <w:p w14:paraId="377EE922" w14:textId="7C4385AC" w:rsidR="00A85B05" w:rsidRPr="009C777F" w:rsidRDefault="00A85B05" w:rsidP="00A85B0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9C777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&lt;0.05</w:t>
            </w:r>
          </w:p>
        </w:tc>
      </w:tr>
      <w:tr w:rsidR="00A85B05" w:rsidRPr="00AD1B65" w14:paraId="16623298" w14:textId="77777777" w:rsidTr="00AD1B65">
        <w:trPr>
          <w:jc w:val="center"/>
        </w:trPr>
        <w:tc>
          <w:tcPr>
            <w:tcW w:w="2411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D74A47E" w14:textId="2E46AE38" w:rsidR="00A85B05" w:rsidRPr="00A85B05" w:rsidRDefault="00A85B05" w:rsidP="00A85B0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iabetes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ED7389C" w14:textId="77777777" w:rsidR="00A85B05" w:rsidRPr="00A85B05" w:rsidRDefault="00A85B05" w:rsidP="00A85B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sz w:val="18"/>
                <w:szCs w:val="18"/>
              </w:rPr>
              <w:t>0.22864</w:t>
            </w:r>
          </w:p>
        </w:tc>
        <w:tc>
          <w:tcPr>
            <w:tcW w:w="209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61A39369" w14:textId="77777777" w:rsidR="00A85B05" w:rsidRPr="00A85B05" w:rsidRDefault="00A85B05" w:rsidP="00A85B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sz w:val="18"/>
                <w:szCs w:val="18"/>
              </w:rPr>
              <w:t>-0.00640</w:t>
            </w:r>
          </w:p>
        </w:tc>
        <w:tc>
          <w:tcPr>
            <w:tcW w:w="2211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B5AFBB5" w14:textId="77777777" w:rsidR="00A85B05" w:rsidRPr="00A85B05" w:rsidRDefault="00A85B05" w:rsidP="00A85B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sz w:val="18"/>
                <w:szCs w:val="18"/>
              </w:rPr>
              <w:t>0.47390</w:t>
            </w:r>
          </w:p>
        </w:tc>
        <w:tc>
          <w:tcPr>
            <w:tcW w:w="2212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C77436B" w14:textId="768BB5C2" w:rsidR="00A85B05" w:rsidRPr="00A85B05" w:rsidRDefault="00A85B05" w:rsidP="00A85B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sz w:val="18"/>
                <w:szCs w:val="18"/>
              </w:rPr>
              <w:t>0.06</w:t>
            </w:r>
          </w:p>
        </w:tc>
      </w:tr>
      <w:tr w:rsidR="00A85B05" w:rsidRPr="00AD1B65" w14:paraId="267149BA" w14:textId="77777777" w:rsidTr="00AD1B65">
        <w:trPr>
          <w:jc w:val="center"/>
        </w:trPr>
        <w:tc>
          <w:tcPr>
            <w:tcW w:w="2411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</w:tcPr>
          <w:p w14:paraId="5D677585" w14:textId="77F6FB14" w:rsidR="00A85B05" w:rsidRPr="00A85B05" w:rsidRDefault="00A85B05" w:rsidP="00A85B0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ypertension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</w:tcPr>
          <w:p w14:paraId="6514573D" w14:textId="64DBB866" w:rsidR="00A85B05" w:rsidRPr="00A85B05" w:rsidRDefault="00A85B05" w:rsidP="00A85B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sz w:val="18"/>
                <w:szCs w:val="18"/>
              </w:rPr>
              <w:t>0.34172</w:t>
            </w:r>
          </w:p>
        </w:tc>
        <w:tc>
          <w:tcPr>
            <w:tcW w:w="209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</w:tcPr>
          <w:p w14:paraId="5863BCE3" w14:textId="5C3E0E13" w:rsidR="00A85B05" w:rsidRPr="00A85B05" w:rsidRDefault="00A85B05" w:rsidP="00A85B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sz w:val="18"/>
                <w:szCs w:val="18"/>
              </w:rPr>
              <w:t>-0.05779</w:t>
            </w:r>
          </w:p>
        </w:tc>
        <w:tc>
          <w:tcPr>
            <w:tcW w:w="2211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</w:tcPr>
          <w:p w14:paraId="055248BB" w14:textId="53AED3C1" w:rsidR="00A85B05" w:rsidRPr="00A85B05" w:rsidRDefault="00A85B05" w:rsidP="00A85B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sz w:val="18"/>
                <w:szCs w:val="18"/>
              </w:rPr>
              <w:t>0.75819</w:t>
            </w:r>
          </w:p>
        </w:tc>
        <w:tc>
          <w:tcPr>
            <w:tcW w:w="2212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</w:tcPr>
          <w:p w14:paraId="40BCCF80" w14:textId="74FE7FAE" w:rsidR="00A85B05" w:rsidRPr="00A85B05" w:rsidRDefault="00A85B05" w:rsidP="00A85B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sz w:val="18"/>
                <w:szCs w:val="18"/>
              </w:rPr>
              <w:t>0.07</w:t>
            </w:r>
          </w:p>
        </w:tc>
      </w:tr>
      <w:tr w:rsidR="00A85B05" w:rsidRPr="00AD1B65" w14:paraId="01293C5A" w14:textId="77777777" w:rsidTr="00AD1B65">
        <w:trPr>
          <w:jc w:val="center"/>
        </w:trPr>
        <w:tc>
          <w:tcPr>
            <w:tcW w:w="2411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03BB913" w14:textId="3E7F7D55" w:rsidR="00A85B05" w:rsidRPr="00A85B05" w:rsidRDefault="00A85B05" w:rsidP="00A85B0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lcohol using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E37EF29" w14:textId="77777777" w:rsidR="00A85B05" w:rsidRPr="00A85B05" w:rsidRDefault="00A85B05" w:rsidP="00A85B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sz w:val="18"/>
                <w:szCs w:val="18"/>
              </w:rPr>
              <w:t>0.04915</w:t>
            </w:r>
          </w:p>
        </w:tc>
        <w:tc>
          <w:tcPr>
            <w:tcW w:w="209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62DEC8E4" w14:textId="77777777" w:rsidR="00A85B05" w:rsidRPr="00A85B05" w:rsidRDefault="00A85B05" w:rsidP="00A85B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sz w:val="18"/>
                <w:szCs w:val="18"/>
              </w:rPr>
              <w:t>-0.13469</w:t>
            </w:r>
          </w:p>
        </w:tc>
        <w:tc>
          <w:tcPr>
            <w:tcW w:w="2211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7CDBA3B" w14:textId="77777777" w:rsidR="00A85B05" w:rsidRPr="00A85B05" w:rsidRDefault="00A85B05" w:rsidP="00A85B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sz w:val="18"/>
                <w:szCs w:val="18"/>
              </w:rPr>
              <w:t>0.22630</w:t>
            </w:r>
          </w:p>
        </w:tc>
        <w:tc>
          <w:tcPr>
            <w:tcW w:w="2212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A6E3662" w14:textId="403E603E" w:rsidR="00A85B05" w:rsidRPr="00A85B05" w:rsidRDefault="00A85B05" w:rsidP="00A85B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sz w:val="18"/>
                <w:szCs w:val="18"/>
              </w:rPr>
              <w:t>0.32</w:t>
            </w:r>
            <w:r w:rsidR="009C777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+</w:t>
            </w:r>
          </w:p>
        </w:tc>
      </w:tr>
      <w:tr w:rsidR="00A85B05" w:rsidRPr="00AD1B65" w14:paraId="45E1D356" w14:textId="77777777" w:rsidTr="00AD1B65">
        <w:trPr>
          <w:jc w:val="center"/>
        </w:trPr>
        <w:tc>
          <w:tcPr>
            <w:tcW w:w="2411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25FCE7A5" w14:textId="3DACEE81" w:rsidR="00A85B05" w:rsidRPr="00A85B05" w:rsidRDefault="00A85B05" w:rsidP="00A85B0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moke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24F5917" w14:textId="77777777" w:rsidR="00A85B05" w:rsidRPr="00A85B05" w:rsidRDefault="00A85B05" w:rsidP="00A85B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sz w:val="18"/>
                <w:szCs w:val="18"/>
              </w:rPr>
              <w:t>-0.76105</w:t>
            </w:r>
          </w:p>
        </w:tc>
        <w:tc>
          <w:tcPr>
            <w:tcW w:w="209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6919BCE1" w14:textId="77777777" w:rsidR="00A85B05" w:rsidRPr="00A85B05" w:rsidRDefault="00A85B05" w:rsidP="00A85B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sz w:val="18"/>
                <w:szCs w:val="18"/>
              </w:rPr>
              <w:t>-0.97750</w:t>
            </w:r>
          </w:p>
        </w:tc>
        <w:tc>
          <w:tcPr>
            <w:tcW w:w="2211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B6FED2A" w14:textId="77777777" w:rsidR="00A85B05" w:rsidRPr="00A85B05" w:rsidRDefault="00A85B05" w:rsidP="00A85B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sz w:val="18"/>
                <w:szCs w:val="18"/>
              </w:rPr>
              <w:t>-0.53151</w:t>
            </w:r>
          </w:p>
        </w:tc>
        <w:tc>
          <w:tcPr>
            <w:tcW w:w="2212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2FEA2D8A" w14:textId="69778109" w:rsidR="00A85B05" w:rsidRPr="00A85B05" w:rsidRDefault="00A85B05" w:rsidP="00A85B0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&lt;0.05</w:t>
            </w:r>
          </w:p>
        </w:tc>
      </w:tr>
      <w:tr w:rsidR="00A85B05" w:rsidRPr="00AD1B65" w14:paraId="20D96257" w14:textId="77777777" w:rsidTr="00AD1B65">
        <w:trPr>
          <w:jc w:val="center"/>
        </w:trPr>
        <w:tc>
          <w:tcPr>
            <w:tcW w:w="2411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085525F4" w14:textId="071EA502" w:rsidR="00A85B05" w:rsidRPr="00A85B05" w:rsidRDefault="00A85B05" w:rsidP="00A85B0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Fat intake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59DAD06" w14:textId="77777777" w:rsidR="00A85B05" w:rsidRPr="00A85B05" w:rsidRDefault="00A85B05" w:rsidP="00A85B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sz w:val="18"/>
                <w:szCs w:val="18"/>
              </w:rPr>
              <w:t>-0.29182</w:t>
            </w:r>
          </w:p>
        </w:tc>
        <w:tc>
          <w:tcPr>
            <w:tcW w:w="209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D039F89" w14:textId="77777777" w:rsidR="00A85B05" w:rsidRPr="00A85B05" w:rsidRDefault="00A85B05" w:rsidP="00A85B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sz w:val="18"/>
                <w:szCs w:val="18"/>
              </w:rPr>
              <w:t>-0.55217</w:t>
            </w:r>
          </w:p>
        </w:tc>
        <w:tc>
          <w:tcPr>
            <w:tcW w:w="2211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F0C3B3D" w14:textId="77777777" w:rsidR="00A85B05" w:rsidRPr="00A85B05" w:rsidRDefault="00A85B05" w:rsidP="00A85B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sz w:val="18"/>
                <w:szCs w:val="18"/>
              </w:rPr>
              <w:t>-0.01354</w:t>
            </w:r>
          </w:p>
        </w:tc>
        <w:tc>
          <w:tcPr>
            <w:tcW w:w="2212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3495F4A" w14:textId="40B26479" w:rsidR="00A85B05" w:rsidRPr="00A85B05" w:rsidRDefault="00A85B05" w:rsidP="00A85B0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&lt;0.05</w:t>
            </w:r>
          </w:p>
        </w:tc>
      </w:tr>
      <w:bookmarkEnd w:id="6"/>
    </w:tbl>
    <w:p w14:paraId="3BEB23DD" w14:textId="77777777" w:rsidR="00A01187" w:rsidRDefault="00A01187" w:rsidP="00A01187">
      <w:pPr>
        <w:widowControl/>
        <w:jc w:val="left"/>
        <w:rPr>
          <w:rFonts w:ascii="Times New Roman" w:hAnsi="Times New Roman" w:cs="Times New Roman"/>
          <w:b/>
          <w:bCs/>
          <w:i/>
          <w:iCs/>
          <w:sz w:val="18"/>
          <w:szCs w:val="18"/>
        </w:rPr>
      </w:pPr>
    </w:p>
    <w:p w14:paraId="5352DF5E" w14:textId="0210070D" w:rsidR="00A01187" w:rsidRPr="00A01187" w:rsidRDefault="00A01187" w:rsidP="00A01187">
      <w:pPr>
        <w:widowControl/>
        <w:jc w:val="left"/>
        <w:rPr>
          <w:rFonts w:ascii="Times New Roman" w:hAnsi="Times New Roman" w:cs="Times New Roman"/>
          <w:b/>
          <w:bCs/>
          <w:i/>
          <w:iCs/>
          <w:sz w:val="18"/>
          <w:szCs w:val="18"/>
        </w:rPr>
      </w:pPr>
      <w:r w:rsidRPr="00A01187">
        <w:rPr>
          <w:rFonts w:ascii="Times New Roman" w:hAnsi="Times New Roman" w:cs="Times New Roman"/>
          <w:b/>
          <w:bCs/>
          <w:i/>
          <w:iCs/>
          <w:sz w:val="18"/>
          <w:szCs w:val="18"/>
        </w:rPr>
        <w:t>Tab. S5 (</w:t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</w:rPr>
        <w:t>b</w:t>
      </w:r>
      <w:r w:rsidRPr="00A01187">
        <w:rPr>
          <w:rFonts w:ascii="Times New Roman" w:hAnsi="Times New Roman" w:cs="Times New Roman"/>
          <w:b/>
          <w:bCs/>
          <w:i/>
          <w:iCs/>
          <w:sz w:val="18"/>
          <w:szCs w:val="18"/>
        </w:rPr>
        <w:t xml:space="preserve">) Scale Coefficients Based on Development Cohort </w:t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</w:rPr>
        <w:t>(adjusted)</w:t>
      </w:r>
    </w:p>
    <w:tbl>
      <w:tblPr>
        <w:tblW w:w="11057" w:type="dxa"/>
        <w:jc w:val="center"/>
        <w:tblBorders>
          <w:top w:val="single" w:sz="12" w:space="0" w:color="auto"/>
          <w:bottom w:val="single" w:sz="12" w:space="0" w:color="auto"/>
        </w:tblBorders>
        <w:shd w:val="clear" w:color="auto" w:fill="FFFFFF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11"/>
        <w:gridCol w:w="2126"/>
        <w:gridCol w:w="2097"/>
        <w:gridCol w:w="2211"/>
        <w:gridCol w:w="2212"/>
      </w:tblGrid>
      <w:tr w:rsidR="00A01187" w:rsidRPr="00AD1B65" w14:paraId="2911C235" w14:textId="77777777" w:rsidTr="00E0256A">
        <w:trPr>
          <w:jc w:val="center"/>
        </w:trPr>
        <w:tc>
          <w:tcPr>
            <w:tcW w:w="2411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3064F56" w14:textId="77777777" w:rsidR="00A01187" w:rsidRPr="00A85B05" w:rsidRDefault="00A01187" w:rsidP="00E025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41E8AC2" w14:textId="77777777" w:rsidR="00A01187" w:rsidRPr="00AD1B65" w:rsidRDefault="00A01187" w:rsidP="00E025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0118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oefficient</w:t>
            </w:r>
          </w:p>
        </w:tc>
        <w:tc>
          <w:tcPr>
            <w:tcW w:w="2097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2BDF944" w14:textId="46CB9A39" w:rsidR="00A01187" w:rsidRPr="00AD1B65" w:rsidRDefault="00A01187" w:rsidP="00E025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D1B6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95%CI</w:t>
            </w:r>
          </w:p>
        </w:tc>
        <w:tc>
          <w:tcPr>
            <w:tcW w:w="2211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D104F71" w14:textId="77777777" w:rsidR="00A01187" w:rsidRPr="00AD1B65" w:rsidRDefault="00A01187" w:rsidP="00E0256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D1B6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95%CI</w:t>
            </w:r>
          </w:p>
        </w:tc>
        <w:tc>
          <w:tcPr>
            <w:tcW w:w="2212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5C45C33" w14:textId="77777777" w:rsidR="00A01187" w:rsidRPr="00AD1B65" w:rsidRDefault="00A01187" w:rsidP="00E0256A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  <w:r w:rsidRPr="00AD1B65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P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-</w:t>
            </w:r>
            <w:r w:rsidRPr="00AD1B65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value</w:t>
            </w:r>
          </w:p>
        </w:tc>
      </w:tr>
      <w:tr w:rsidR="00A01187" w:rsidRPr="00AD1B65" w14:paraId="3462F8A3" w14:textId="77777777" w:rsidTr="00E0256A">
        <w:trPr>
          <w:jc w:val="center"/>
        </w:trPr>
        <w:tc>
          <w:tcPr>
            <w:tcW w:w="2411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29542F24" w14:textId="77777777" w:rsidR="00A01187" w:rsidRPr="00A85B05" w:rsidRDefault="00A01187" w:rsidP="00A011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Intercept)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DA14149" w14:textId="5D994A3C" w:rsidR="00A01187" w:rsidRPr="009C777F" w:rsidRDefault="00A01187" w:rsidP="00A01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C777F">
              <w:rPr>
                <w:rFonts w:ascii="Times New Roman" w:hAnsi="Times New Roman" w:cs="Times New Roman"/>
                <w:sz w:val="18"/>
                <w:szCs w:val="18"/>
              </w:rPr>
              <w:t>12.89412</w:t>
            </w:r>
          </w:p>
        </w:tc>
        <w:tc>
          <w:tcPr>
            <w:tcW w:w="2097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E5252C1" w14:textId="0E5D5B01" w:rsidR="00A01187" w:rsidRPr="009C777F" w:rsidRDefault="00A01187" w:rsidP="00A01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C777F">
              <w:rPr>
                <w:rFonts w:ascii="Times New Roman" w:hAnsi="Times New Roman" w:cs="Times New Roman"/>
                <w:sz w:val="18"/>
                <w:szCs w:val="18"/>
              </w:rPr>
              <w:t>11.55488</w:t>
            </w:r>
          </w:p>
        </w:tc>
        <w:tc>
          <w:tcPr>
            <w:tcW w:w="2211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73D89A9" w14:textId="6EF0F8A1" w:rsidR="00A01187" w:rsidRPr="009C777F" w:rsidRDefault="00A01187" w:rsidP="00A01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C777F">
              <w:rPr>
                <w:rFonts w:ascii="Times New Roman" w:hAnsi="Times New Roman" w:cs="Times New Roman"/>
                <w:sz w:val="18"/>
                <w:szCs w:val="18"/>
              </w:rPr>
              <w:t>14.21288</w:t>
            </w:r>
          </w:p>
        </w:tc>
        <w:tc>
          <w:tcPr>
            <w:tcW w:w="2212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ED6E02E" w14:textId="77777777" w:rsidR="00A01187" w:rsidRPr="00A85B05" w:rsidRDefault="00A01187" w:rsidP="00A011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&lt;0.05</w:t>
            </w:r>
          </w:p>
        </w:tc>
      </w:tr>
      <w:tr w:rsidR="00A01187" w:rsidRPr="00AD1B65" w14:paraId="4690C5DC" w14:textId="77777777" w:rsidTr="00E0256A">
        <w:trPr>
          <w:jc w:val="center"/>
        </w:trPr>
        <w:tc>
          <w:tcPr>
            <w:tcW w:w="2411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3E95A55" w14:textId="77777777" w:rsidR="00A01187" w:rsidRPr="00A85B05" w:rsidRDefault="00A01187" w:rsidP="00A011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ge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A3B55E8" w14:textId="0B44CB27" w:rsidR="00A01187" w:rsidRPr="009C777F" w:rsidRDefault="00A01187" w:rsidP="00A01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C777F">
              <w:rPr>
                <w:rFonts w:ascii="Times New Roman" w:hAnsi="Times New Roman" w:cs="Times New Roman"/>
                <w:sz w:val="18"/>
                <w:szCs w:val="18"/>
              </w:rPr>
              <w:t>-0.61467</w:t>
            </w:r>
          </w:p>
        </w:tc>
        <w:tc>
          <w:tcPr>
            <w:tcW w:w="209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15B75C2" w14:textId="4B1E39D3" w:rsidR="00A01187" w:rsidRPr="009C777F" w:rsidRDefault="00A01187" w:rsidP="00A01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C777F">
              <w:rPr>
                <w:rFonts w:ascii="Times New Roman" w:hAnsi="Times New Roman" w:cs="Times New Roman"/>
                <w:sz w:val="18"/>
                <w:szCs w:val="18"/>
              </w:rPr>
              <w:t>-0.88508</w:t>
            </w:r>
          </w:p>
        </w:tc>
        <w:tc>
          <w:tcPr>
            <w:tcW w:w="2211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CC14A19" w14:textId="77777777" w:rsidR="00A01187" w:rsidRPr="009C777F" w:rsidRDefault="00A01187" w:rsidP="00A01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C777F">
              <w:rPr>
                <w:rFonts w:ascii="Times New Roman" w:hAnsi="Times New Roman" w:cs="Times New Roman"/>
                <w:sz w:val="18"/>
                <w:szCs w:val="18"/>
              </w:rPr>
              <w:t>-0.31310</w:t>
            </w:r>
          </w:p>
        </w:tc>
        <w:tc>
          <w:tcPr>
            <w:tcW w:w="2212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E448AE2" w14:textId="77777777" w:rsidR="00A01187" w:rsidRPr="00A85B05" w:rsidRDefault="00A01187" w:rsidP="00A011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&lt;0.05</w:t>
            </w:r>
          </w:p>
        </w:tc>
      </w:tr>
      <w:tr w:rsidR="00A01187" w:rsidRPr="00AD1B65" w14:paraId="2D87F763" w14:textId="77777777" w:rsidTr="00E0256A">
        <w:trPr>
          <w:jc w:val="center"/>
        </w:trPr>
        <w:tc>
          <w:tcPr>
            <w:tcW w:w="2411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B0366E2" w14:textId="77777777" w:rsidR="00A01187" w:rsidRPr="00A85B05" w:rsidRDefault="00A01187" w:rsidP="00A011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MI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0C8EBD67" w14:textId="02DCF255" w:rsidR="00A01187" w:rsidRPr="009C777F" w:rsidRDefault="00A01187" w:rsidP="00A01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C777F">
              <w:rPr>
                <w:rFonts w:ascii="Times New Roman" w:hAnsi="Times New Roman" w:cs="Times New Roman"/>
                <w:sz w:val="18"/>
                <w:szCs w:val="18"/>
              </w:rPr>
              <w:t>0.30505</w:t>
            </w:r>
          </w:p>
        </w:tc>
        <w:tc>
          <w:tcPr>
            <w:tcW w:w="209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B04CEF7" w14:textId="27BFD3DA" w:rsidR="00A01187" w:rsidRPr="009C777F" w:rsidRDefault="00A01187" w:rsidP="00A01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C777F">
              <w:rPr>
                <w:rFonts w:ascii="Times New Roman" w:hAnsi="Times New Roman" w:cs="Times New Roman"/>
                <w:sz w:val="18"/>
                <w:szCs w:val="18"/>
              </w:rPr>
              <w:t>0.10980</w:t>
            </w:r>
          </w:p>
        </w:tc>
        <w:tc>
          <w:tcPr>
            <w:tcW w:w="2211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6284BC8F" w14:textId="7D2F2D25" w:rsidR="00A01187" w:rsidRPr="009C777F" w:rsidRDefault="00A01187" w:rsidP="00A01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C777F">
              <w:rPr>
                <w:rFonts w:ascii="Times New Roman" w:hAnsi="Times New Roman" w:cs="Times New Roman"/>
                <w:sz w:val="18"/>
                <w:szCs w:val="18"/>
              </w:rPr>
              <w:t>0.52631</w:t>
            </w:r>
          </w:p>
        </w:tc>
        <w:tc>
          <w:tcPr>
            <w:tcW w:w="2212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942AA32" w14:textId="77777777" w:rsidR="00A01187" w:rsidRPr="00A85B05" w:rsidRDefault="00A01187" w:rsidP="00A011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&lt;0.05</w:t>
            </w:r>
          </w:p>
        </w:tc>
      </w:tr>
      <w:tr w:rsidR="00A01187" w:rsidRPr="00AD1B65" w14:paraId="3EDD6EEA" w14:textId="77777777" w:rsidTr="00E0256A">
        <w:trPr>
          <w:jc w:val="center"/>
        </w:trPr>
        <w:tc>
          <w:tcPr>
            <w:tcW w:w="2411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42A65C8" w14:textId="77777777" w:rsidR="00A01187" w:rsidRPr="00A85B05" w:rsidRDefault="00A01187" w:rsidP="00A011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ex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98F9B2B" w14:textId="1938BB52" w:rsidR="00A01187" w:rsidRPr="009C777F" w:rsidRDefault="00A01187" w:rsidP="00A01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C777F">
              <w:rPr>
                <w:rFonts w:ascii="Times New Roman" w:hAnsi="Times New Roman" w:cs="Times New Roman"/>
                <w:sz w:val="18"/>
                <w:szCs w:val="18"/>
              </w:rPr>
              <w:t>0.36946</w:t>
            </w:r>
          </w:p>
        </w:tc>
        <w:tc>
          <w:tcPr>
            <w:tcW w:w="209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540C7F2" w14:textId="60693ACF" w:rsidR="00A01187" w:rsidRPr="009C777F" w:rsidRDefault="00A01187" w:rsidP="00A01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C777F">
              <w:rPr>
                <w:rFonts w:ascii="Times New Roman" w:hAnsi="Times New Roman" w:cs="Times New Roman"/>
                <w:sz w:val="18"/>
                <w:szCs w:val="18"/>
              </w:rPr>
              <w:t>-0.05124</w:t>
            </w:r>
          </w:p>
        </w:tc>
        <w:tc>
          <w:tcPr>
            <w:tcW w:w="2211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143442F" w14:textId="281B20B1" w:rsidR="00A01187" w:rsidRPr="009C777F" w:rsidRDefault="00A01187" w:rsidP="00A01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C777F">
              <w:rPr>
                <w:rFonts w:ascii="Times New Roman" w:hAnsi="Times New Roman" w:cs="Times New Roman"/>
                <w:sz w:val="18"/>
                <w:szCs w:val="18"/>
              </w:rPr>
              <w:t>0.75941</w:t>
            </w:r>
          </w:p>
        </w:tc>
        <w:tc>
          <w:tcPr>
            <w:tcW w:w="2212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C9BC4E6" w14:textId="77777777" w:rsidR="00A01187" w:rsidRPr="00A85B05" w:rsidRDefault="00A01187" w:rsidP="00A01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sz w:val="18"/>
                <w:szCs w:val="18"/>
              </w:rPr>
              <w:t>0.06</w:t>
            </w:r>
          </w:p>
        </w:tc>
      </w:tr>
      <w:tr w:rsidR="009C777F" w:rsidRPr="00AD1B65" w14:paraId="03E0F405" w14:textId="77777777" w:rsidTr="00E0256A">
        <w:trPr>
          <w:jc w:val="center"/>
        </w:trPr>
        <w:tc>
          <w:tcPr>
            <w:tcW w:w="2411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05D8A133" w14:textId="77777777" w:rsidR="009C777F" w:rsidRPr="00A85B05" w:rsidRDefault="009C777F" w:rsidP="009C777F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arital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62ACC3D8" w14:textId="7ABD868A" w:rsidR="009C777F" w:rsidRPr="009C777F" w:rsidRDefault="009C777F" w:rsidP="009C777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C777F">
              <w:rPr>
                <w:rFonts w:ascii="Times New Roman" w:hAnsi="Times New Roman" w:cs="Times New Roman"/>
                <w:sz w:val="18"/>
                <w:szCs w:val="18"/>
              </w:rPr>
              <w:t>-0.46377</w:t>
            </w:r>
          </w:p>
        </w:tc>
        <w:tc>
          <w:tcPr>
            <w:tcW w:w="209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8E216A7" w14:textId="3AB26351" w:rsidR="009C777F" w:rsidRPr="009C777F" w:rsidRDefault="009C777F" w:rsidP="009C777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C777F">
              <w:rPr>
                <w:rFonts w:ascii="Times New Roman" w:hAnsi="Times New Roman" w:cs="Times New Roman"/>
                <w:sz w:val="18"/>
                <w:szCs w:val="18"/>
              </w:rPr>
              <w:t>-0.81610</w:t>
            </w:r>
          </w:p>
        </w:tc>
        <w:tc>
          <w:tcPr>
            <w:tcW w:w="2211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48BCEB3" w14:textId="4F77FF85" w:rsidR="009C777F" w:rsidRPr="009C777F" w:rsidRDefault="009C777F" w:rsidP="009C777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C777F">
              <w:rPr>
                <w:rFonts w:ascii="Times New Roman" w:hAnsi="Times New Roman" w:cs="Times New Roman"/>
                <w:sz w:val="18"/>
                <w:szCs w:val="18"/>
              </w:rPr>
              <w:t>-0.09027</w:t>
            </w:r>
          </w:p>
        </w:tc>
        <w:tc>
          <w:tcPr>
            <w:tcW w:w="2212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2856E2F" w14:textId="77777777" w:rsidR="009C777F" w:rsidRPr="00A85B05" w:rsidRDefault="009C777F" w:rsidP="009C77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&lt;0.05</w:t>
            </w:r>
          </w:p>
        </w:tc>
      </w:tr>
      <w:tr w:rsidR="009C777F" w:rsidRPr="00AD1B65" w14:paraId="132C82A8" w14:textId="77777777" w:rsidTr="00E0256A">
        <w:trPr>
          <w:jc w:val="center"/>
        </w:trPr>
        <w:tc>
          <w:tcPr>
            <w:tcW w:w="2411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</w:tcPr>
          <w:p w14:paraId="67FE0981" w14:textId="77777777" w:rsidR="009C777F" w:rsidRPr="00A85B05" w:rsidRDefault="009C777F" w:rsidP="009C77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Family income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</w:tcPr>
          <w:p w14:paraId="17BF81B7" w14:textId="79F60C85" w:rsidR="009C777F" w:rsidRPr="009C777F" w:rsidRDefault="009C777F" w:rsidP="009C777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C777F">
              <w:rPr>
                <w:rFonts w:ascii="Times New Roman" w:hAnsi="Times New Roman" w:cs="Times New Roman"/>
                <w:sz w:val="18"/>
                <w:szCs w:val="18"/>
              </w:rPr>
              <w:t>-0.55618</w:t>
            </w:r>
          </w:p>
        </w:tc>
        <w:tc>
          <w:tcPr>
            <w:tcW w:w="209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</w:tcPr>
          <w:p w14:paraId="28E019E1" w14:textId="349F3746" w:rsidR="009C777F" w:rsidRPr="009C777F" w:rsidRDefault="009C777F" w:rsidP="009C777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C777F">
              <w:rPr>
                <w:rFonts w:ascii="Times New Roman" w:hAnsi="Times New Roman" w:cs="Times New Roman"/>
                <w:sz w:val="18"/>
                <w:szCs w:val="18"/>
              </w:rPr>
              <w:t>-0.90572</w:t>
            </w:r>
          </w:p>
        </w:tc>
        <w:tc>
          <w:tcPr>
            <w:tcW w:w="2211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</w:tcPr>
          <w:p w14:paraId="384DA2C2" w14:textId="4DE280B4" w:rsidR="009C777F" w:rsidRPr="009C777F" w:rsidRDefault="009C777F" w:rsidP="009C777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C777F">
              <w:rPr>
                <w:rFonts w:ascii="Times New Roman" w:hAnsi="Times New Roman" w:cs="Times New Roman"/>
                <w:sz w:val="18"/>
                <w:szCs w:val="18"/>
              </w:rPr>
              <w:t>-0.16033</w:t>
            </w:r>
          </w:p>
        </w:tc>
        <w:tc>
          <w:tcPr>
            <w:tcW w:w="2212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</w:tcPr>
          <w:p w14:paraId="1569B409" w14:textId="77777777" w:rsidR="009C777F" w:rsidRPr="00A85B05" w:rsidRDefault="009C777F" w:rsidP="009C77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&lt;0.05</w:t>
            </w:r>
          </w:p>
        </w:tc>
      </w:tr>
      <w:tr w:rsidR="00A01187" w:rsidRPr="00AD1B65" w14:paraId="588786FB" w14:textId="77777777" w:rsidTr="00E0256A">
        <w:trPr>
          <w:jc w:val="center"/>
        </w:trPr>
        <w:tc>
          <w:tcPr>
            <w:tcW w:w="2411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</w:tcPr>
          <w:p w14:paraId="2D9D2227" w14:textId="77777777" w:rsidR="00A01187" w:rsidRPr="00A85B05" w:rsidRDefault="00A01187" w:rsidP="00A011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ducational level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</w:tcPr>
          <w:p w14:paraId="0033F1B6" w14:textId="5F26A755" w:rsidR="00A01187" w:rsidRPr="009C777F" w:rsidRDefault="00A01187" w:rsidP="00A01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C777F">
              <w:rPr>
                <w:rFonts w:ascii="Times New Roman" w:hAnsi="Times New Roman" w:cs="Times New Roman"/>
                <w:sz w:val="18"/>
                <w:szCs w:val="18"/>
              </w:rPr>
              <w:t>-0.41419</w:t>
            </w:r>
          </w:p>
        </w:tc>
        <w:tc>
          <w:tcPr>
            <w:tcW w:w="209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</w:tcPr>
          <w:p w14:paraId="63CC87CA" w14:textId="1B38D508" w:rsidR="00A01187" w:rsidRPr="009C777F" w:rsidRDefault="00A01187" w:rsidP="00A01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C777F">
              <w:rPr>
                <w:rFonts w:ascii="Times New Roman" w:hAnsi="Times New Roman" w:cs="Times New Roman"/>
                <w:sz w:val="18"/>
                <w:szCs w:val="18"/>
              </w:rPr>
              <w:t>-0.67177</w:t>
            </w:r>
          </w:p>
        </w:tc>
        <w:tc>
          <w:tcPr>
            <w:tcW w:w="2211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</w:tcPr>
          <w:p w14:paraId="388244D3" w14:textId="3F6009F2" w:rsidR="00A01187" w:rsidRPr="009C777F" w:rsidRDefault="00A01187" w:rsidP="00A01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C777F">
              <w:rPr>
                <w:rFonts w:ascii="Times New Roman" w:hAnsi="Times New Roman" w:cs="Times New Roman"/>
                <w:sz w:val="18"/>
                <w:szCs w:val="18"/>
              </w:rPr>
              <w:t>-0.15951</w:t>
            </w:r>
          </w:p>
        </w:tc>
        <w:tc>
          <w:tcPr>
            <w:tcW w:w="2212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</w:tcPr>
          <w:p w14:paraId="78971EDA" w14:textId="77777777" w:rsidR="00A01187" w:rsidRPr="009C777F" w:rsidRDefault="00A01187" w:rsidP="00A0118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9C777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&lt;0.05</w:t>
            </w:r>
          </w:p>
        </w:tc>
      </w:tr>
      <w:tr w:rsidR="009C777F" w:rsidRPr="00AD1B65" w14:paraId="74ECC5BC" w14:textId="77777777" w:rsidTr="00E0256A">
        <w:trPr>
          <w:jc w:val="center"/>
        </w:trPr>
        <w:tc>
          <w:tcPr>
            <w:tcW w:w="2411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625239B3" w14:textId="77777777" w:rsidR="009C777F" w:rsidRPr="00A85B05" w:rsidRDefault="009C777F" w:rsidP="009C77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iabetes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077C8529" w14:textId="73F19E77" w:rsidR="009C777F" w:rsidRPr="009C777F" w:rsidRDefault="009C777F" w:rsidP="009C777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C777F">
              <w:rPr>
                <w:rFonts w:ascii="Times New Roman" w:hAnsi="Times New Roman" w:cs="Times New Roman"/>
                <w:sz w:val="18"/>
                <w:szCs w:val="18"/>
              </w:rPr>
              <w:t>0.22266</w:t>
            </w:r>
          </w:p>
        </w:tc>
        <w:tc>
          <w:tcPr>
            <w:tcW w:w="209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F0D3668" w14:textId="553E6F20" w:rsidR="009C777F" w:rsidRPr="009C777F" w:rsidRDefault="009C777F" w:rsidP="009C777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C777F">
              <w:rPr>
                <w:rFonts w:ascii="Times New Roman" w:hAnsi="Times New Roman" w:cs="Times New Roman"/>
                <w:sz w:val="18"/>
                <w:szCs w:val="18"/>
              </w:rPr>
              <w:t>-0.01098</w:t>
            </w:r>
          </w:p>
        </w:tc>
        <w:tc>
          <w:tcPr>
            <w:tcW w:w="2211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8ED1CAE" w14:textId="6947F902" w:rsidR="009C777F" w:rsidRPr="009C777F" w:rsidRDefault="009C777F" w:rsidP="009C777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C777F">
              <w:rPr>
                <w:rFonts w:ascii="Times New Roman" w:hAnsi="Times New Roman" w:cs="Times New Roman"/>
                <w:sz w:val="18"/>
                <w:szCs w:val="18"/>
              </w:rPr>
              <w:t>0.46599</w:t>
            </w:r>
          </w:p>
        </w:tc>
        <w:tc>
          <w:tcPr>
            <w:tcW w:w="2212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B722470" w14:textId="77777777" w:rsidR="009C777F" w:rsidRPr="00A85B05" w:rsidRDefault="009C777F" w:rsidP="009C777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sz w:val="18"/>
                <w:szCs w:val="18"/>
              </w:rPr>
              <w:t>0.06</w:t>
            </w:r>
          </w:p>
        </w:tc>
      </w:tr>
      <w:tr w:rsidR="009C777F" w:rsidRPr="00AD1B65" w14:paraId="7379A205" w14:textId="77777777" w:rsidTr="00E0256A">
        <w:trPr>
          <w:jc w:val="center"/>
        </w:trPr>
        <w:tc>
          <w:tcPr>
            <w:tcW w:w="2411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</w:tcPr>
          <w:p w14:paraId="3A6AB076" w14:textId="77777777" w:rsidR="009C777F" w:rsidRPr="00A85B05" w:rsidRDefault="009C777F" w:rsidP="009C77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ypertension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</w:tcPr>
          <w:p w14:paraId="2A007FC0" w14:textId="74CE2CEC" w:rsidR="009C777F" w:rsidRPr="009C777F" w:rsidRDefault="009C777F" w:rsidP="009C777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C777F">
              <w:rPr>
                <w:rFonts w:ascii="Times New Roman" w:hAnsi="Times New Roman" w:cs="Times New Roman"/>
                <w:sz w:val="18"/>
                <w:szCs w:val="18"/>
              </w:rPr>
              <w:t>0.34279</w:t>
            </w:r>
          </w:p>
        </w:tc>
        <w:tc>
          <w:tcPr>
            <w:tcW w:w="209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</w:tcPr>
          <w:p w14:paraId="7031BD44" w14:textId="67F334B2" w:rsidR="009C777F" w:rsidRPr="009C777F" w:rsidRDefault="009C777F" w:rsidP="009C777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C777F">
              <w:rPr>
                <w:rFonts w:ascii="Times New Roman" w:hAnsi="Times New Roman" w:cs="Times New Roman"/>
                <w:sz w:val="18"/>
                <w:szCs w:val="18"/>
              </w:rPr>
              <w:t>-0.06330</w:t>
            </w:r>
          </w:p>
        </w:tc>
        <w:tc>
          <w:tcPr>
            <w:tcW w:w="2211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</w:tcPr>
          <w:p w14:paraId="3F36D5B6" w14:textId="4E27C37E" w:rsidR="009C777F" w:rsidRPr="009C777F" w:rsidRDefault="009C777F" w:rsidP="009C777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C777F">
              <w:rPr>
                <w:rFonts w:ascii="Times New Roman" w:hAnsi="Times New Roman" w:cs="Times New Roman"/>
                <w:sz w:val="18"/>
                <w:szCs w:val="18"/>
              </w:rPr>
              <w:t>0.76623</w:t>
            </w:r>
          </w:p>
        </w:tc>
        <w:tc>
          <w:tcPr>
            <w:tcW w:w="2212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</w:tcPr>
          <w:p w14:paraId="35B17245" w14:textId="77777777" w:rsidR="009C777F" w:rsidRPr="00A85B05" w:rsidRDefault="009C777F" w:rsidP="009C777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sz w:val="18"/>
                <w:szCs w:val="18"/>
              </w:rPr>
              <w:t>0.07</w:t>
            </w:r>
          </w:p>
        </w:tc>
      </w:tr>
      <w:tr w:rsidR="009C777F" w:rsidRPr="00AD1B65" w14:paraId="2AA3FB10" w14:textId="77777777" w:rsidTr="00E0256A">
        <w:trPr>
          <w:jc w:val="center"/>
        </w:trPr>
        <w:tc>
          <w:tcPr>
            <w:tcW w:w="2411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8EEE90B" w14:textId="77777777" w:rsidR="009C777F" w:rsidRPr="00A85B05" w:rsidRDefault="009C777F" w:rsidP="009C77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moke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206EF748" w14:textId="379EAEC7" w:rsidR="009C777F" w:rsidRPr="009C777F" w:rsidRDefault="009C777F" w:rsidP="009C777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C777F">
              <w:rPr>
                <w:rFonts w:ascii="Times New Roman" w:hAnsi="Times New Roman" w:cs="Times New Roman"/>
                <w:sz w:val="18"/>
                <w:szCs w:val="18"/>
              </w:rPr>
              <w:t>-0.77760</w:t>
            </w:r>
          </w:p>
        </w:tc>
        <w:tc>
          <w:tcPr>
            <w:tcW w:w="209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C11460B" w14:textId="6FBA4B77" w:rsidR="009C777F" w:rsidRPr="009C777F" w:rsidRDefault="009C777F" w:rsidP="009C777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C777F">
              <w:rPr>
                <w:rFonts w:ascii="Times New Roman" w:hAnsi="Times New Roman" w:cs="Times New Roman"/>
                <w:sz w:val="18"/>
                <w:szCs w:val="18"/>
              </w:rPr>
              <w:t>-0.99632</w:t>
            </w:r>
          </w:p>
        </w:tc>
        <w:tc>
          <w:tcPr>
            <w:tcW w:w="2211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DB8F960" w14:textId="3F25A86C" w:rsidR="009C777F" w:rsidRPr="009C777F" w:rsidRDefault="009C777F" w:rsidP="009C777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C777F">
              <w:rPr>
                <w:rFonts w:ascii="Times New Roman" w:hAnsi="Times New Roman" w:cs="Times New Roman"/>
                <w:sz w:val="18"/>
                <w:szCs w:val="18"/>
              </w:rPr>
              <w:t>-0.54483</w:t>
            </w:r>
          </w:p>
        </w:tc>
        <w:tc>
          <w:tcPr>
            <w:tcW w:w="2212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C43A87F" w14:textId="77777777" w:rsidR="009C777F" w:rsidRPr="00A85B05" w:rsidRDefault="009C777F" w:rsidP="009C77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&lt;0.05</w:t>
            </w:r>
          </w:p>
        </w:tc>
      </w:tr>
      <w:tr w:rsidR="009C777F" w:rsidRPr="00AD1B65" w14:paraId="5ADFDEF8" w14:textId="77777777" w:rsidTr="00E0256A">
        <w:trPr>
          <w:jc w:val="center"/>
        </w:trPr>
        <w:tc>
          <w:tcPr>
            <w:tcW w:w="2411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6FE35001" w14:textId="77777777" w:rsidR="009C777F" w:rsidRPr="00A85B05" w:rsidRDefault="009C777F" w:rsidP="009C77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Fat intake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E81233B" w14:textId="57867653" w:rsidR="009C777F" w:rsidRPr="009C777F" w:rsidRDefault="009C777F" w:rsidP="009C777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C777F">
              <w:rPr>
                <w:rFonts w:ascii="Times New Roman" w:hAnsi="Times New Roman" w:cs="Times New Roman"/>
                <w:sz w:val="18"/>
                <w:szCs w:val="18"/>
              </w:rPr>
              <w:t>-0.28533</w:t>
            </w:r>
          </w:p>
        </w:tc>
        <w:tc>
          <w:tcPr>
            <w:tcW w:w="2097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B318BCA" w14:textId="3C816617" w:rsidR="009C777F" w:rsidRPr="009C777F" w:rsidRDefault="009C777F" w:rsidP="009C777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C777F">
              <w:rPr>
                <w:rFonts w:ascii="Times New Roman" w:hAnsi="Times New Roman" w:cs="Times New Roman"/>
                <w:sz w:val="18"/>
                <w:szCs w:val="18"/>
              </w:rPr>
              <w:t>-0.54497</w:t>
            </w:r>
          </w:p>
        </w:tc>
        <w:tc>
          <w:tcPr>
            <w:tcW w:w="2211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6CC99DF" w14:textId="00E10E50" w:rsidR="009C777F" w:rsidRPr="009C777F" w:rsidRDefault="009C777F" w:rsidP="009C777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C777F">
              <w:rPr>
                <w:rFonts w:ascii="Times New Roman" w:hAnsi="Times New Roman" w:cs="Times New Roman"/>
                <w:sz w:val="18"/>
                <w:szCs w:val="18"/>
              </w:rPr>
              <w:t>-0.00812</w:t>
            </w:r>
          </w:p>
        </w:tc>
        <w:tc>
          <w:tcPr>
            <w:tcW w:w="2212" w:type="dxa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223809E2" w14:textId="77777777" w:rsidR="009C777F" w:rsidRPr="00A85B05" w:rsidRDefault="009C777F" w:rsidP="009C77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85B0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&lt;0.05</w:t>
            </w:r>
          </w:p>
        </w:tc>
      </w:tr>
    </w:tbl>
    <w:p w14:paraId="7D5193B4" w14:textId="32B5C94B" w:rsidR="000D5A05" w:rsidRPr="00C8425C" w:rsidRDefault="009C777F" w:rsidP="00972B80">
      <w:pPr>
        <w:widowControl/>
        <w:jc w:val="left"/>
        <w:rPr>
          <w:rFonts w:ascii="Times New Roman" w:hAnsi="Times New Roman" w:cs="Times New Roman"/>
          <w:i/>
          <w:iCs/>
          <w:sz w:val="18"/>
          <w:szCs w:val="18"/>
        </w:rPr>
      </w:pPr>
      <w:r w:rsidRPr="00C8425C">
        <w:rPr>
          <w:rFonts w:ascii="Times New Roman" w:hAnsi="Times New Roman" w:cs="Times New Roman"/>
          <w:i/>
          <w:iCs/>
          <w:sz w:val="18"/>
          <w:szCs w:val="18"/>
          <w:vertAlign w:val="superscript"/>
        </w:rPr>
        <w:t>1</w:t>
      </w:r>
      <w:r w:rsidRPr="00C8425C">
        <w:rPr>
          <w:rFonts w:ascii="Times New Roman" w:hAnsi="Times New Roman" w:cs="Times New Roman"/>
          <w:i/>
          <w:iCs/>
          <w:sz w:val="18"/>
          <w:szCs w:val="18"/>
        </w:rPr>
        <w:t>,</w:t>
      </w:r>
      <w:r w:rsidR="00C8425C" w:rsidRPr="00C8425C">
        <w:rPr>
          <w:rFonts w:ascii="Times New Roman" w:hAnsi="Times New Roman" w:cs="Times New Roman"/>
          <w:i/>
          <w:iCs/>
          <w:sz w:val="18"/>
          <w:szCs w:val="20"/>
        </w:rPr>
        <w:t xml:space="preserve"> the P-value and confidence intervals </w:t>
      </w:r>
      <w:r w:rsidR="00B05809">
        <w:rPr>
          <w:rFonts w:ascii="Times New Roman" w:hAnsi="Times New Roman" w:cs="Times New Roman"/>
          <w:i/>
          <w:iCs/>
          <w:sz w:val="18"/>
          <w:szCs w:val="20"/>
        </w:rPr>
        <w:t>were</w:t>
      </w:r>
      <w:r w:rsidR="00C8425C" w:rsidRPr="00C8425C">
        <w:rPr>
          <w:rFonts w:ascii="Times New Roman" w:hAnsi="Times New Roman" w:cs="Times New Roman"/>
          <w:i/>
          <w:iCs/>
          <w:sz w:val="18"/>
          <w:szCs w:val="20"/>
        </w:rPr>
        <w:t xml:space="preserve"> calculated by </w:t>
      </w:r>
      <w:r w:rsidR="00C8425C" w:rsidRPr="00C8425C">
        <w:rPr>
          <w:rFonts w:ascii="Times New Roman" w:hAnsi="Times New Roman" w:cs="Times New Roman"/>
          <w:i/>
          <w:iCs/>
          <w:sz w:val="18"/>
          <w:szCs w:val="18"/>
        </w:rPr>
        <w:t>Bootstrap results (N resampling: 1000)</w:t>
      </w:r>
      <w:r w:rsidR="003F6613">
        <w:rPr>
          <w:rFonts w:ascii="Times New Roman" w:hAnsi="Times New Roman" w:cs="Times New Roman"/>
          <w:i/>
          <w:iCs/>
          <w:sz w:val="18"/>
          <w:szCs w:val="18"/>
        </w:rPr>
        <w:t>.</w:t>
      </w:r>
    </w:p>
    <w:p w14:paraId="332CB93A" w14:textId="4C6F8A93" w:rsidR="000D5A05" w:rsidRPr="00C8425C" w:rsidRDefault="009C777F" w:rsidP="00C8425C">
      <w:pPr>
        <w:widowControl/>
        <w:jc w:val="left"/>
        <w:rPr>
          <w:rFonts w:ascii="Times New Roman" w:hAnsi="Times New Roman" w:cs="Times New Roman"/>
          <w:i/>
          <w:iCs/>
          <w:sz w:val="18"/>
          <w:szCs w:val="18"/>
        </w:rPr>
      </w:pPr>
      <w:r w:rsidRPr="00C8425C">
        <w:rPr>
          <w:rFonts w:ascii="Times New Roman" w:hAnsi="Times New Roman" w:cs="Times New Roman"/>
          <w:i/>
          <w:iCs/>
          <w:sz w:val="18"/>
          <w:szCs w:val="18"/>
          <w:vertAlign w:val="superscript"/>
        </w:rPr>
        <w:t>+</w:t>
      </w:r>
      <w:r w:rsidRPr="00C8425C">
        <w:rPr>
          <w:rFonts w:ascii="Times New Roman" w:hAnsi="Times New Roman" w:cs="Times New Roman"/>
          <w:i/>
          <w:iCs/>
          <w:sz w:val="18"/>
          <w:szCs w:val="18"/>
        </w:rPr>
        <w:t>,</w:t>
      </w:r>
      <w:r w:rsidR="00C8425C" w:rsidRPr="00C8425C">
        <w:rPr>
          <w:rFonts w:ascii="Times New Roman" w:hAnsi="Times New Roman" w:cs="Times New Roman"/>
          <w:i/>
          <w:iCs/>
          <w:sz w:val="18"/>
          <w:szCs w:val="20"/>
        </w:rPr>
        <w:t xml:space="preserve"> </w:t>
      </w:r>
      <w:r w:rsidR="00C8425C" w:rsidRPr="00C8425C">
        <w:rPr>
          <w:rFonts w:ascii="Times New Roman" w:hAnsi="Times New Roman" w:cs="Times New Roman"/>
          <w:i/>
          <w:iCs/>
          <w:sz w:val="18"/>
          <w:szCs w:val="18"/>
        </w:rPr>
        <w:t>All variables with p-values≥0.1(Ethnicity</w:t>
      </w:r>
      <w:r w:rsidR="00C8425C" w:rsidRPr="00C8425C">
        <w:rPr>
          <w:rFonts w:ascii="Times New Roman" w:hAnsi="Times New Roman" w:cs="Times New Roman" w:hint="eastAsia"/>
          <w:i/>
          <w:iCs/>
          <w:sz w:val="18"/>
          <w:szCs w:val="18"/>
        </w:rPr>
        <w:t xml:space="preserve"> </w:t>
      </w:r>
      <w:r w:rsidR="00C8425C" w:rsidRPr="00C8425C">
        <w:rPr>
          <w:rFonts w:ascii="Times New Roman" w:hAnsi="Times New Roman" w:cs="Times New Roman"/>
          <w:i/>
          <w:iCs/>
          <w:sz w:val="18"/>
          <w:szCs w:val="18"/>
        </w:rPr>
        <w:t>and Alcohol using) will be excluded from the adjusted model</w:t>
      </w:r>
      <w:r w:rsidR="003F6613">
        <w:rPr>
          <w:rFonts w:ascii="Times New Roman" w:hAnsi="Times New Roman" w:cs="Times New Roman"/>
          <w:i/>
          <w:iCs/>
          <w:sz w:val="18"/>
          <w:szCs w:val="18"/>
        </w:rPr>
        <w:t>.</w:t>
      </w:r>
    </w:p>
    <w:p w14:paraId="5AA7A80D" w14:textId="6E241645" w:rsidR="000D5A05" w:rsidRPr="00C8425C" w:rsidRDefault="009C777F" w:rsidP="00972B80">
      <w:pPr>
        <w:widowControl/>
        <w:jc w:val="left"/>
        <w:rPr>
          <w:rFonts w:ascii="Times New Roman" w:hAnsi="Times New Roman" w:cs="Times New Roman"/>
          <w:i/>
          <w:iCs/>
          <w:sz w:val="18"/>
          <w:szCs w:val="18"/>
        </w:rPr>
      </w:pPr>
      <w:r w:rsidRPr="00C8425C">
        <w:rPr>
          <w:rFonts w:ascii="Times New Roman" w:hAnsi="Times New Roman" w:cs="Times New Roman"/>
          <w:i/>
          <w:iCs/>
          <w:sz w:val="18"/>
          <w:szCs w:val="18"/>
        </w:rPr>
        <w:t>CI, confidence intervals</w:t>
      </w:r>
      <w:r w:rsidR="003F6613">
        <w:rPr>
          <w:rFonts w:ascii="Times New Roman" w:hAnsi="Times New Roman" w:cs="Times New Roman"/>
          <w:i/>
          <w:iCs/>
          <w:sz w:val="18"/>
          <w:szCs w:val="18"/>
        </w:rPr>
        <w:t>.</w:t>
      </w:r>
    </w:p>
    <w:p w14:paraId="73355347" w14:textId="29E4651E" w:rsidR="000D5A05" w:rsidRPr="00C8425C" w:rsidRDefault="000D5A05" w:rsidP="00972B80">
      <w:pPr>
        <w:widowControl/>
        <w:jc w:val="left"/>
        <w:rPr>
          <w:rFonts w:ascii="Times New Roman" w:hAnsi="Times New Roman" w:cs="Times New Roman"/>
          <w:i/>
          <w:iCs/>
          <w:szCs w:val="21"/>
        </w:rPr>
      </w:pPr>
    </w:p>
    <w:p w14:paraId="3A07EBEB" w14:textId="5CF25CCD" w:rsidR="009C777F" w:rsidRDefault="009C777F" w:rsidP="00972B80">
      <w:pPr>
        <w:widowControl/>
        <w:jc w:val="left"/>
        <w:rPr>
          <w:rFonts w:ascii="Times New Roman" w:hAnsi="Times New Roman" w:cs="Times New Roman"/>
          <w:b/>
          <w:bCs/>
          <w:i/>
          <w:iCs/>
          <w:szCs w:val="21"/>
        </w:rPr>
      </w:pPr>
    </w:p>
    <w:p w14:paraId="58DF1AC9" w14:textId="02136398" w:rsidR="009C777F" w:rsidRDefault="009C777F" w:rsidP="00972B80">
      <w:pPr>
        <w:widowControl/>
        <w:jc w:val="left"/>
        <w:rPr>
          <w:rFonts w:ascii="Times New Roman" w:hAnsi="Times New Roman" w:cs="Times New Roman"/>
          <w:b/>
          <w:bCs/>
          <w:i/>
          <w:iCs/>
          <w:szCs w:val="21"/>
        </w:rPr>
      </w:pPr>
    </w:p>
    <w:p w14:paraId="3CE07824" w14:textId="0A6DC038" w:rsidR="009C777F" w:rsidRDefault="009C777F" w:rsidP="00972B80">
      <w:pPr>
        <w:widowControl/>
        <w:jc w:val="left"/>
        <w:rPr>
          <w:rFonts w:ascii="Times New Roman" w:hAnsi="Times New Roman" w:cs="Times New Roman"/>
          <w:b/>
          <w:bCs/>
          <w:i/>
          <w:iCs/>
          <w:szCs w:val="21"/>
        </w:rPr>
      </w:pPr>
    </w:p>
    <w:p w14:paraId="2F73E53C" w14:textId="0C2DEDD1" w:rsidR="009C777F" w:rsidRDefault="009C777F" w:rsidP="00972B80">
      <w:pPr>
        <w:widowControl/>
        <w:jc w:val="left"/>
        <w:rPr>
          <w:rFonts w:ascii="Times New Roman" w:hAnsi="Times New Roman" w:cs="Times New Roman"/>
          <w:b/>
          <w:bCs/>
          <w:i/>
          <w:iCs/>
          <w:szCs w:val="21"/>
        </w:rPr>
      </w:pPr>
    </w:p>
    <w:p w14:paraId="5909152F" w14:textId="4C7E96FF" w:rsidR="009C777F" w:rsidRDefault="009C777F" w:rsidP="00972B80">
      <w:pPr>
        <w:widowControl/>
        <w:jc w:val="left"/>
        <w:rPr>
          <w:rFonts w:ascii="Times New Roman" w:hAnsi="Times New Roman" w:cs="Times New Roman"/>
          <w:b/>
          <w:bCs/>
          <w:i/>
          <w:iCs/>
          <w:szCs w:val="21"/>
        </w:rPr>
      </w:pPr>
    </w:p>
    <w:p w14:paraId="2F739632" w14:textId="0055C2AD" w:rsidR="009C777F" w:rsidRDefault="009C777F" w:rsidP="00972B80">
      <w:pPr>
        <w:widowControl/>
        <w:jc w:val="left"/>
        <w:rPr>
          <w:rFonts w:ascii="Times New Roman" w:hAnsi="Times New Roman" w:cs="Times New Roman"/>
          <w:b/>
          <w:bCs/>
          <w:i/>
          <w:iCs/>
          <w:szCs w:val="21"/>
        </w:rPr>
      </w:pPr>
    </w:p>
    <w:p w14:paraId="751A1766" w14:textId="050098E0" w:rsidR="009C777F" w:rsidRDefault="009C777F" w:rsidP="00972B80">
      <w:pPr>
        <w:widowControl/>
        <w:jc w:val="left"/>
        <w:rPr>
          <w:rFonts w:ascii="Times New Roman" w:hAnsi="Times New Roman" w:cs="Times New Roman"/>
          <w:b/>
          <w:bCs/>
          <w:i/>
          <w:iCs/>
          <w:szCs w:val="21"/>
        </w:rPr>
      </w:pPr>
    </w:p>
    <w:p w14:paraId="02F56BC5" w14:textId="1C34265B" w:rsidR="009C777F" w:rsidRDefault="009C777F" w:rsidP="00972B80">
      <w:pPr>
        <w:widowControl/>
        <w:jc w:val="left"/>
        <w:rPr>
          <w:rFonts w:ascii="Times New Roman" w:hAnsi="Times New Roman" w:cs="Times New Roman"/>
          <w:b/>
          <w:bCs/>
          <w:i/>
          <w:iCs/>
          <w:szCs w:val="21"/>
        </w:rPr>
      </w:pPr>
    </w:p>
    <w:p w14:paraId="17B036F9" w14:textId="5E39A4A1" w:rsidR="009C777F" w:rsidRDefault="009C777F" w:rsidP="00972B80">
      <w:pPr>
        <w:widowControl/>
        <w:jc w:val="left"/>
        <w:rPr>
          <w:rFonts w:ascii="Times New Roman" w:hAnsi="Times New Roman" w:cs="Times New Roman"/>
          <w:b/>
          <w:bCs/>
          <w:i/>
          <w:iCs/>
          <w:szCs w:val="21"/>
        </w:rPr>
      </w:pPr>
    </w:p>
    <w:p w14:paraId="646D9AD7" w14:textId="5BDA0897" w:rsidR="009C777F" w:rsidRDefault="009C777F" w:rsidP="00972B80">
      <w:pPr>
        <w:widowControl/>
        <w:jc w:val="left"/>
        <w:rPr>
          <w:rFonts w:ascii="Times New Roman" w:hAnsi="Times New Roman" w:cs="Times New Roman"/>
          <w:b/>
          <w:bCs/>
          <w:i/>
          <w:iCs/>
          <w:szCs w:val="21"/>
        </w:rPr>
      </w:pPr>
    </w:p>
    <w:p w14:paraId="5975CBE6" w14:textId="77777777" w:rsidR="009C777F" w:rsidRDefault="009C777F" w:rsidP="00972B80">
      <w:pPr>
        <w:widowControl/>
        <w:jc w:val="left"/>
        <w:rPr>
          <w:rFonts w:ascii="Times New Roman" w:hAnsi="Times New Roman" w:cs="Times New Roman"/>
          <w:b/>
          <w:bCs/>
          <w:i/>
          <w:iCs/>
          <w:szCs w:val="21"/>
        </w:rPr>
      </w:pPr>
    </w:p>
    <w:p w14:paraId="50D744D1" w14:textId="23FC1700" w:rsidR="00972B80" w:rsidRPr="00972B80" w:rsidRDefault="00972B80" w:rsidP="00972B80">
      <w:pPr>
        <w:widowControl/>
        <w:jc w:val="left"/>
        <w:rPr>
          <w:rFonts w:ascii="Times New Roman" w:hAnsi="Times New Roman" w:cs="Times New Roman"/>
          <w:b/>
          <w:bCs/>
          <w:i/>
          <w:iCs/>
          <w:sz w:val="18"/>
          <w:szCs w:val="18"/>
        </w:rPr>
      </w:pPr>
      <w:bookmarkStart w:id="7" w:name="_Hlk125739496"/>
      <w:r w:rsidRPr="00972B80">
        <w:rPr>
          <w:rFonts w:ascii="Times New Roman" w:hAnsi="Times New Roman" w:cs="Times New Roman"/>
          <w:b/>
          <w:bCs/>
          <w:i/>
          <w:iCs/>
          <w:sz w:val="18"/>
          <w:szCs w:val="18"/>
        </w:rPr>
        <w:lastRenderedPageBreak/>
        <w:t>Tab. S</w:t>
      </w:r>
      <w:r w:rsidR="00B36CD9" w:rsidRPr="00B36CD9">
        <w:rPr>
          <w:rFonts w:ascii="Times New Roman" w:hAnsi="Times New Roman" w:cs="Times New Roman"/>
          <w:b/>
          <w:bCs/>
          <w:i/>
          <w:iCs/>
          <w:sz w:val="18"/>
          <w:szCs w:val="18"/>
        </w:rPr>
        <w:t>6</w:t>
      </w:r>
      <w:r w:rsidR="00E17753">
        <w:rPr>
          <w:rFonts w:ascii="Times New Roman" w:hAnsi="Times New Roman" w:cs="Times New Roman"/>
          <w:b/>
          <w:bCs/>
          <w:i/>
          <w:iCs/>
          <w:sz w:val="18"/>
          <w:szCs w:val="18"/>
        </w:rPr>
        <w:t>(a)</w:t>
      </w:r>
      <w:r w:rsidRPr="00972B80">
        <w:rPr>
          <w:rFonts w:ascii="Times New Roman" w:hAnsi="Times New Roman" w:cs="Times New Roman"/>
          <w:b/>
          <w:bCs/>
          <w:i/>
          <w:iCs/>
          <w:sz w:val="18"/>
          <w:szCs w:val="18"/>
        </w:rPr>
        <w:t xml:space="preserve"> </w:t>
      </w:r>
      <w:bookmarkStart w:id="8" w:name="_Hlk119134001"/>
      <w:r w:rsidRPr="00972B80">
        <w:rPr>
          <w:rFonts w:ascii="Times New Roman" w:hAnsi="Times New Roman" w:cs="Times New Roman"/>
          <w:b/>
          <w:bCs/>
          <w:i/>
          <w:iCs/>
          <w:sz w:val="18"/>
          <w:szCs w:val="18"/>
        </w:rPr>
        <w:t>The Real PHQ9</w:t>
      </w:r>
      <w:bookmarkEnd w:id="8"/>
      <w:r w:rsidRPr="00972B80">
        <w:rPr>
          <w:rFonts w:ascii="Times New Roman" w:hAnsi="Times New Roman" w:cs="Times New Roman"/>
          <w:b/>
          <w:bCs/>
          <w:i/>
          <w:iCs/>
          <w:sz w:val="18"/>
          <w:szCs w:val="18"/>
        </w:rPr>
        <w:t xml:space="preserve"> and </w:t>
      </w:r>
      <w:bookmarkStart w:id="9" w:name="_Hlk119134029"/>
      <w:r w:rsidRPr="00972B80">
        <w:rPr>
          <w:rFonts w:ascii="Times New Roman" w:hAnsi="Times New Roman" w:cs="Times New Roman"/>
          <w:b/>
          <w:bCs/>
          <w:i/>
          <w:iCs/>
          <w:sz w:val="18"/>
          <w:szCs w:val="18"/>
        </w:rPr>
        <w:t>Scale-value</w:t>
      </w:r>
      <w:bookmarkEnd w:id="9"/>
      <w:r w:rsidRPr="00972B80">
        <w:rPr>
          <w:rFonts w:ascii="Times New Roman" w:hAnsi="Times New Roman" w:cs="Times New Roman"/>
          <w:sz w:val="18"/>
          <w:szCs w:val="18"/>
        </w:rPr>
        <w:t xml:space="preserve"> </w:t>
      </w:r>
      <w:r w:rsidRPr="00972B80">
        <w:rPr>
          <w:rFonts w:ascii="Times New Roman" w:hAnsi="Times New Roman" w:cs="Times New Roman"/>
          <w:b/>
          <w:bCs/>
          <w:i/>
          <w:iCs/>
          <w:sz w:val="18"/>
          <w:szCs w:val="18"/>
        </w:rPr>
        <w:t>for the Test of Variance</w:t>
      </w:r>
      <w:r w:rsidRPr="00972B80">
        <w:rPr>
          <w:rFonts w:ascii="Times New Roman" w:hAnsi="Times New Roman" w:cs="Times New Roman"/>
          <w:i/>
          <w:iCs/>
          <w:sz w:val="18"/>
          <w:szCs w:val="18"/>
        </w:rPr>
        <w:t xml:space="preserve"> (</w:t>
      </w:r>
      <w:r w:rsidRPr="00972B80">
        <w:rPr>
          <w:rFonts w:ascii="Times New Roman" w:hAnsi="Times New Roman" w:cs="Times New Roman"/>
          <w:b/>
          <w:bCs/>
          <w:i/>
          <w:iCs/>
          <w:sz w:val="18"/>
          <w:szCs w:val="18"/>
        </w:rPr>
        <w:t xml:space="preserve">t-test) </w:t>
      </w:r>
      <w:r w:rsidR="00E17753">
        <w:rPr>
          <w:rFonts w:ascii="Times New Roman" w:hAnsi="Times New Roman" w:cs="Times New Roman"/>
          <w:b/>
          <w:bCs/>
          <w:i/>
          <w:iCs/>
          <w:sz w:val="18"/>
          <w:szCs w:val="18"/>
        </w:rPr>
        <w:t>in</w:t>
      </w:r>
      <w:r w:rsidR="00B36CD9">
        <w:rPr>
          <w:rFonts w:ascii="Times New Roman" w:hAnsi="Times New Roman" w:cs="Times New Roman"/>
          <w:b/>
          <w:bCs/>
          <w:i/>
          <w:iCs/>
          <w:sz w:val="18"/>
          <w:szCs w:val="18"/>
        </w:rPr>
        <w:t xml:space="preserve"> </w:t>
      </w:r>
      <w:r w:rsidR="00B36CD9" w:rsidRPr="00B36CD9">
        <w:rPr>
          <w:rFonts w:ascii="Times New Roman" w:hAnsi="Times New Roman" w:cs="Times New Roman"/>
          <w:b/>
          <w:bCs/>
          <w:i/>
          <w:iCs/>
          <w:sz w:val="18"/>
          <w:szCs w:val="18"/>
        </w:rPr>
        <w:t xml:space="preserve">Development </w:t>
      </w:r>
      <w:bookmarkStart w:id="10" w:name="_Hlk125733549"/>
      <w:r w:rsidR="00B36CD9" w:rsidRPr="00B36CD9">
        <w:rPr>
          <w:rFonts w:ascii="Times New Roman" w:hAnsi="Times New Roman" w:cs="Times New Roman"/>
          <w:b/>
          <w:bCs/>
          <w:i/>
          <w:iCs/>
          <w:sz w:val="18"/>
          <w:szCs w:val="18"/>
        </w:rPr>
        <w:t>Cohort</w:t>
      </w:r>
      <w:bookmarkEnd w:id="10"/>
    </w:p>
    <w:tbl>
      <w:tblPr>
        <w:tblStyle w:val="a7"/>
        <w:tblW w:w="11483" w:type="dxa"/>
        <w:tblInd w:w="-15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6"/>
        <w:gridCol w:w="1847"/>
        <w:gridCol w:w="1701"/>
        <w:gridCol w:w="3119"/>
      </w:tblGrid>
      <w:tr w:rsidR="00972B80" w:rsidRPr="00972B80" w14:paraId="5CD037A3" w14:textId="77777777" w:rsidTr="00E0256A">
        <w:trPr>
          <w:trHeight w:val="240"/>
        </w:trPr>
        <w:tc>
          <w:tcPr>
            <w:tcW w:w="4816" w:type="dxa"/>
            <w:tcBorders>
              <w:top w:val="single" w:sz="12" w:space="0" w:color="auto"/>
              <w:bottom w:val="single" w:sz="4" w:space="0" w:color="auto"/>
            </w:tcBorders>
          </w:tcPr>
          <w:p w14:paraId="6D77E409" w14:textId="77777777" w:rsidR="00972B80" w:rsidRPr="00972B80" w:rsidRDefault="00972B80" w:rsidP="00972B80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bookmarkStart w:id="11" w:name="_Hlk125739542"/>
            <w:bookmarkEnd w:id="7"/>
          </w:p>
        </w:tc>
        <w:tc>
          <w:tcPr>
            <w:tcW w:w="1847" w:type="dxa"/>
            <w:tcBorders>
              <w:top w:val="single" w:sz="12" w:space="0" w:color="auto"/>
              <w:bottom w:val="single" w:sz="4" w:space="0" w:color="auto"/>
            </w:tcBorders>
          </w:tcPr>
          <w:p w14:paraId="2B740C81" w14:textId="77777777" w:rsidR="00972B80" w:rsidRPr="00972B80" w:rsidRDefault="00972B80" w:rsidP="00972B80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972B8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-Statistic</w:t>
            </w:r>
          </w:p>
        </w:tc>
        <w:tc>
          <w:tcPr>
            <w:tcW w:w="1701" w:type="dxa"/>
            <w:tcBorders>
              <w:top w:val="single" w:sz="12" w:space="0" w:color="auto"/>
              <w:bottom w:val="single" w:sz="4" w:space="0" w:color="auto"/>
            </w:tcBorders>
          </w:tcPr>
          <w:p w14:paraId="1E10859C" w14:textId="77777777" w:rsidR="00972B80" w:rsidRPr="00972B80" w:rsidRDefault="00972B80" w:rsidP="00972B80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972B8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F</w:t>
            </w:r>
          </w:p>
        </w:tc>
        <w:tc>
          <w:tcPr>
            <w:tcW w:w="3119" w:type="dxa"/>
            <w:tcBorders>
              <w:top w:val="single" w:sz="12" w:space="0" w:color="auto"/>
              <w:bottom w:val="single" w:sz="4" w:space="0" w:color="auto"/>
            </w:tcBorders>
          </w:tcPr>
          <w:p w14:paraId="7AE275DA" w14:textId="77777777" w:rsidR="00972B80" w:rsidRPr="00972B80" w:rsidRDefault="00972B80" w:rsidP="00972B80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972B8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rob&gt;|t|</w:t>
            </w:r>
          </w:p>
        </w:tc>
      </w:tr>
      <w:tr w:rsidR="00FA5623" w:rsidRPr="00972B80" w14:paraId="309002C5" w14:textId="77777777" w:rsidTr="00E0256A">
        <w:trPr>
          <w:trHeight w:val="240"/>
        </w:trPr>
        <w:tc>
          <w:tcPr>
            <w:tcW w:w="4816" w:type="dxa"/>
            <w:tcBorders>
              <w:top w:val="single" w:sz="4" w:space="0" w:color="auto"/>
            </w:tcBorders>
          </w:tcPr>
          <w:p w14:paraId="3AF34367" w14:textId="77777777" w:rsidR="00FA5623" w:rsidRPr="00972B80" w:rsidRDefault="00FA5623" w:rsidP="00FA5623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972B8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qual Variance Assumed</w:t>
            </w:r>
          </w:p>
        </w:tc>
        <w:tc>
          <w:tcPr>
            <w:tcW w:w="1847" w:type="dxa"/>
            <w:tcBorders>
              <w:top w:val="single" w:sz="4" w:space="0" w:color="auto"/>
            </w:tcBorders>
          </w:tcPr>
          <w:p w14:paraId="216DA26F" w14:textId="7B92B933" w:rsidR="00FA5623" w:rsidRPr="00972B80" w:rsidRDefault="00FA5623" w:rsidP="00FA5623">
            <w:pPr>
              <w:widowControl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FA5623">
              <w:rPr>
                <w:rFonts w:ascii="Times New Roman" w:hAnsi="Times New Roman" w:cs="Times New Roman"/>
              </w:rPr>
              <w:t>1.27733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05FD31E7" w14:textId="62D6E086" w:rsidR="00FA5623" w:rsidRPr="00972B80" w:rsidRDefault="00FA5623" w:rsidP="00FA5623">
            <w:pPr>
              <w:widowControl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FA5623">
              <w:rPr>
                <w:rFonts w:ascii="Times New Roman" w:hAnsi="Times New Roman" w:cs="Times New Roman"/>
              </w:rPr>
              <w:t>598</w:t>
            </w:r>
          </w:p>
        </w:tc>
        <w:tc>
          <w:tcPr>
            <w:tcW w:w="3119" w:type="dxa"/>
            <w:tcBorders>
              <w:top w:val="single" w:sz="4" w:space="0" w:color="auto"/>
            </w:tcBorders>
          </w:tcPr>
          <w:p w14:paraId="5D701986" w14:textId="37EB7134" w:rsidR="00FA5623" w:rsidRPr="00972B80" w:rsidRDefault="00FA5623" w:rsidP="00FA5623">
            <w:pPr>
              <w:widowControl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FA5623">
              <w:rPr>
                <w:rFonts w:ascii="Times New Roman" w:hAnsi="Times New Roman" w:cs="Times New Roman"/>
              </w:rPr>
              <w:t>0.20198</w:t>
            </w:r>
          </w:p>
        </w:tc>
      </w:tr>
      <w:tr w:rsidR="00FA5623" w:rsidRPr="00972B80" w14:paraId="676DC79A" w14:textId="77777777" w:rsidTr="00E0256A">
        <w:trPr>
          <w:trHeight w:val="240"/>
        </w:trPr>
        <w:tc>
          <w:tcPr>
            <w:tcW w:w="4816" w:type="dxa"/>
            <w:tcBorders>
              <w:bottom w:val="single" w:sz="4" w:space="0" w:color="auto"/>
            </w:tcBorders>
          </w:tcPr>
          <w:p w14:paraId="1FC71849" w14:textId="77777777" w:rsidR="00FA5623" w:rsidRPr="00972B80" w:rsidRDefault="00FA5623" w:rsidP="00FA5623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972B8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qual Variance NOT Assumed</w:t>
            </w:r>
          </w:p>
          <w:p w14:paraId="33FB5E65" w14:textId="77777777" w:rsidR="00FA5623" w:rsidRPr="00972B80" w:rsidRDefault="00FA5623" w:rsidP="00FA5623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972B8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Welch Correction)</w:t>
            </w:r>
          </w:p>
        </w:tc>
        <w:tc>
          <w:tcPr>
            <w:tcW w:w="1847" w:type="dxa"/>
            <w:tcBorders>
              <w:bottom w:val="single" w:sz="4" w:space="0" w:color="auto"/>
            </w:tcBorders>
          </w:tcPr>
          <w:p w14:paraId="20294798" w14:textId="0B5D43B4" w:rsidR="00FA5623" w:rsidRPr="00972B80" w:rsidRDefault="00FA5623" w:rsidP="00FA5623">
            <w:pPr>
              <w:widowControl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FA5623">
              <w:rPr>
                <w:rFonts w:ascii="Times New Roman" w:hAnsi="Times New Roman" w:cs="Times New Roman"/>
              </w:rPr>
              <w:t>1.27733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6E08EEB0" w14:textId="212BFDAD" w:rsidR="00FA5623" w:rsidRPr="00972B80" w:rsidRDefault="00FA5623" w:rsidP="00FA5623">
            <w:pPr>
              <w:widowControl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FA5623">
              <w:rPr>
                <w:rFonts w:ascii="Times New Roman" w:hAnsi="Times New Roman" w:cs="Times New Roman"/>
              </w:rPr>
              <w:t>330.25993</w:t>
            </w: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14:paraId="5C31393D" w14:textId="7C25A778" w:rsidR="00FA5623" w:rsidRPr="00972B80" w:rsidRDefault="00FA5623" w:rsidP="00FA5623">
            <w:pPr>
              <w:widowControl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bookmarkStart w:id="12" w:name="_Hlk125734499"/>
            <w:r w:rsidRPr="00FA5623">
              <w:rPr>
                <w:rFonts w:ascii="Times New Roman" w:hAnsi="Times New Roman" w:cs="Times New Roman"/>
              </w:rPr>
              <w:t>0.20238</w:t>
            </w:r>
            <w:bookmarkEnd w:id="12"/>
          </w:p>
        </w:tc>
      </w:tr>
    </w:tbl>
    <w:bookmarkEnd w:id="11"/>
    <w:p w14:paraId="798F551B" w14:textId="77777777" w:rsidR="00972B80" w:rsidRPr="00972B80" w:rsidRDefault="00972B80" w:rsidP="00972B80">
      <w:pPr>
        <w:widowControl/>
        <w:jc w:val="left"/>
        <w:rPr>
          <w:rFonts w:ascii="Times New Roman" w:hAnsi="Times New Roman" w:cs="Times New Roman"/>
          <w:i/>
          <w:iCs/>
          <w:sz w:val="18"/>
          <w:szCs w:val="18"/>
        </w:rPr>
      </w:pPr>
      <w:r w:rsidRPr="00972B80">
        <w:rPr>
          <w:rFonts w:ascii="Times New Roman" w:hAnsi="Times New Roman" w:cs="Times New Roman"/>
          <w:i/>
          <w:iCs/>
          <w:sz w:val="18"/>
          <w:szCs w:val="18"/>
        </w:rPr>
        <w:t>The chi-square test was performed on the selected data before conducting the t-test, and the results showed significant differences between the two data groups (p&lt;0.05).</w:t>
      </w:r>
      <w:r w:rsidRPr="00972B80">
        <w:rPr>
          <w:rFonts w:ascii="Times New Roman" w:hAnsi="Times New Roman" w:cs="Times New Roman"/>
          <w:sz w:val="18"/>
          <w:szCs w:val="18"/>
        </w:rPr>
        <w:t xml:space="preserve"> </w:t>
      </w:r>
      <w:r w:rsidRPr="00972B80">
        <w:rPr>
          <w:rFonts w:ascii="Times New Roman" w:hAnsi="Times New Roman" w:cs="Times New Roman"/>
          <w:i/>
          <w:iCs/>
          <w:sz w:val="18"/>
          <w:szCs w:val="18"/>
        </w:rPr>
        <w:t>A t-test can be performed among two groups.</w:t>
      </w:r>
    </w:p>
    <w:p w14:paraId="0AC0D7CF" w14:textId="641D2499" w:rsidR="00972B80" w:rsidRPr="00972B80" w:rsidRDefault="00972B80" w:rsidP="00972B80">
      <w:pPr>
        <w:widowControl/>
        <w:jc w:val="left"/>
        <w:rPr>
          <w:rFonts w:ascii="Times New Roman" w:hAnsi="Times New Roman" w:cs="Times New Roman"/>
          <w:i/>
          <w:iCs/>
          <w:sz w:val="18"/>
          <w:szCs w:val="18"/>
        </w:rPr>
      </w:pPr>
      <w:bookmarkStart w:id="13" w:name="_Hlk125739595"/>
      <w:r w:rsidRPr="00972B80">
        <w:rPr>
          <w:rFonts w:ascii="Times New Roman" w:hAnsi="Times New Roman" w:cs="Times New Roman"/>
          <w:i/>
          <w:iCs/>
          <w:sz w:val="18"/>
          <w:szCs w:val="18"/>
        </w:rPr>
        <w:t>Assuming H</w:t>
      </w:r>
      <w:r w:rsidRPr="00972B80">
        <w:rPr>
          <w:rFonts w:ascii="Times New Roman" w:hAnsi="Times New Roman" w:cs="Times New Roman"/>
          <w:i/>
          <w:iCs/>
          <w:sz w:val="18"/>
          <w:szCs w:val="18"/>
          <w:vertAlign w:val="subscript"/>
        </w:rPr>
        <w:t>0</w:t>
      </w:r>
      <w:r w:rsidRPr="00972B80">
        <w:rPr>
          <w:rFonts w:ascii="Times New Roman" w:hAnsi="Times New Roman" w:cs="Times New Roman"/>
          <w:i/>
          <w:iCs/>
          <w:sz w:val="18"/>
          <w:szCs w:val="18"/>
        </w:rPr>
        <w:t>:</w:t>
      </w:r>
      <w:r w:rsidRPr="00972B80">
        <w:rPr>
          <w:rFonts w:ascii="Times New Roman" w:hAnsi="Times New Roman" w:cs="Times New Roman"/>
          <w:sz w:val="18"/>
          <w:szCs w:val="18"/>
        </w:rPr>
        <w:t xml:space="preserve"> </w:t>
      </w:r>
      <w:r w:rsidRPr="00972B80">
        <w:rPr>
          <w:rFonts w:ascii="Times New Roman" w:hAnsi="Times New Roman" w:cs="Times New Roman"/>
          <w:i/>
          <w:iCs/>
          <w:sz w:val="18"/>
          <w:szCs w:val="18"/>
        </w:rPr>
        <w:t>There is NO significant difference between The Real PHQ9 and Scale-value</w:t>
      </w:r>
      <w:r w:rsidR="00E17753" w:rsidRPr="00E17753">
        <w:rPr>
          <w:rFonts w:ascii="Times New Roman" w:hAnsi="Times New Roman" w:cs="Times New Roman"/>
          <w:i/>
          <w:iCs/>
          <w:sz w:val="18"/>
          <w:szCs w:val="18"/>
        </w:rPr>
        <w:t xml:space="preserve"> in Development Cohort</w:t>
      </w:r>
      <w:r w:rsidRPr="00972B80">
        <w:rPr>
          <w:rFonts w:ascii="Times New Roman" w:hAnsi="Times New Roman" w:cs="Times New Roman"/>
          <w:i/>
          <w:iCs/>
          <w:sz w:val="18"/>
          <w:szCs w:val="18"/>
        </w:rPr>
        <w:t>.</w:t>
      </w:r>
    </w:p>
    <w:p w14:paraId="2323E25D" w14:textId="5530CE3F" w:rsidR="00972B80" w:rsidRPr="00972B80" w:rsidRDefault="00972B80" w:rsidP="00972B80">
      <w:pPr>
        <w:widowControl/>
        <w:jc w:val="left"/>
        <w:rPr>
          <w:rFonts w:ascii="Times New Roman" w:hAnsi="Times New Roman" w:cs="Times New Roman"/>
          <w:i/>
          <w:iCs/>
          <w:sz w:val="18"/>
          <w:szCs w:val="18"/>
        </w:rPr>
      </w:pPr>
      <w:r w:rsidRPr="00972B80">
        <w:rPr>
          <w:rFonts w:ascii="Times New Roman" w:hAnsi="Times New Roman" w:cs="Times New Roman"/>
          <w:i/>
          <w:iCs/>
          <w:sz w:val="18"/>
          <w:szCs w:val="18"/>
        </w:rPr>
        <w:t xml:space="preserve">        H</w:t>
      </w:r>
      <w:r w:rsidRPr="00972B80">
        <w:rPr>
          <w:rFonts w:ascii="Times New Roman" w:hAnsi="Times New Roman" w:cs="Times New Roman"/>
          <w:i/>
          <w:iCs/>
          <w:sz w:val="18"/>
          <w:szCs w:val="18"/>
          <w:vertAlign w:val="subscript"/>
        </w:rPr>
        <w:t>1</w:t>
      </w:r>
      <w:r w:rsidRPr="00972B80">
        <w:rPr>
          <w:rFonts w:ascii="Times New Roman" w:hAnsi="Times New Roman" w:cs="Times New Roman"/>
          <w:i/>
          <w:iCs/>
          <w:sz w:val="18"/>
          <w:szCs w:val="18"/>
        </w:rPr>
        <w:t>:</w:t>
      </w:r>
      <w:r w:rsidRPr="00972B80">
        <w:rPr>
          <w:rFonts w:ascii="Times New Roman" w:hAnsi="Times New Roman" w:cs="Times New Roman"/>
          <w:sz w:val="18"/>
          <w:szCs w:val="18"/>
        </w:rPr>
        <w:t xml:space="preserve"> </w:t>
      </w:r>
      <w:r w:rsidRPr="00972B80">
        <w:rPr>
          <w:rFonts w:ascii="Times New Roman" w:hAnsi="Times New Roman" w:cs="Times New Roman"/>
          <w:i/>
          <w:iCs/>
          <w:sz w:val="18"/>
          <w:szCs w:val="18"/>
        </w:rPr>
        <w:t>There is a significant difference between The Real PHQ9 and Scale-value</w:t>
      </w:r>
      <w:r w:rsidR="00E17753" w:rsidRPr="00E17753">
        <w:rPr>
          <w:rFonts w:ascii="Times New Roman" w:hAnsi="Times New Roman" w:cs="Times New Roman"/>
          <w:i/>
          <w:iCs/>
          <w:sz w:val="18"/>
          <w:szCs w:val="18"/>
        </w:rPr>
        <w:t xml:space="preserve"> in Development Cohort</w:t>
      </w:r>
      <w:r w:rsidRPr="00972B80">
        <w:rPr>
          <w:rFonts w:ascii="Times New Roman" w:hAnsi="Times New Roman" w:cs="Times New Roman"/>
          <w:i/>
          <w:iCs/>
          <w:sz w:val="18"/>
          <w:szCs w:val="18"/>
        </w:rPr>
        <w:t>.</w:t>
      </w:r>
    </w:p>
    <w:p w14:paraId="32AFCC2C" w14:textId="77777777" w:rsidR="00972B80" w:rsidRPr="00972B80" w:rsidRDefault="00972B80" w:rsidP="00972B80">
      <w:pPr>
        <w:widowControl/>
        <w:jc w:val="left"/>
        <w:rPr>
          <w:rFonts w:ascii="Times New Roman" w:hAnsi="Times New Roman" w:cs="Times New Roman"/>
          <w:i/>
          <w:iCs/>
          <w:sz w:val="18"/>
          <w:szCs w:val="18"/>
        </w:rPr>
      </w:pPr>
      <w:r w:rsidRPr="00972B80">
        <w:rPr>
          <w:rFonts w:ascii="Times New Roman" w:hAnsi="Times New Roman" w:cs="Times New Roman"/>
          <w:i/>
          <w:iCs/>
          <w:sz w:val="18"/>
          <w:szCs w:val="18"/>
        </w:rPr>
        <w:t>According to the result of the t-test, it cannot reject H</w:t>
      </w:r>
      <w:r w:rsidRPr="00972B80">
        <w:rPr>
          <w:rFonts w:ascii="Times New Roman" w:hAnsi="Times New Roman" w:cs="Times New Roman"/>
          <w:i/>
          <w:iCs/>
          <w:sz w:val="18"/>
          <w:szCs w:val="18"/>
          <w:vertAlign w:val="subscript"/>
        </w:rPr>
        <w:t>0</w:t>
      </w:r>
      <w:r w:rsidRPr="00972B80">
        <w:rPr>
          <w:rFonts w:ascii="Times New Roman" w:hAnsi="Times New Roman" w:cs="Times New Roman"/>
          <w:i/>
          <w:iCs/>
          <w:sz w:val="18"/>
          <w:szCs w:val="18"/>
        </w:rPr>
        <w:t xml:space="preserve">. </w:t>
      </w:r>
    </w:p>
    <w:bookmarkEnd w:id="13"/>
    <w:p w14:paraId="3EF5E05E" w14:textId="0EA4EAB2" w:rsidR="00E17753" w:rsidRPr="00972B80" w:rsidRDefault="00E17753" w:rsidP="00E17753">
      <w:pPr>
        <w:widowControl/>
        <w:jc w:val="left"/>
        <w:rPr>
          <w:rFonts w:ascii="Times New Roman" w:hAnsi="Times New Roman" w:cs="Times New Roman"/>
          <w:b/>
          <w:bCs/>
          <w:i/>
          <w:iCs/>
          <w:sz w:val="18"/>
          <w:szCs w:val="18"/>
        </w:rPr>
      </w:pPr>
      <w:r w:rsidRPr="00972B80">
        <w:rPr>
          <w:rFonts w:ascii="Times New Roman" w:hAnsi="Times New Roman" w:cs="Times New Roman"/>
          <w:b/>
          <w:bCs/>
          <w:i/>
          <w:iCs/>
          <w:sz w:val="18"/>
          <w:szCs w:val="18"/>
        </w:rPr>
        <w:t>Tab. S</w:t>
      </w:r>
      <w:r w:rsidRPr="00B36CD9">
        <w:rPr>
          <w:rFonts w:ascii="Times New Roman" w:hAnsi="Times New Roman" w:cs="Times New Roman"/>
          <w:b/>
          <w:bCs/>
          <w:i/>
          <w:iCs/>
          <w:sz w:val="18"/>
          <w:szCs w:val="18"/>
        </w:rPr>
        <w:t>6</w:t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</w:rPr>
        <w:t>(b)</w:t>
      </w:r>
      <w:r w:rsidRPr="00972B80">
        <w:rPr>
          <w:rFonts w:ascii="Times New Roman" w:hAnsi="Times New Roman" w:cs="Times New Roman"/>
          <w:b/>
          <w:bCs/>
          <w:i/>
          <w:iCs/>
          <w:sz w:val="18"/>
          <w:szCs w:val="18"/>
        </w:rPr>
        <w:t xml:space="preserve"> The Real PHQ9 and Scale-value</w:t>
      </w:r>
      <w:r w:rsidRPr="00972B80">
        <w:rPr>
          <w:rFonts w:ascii="Times New Roman" w:hAnsi="Times New Roman" w:cs="Times New Roman"/>
          <w:sz w:val="18"/>
          <w:szCs w:val="18"/>
        </w:rPr>
        <w:t xml:space="preserve"> </w:t>
      </w:r>
      <w:r w:rsidRPr="00972B80">
        <w:rPr>
          <w:rFonts w:ascii="Times New Roman" w:hAnsi="Times New Roman" w:cs="Times New Roman"/>
          <w:b/>
          <w:bCs/>
          <w:i/>
          <w:iCs/>
          <w:sz w:val="18"/>
          <w:szCs w:val="18"/>
        </w:rPr>
        <w:t>for the Test of Variance</w:t>
      </w:r>
      <w:r w:rsidRPr="00972B80">
        <w:rPr>
          <w:rFonts w:ascii="Times New Roman" w:hAnsi="Times New Roman" w:cs="Times New Roman"/>
          <w:i/>
          <w:iCs/>
          <w:sz w:val="18"/>
          <w:szCs w:val="18"/>
        </w:rPr>
        <w:t xml:space="preserve"> (</w:t>
      </w:r>
      <w:r w:rsidRPr="00972B80">
        <w:rPr>
          <w:rFonts w:ascii="Times New Roman" w:hAnsi="Times New Roman" w:cs="Times New Roman"/>
          <w:b/>
          <w:bCs/>
          <w:i/>
          <w:iCs/>
          <w:sz w:val="18"/>
          <w:szCs w:val="18"/>
        </w:rPr>
        <w:t xml:space="preserve">t-test) </w:t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</w:rPr>
        <w:t xml:space="preserve">in </w:t>
      </w:r>
      <w:r w:rsidRPr="00E17753">
        <w:rPr>
          <w:rFonts w:ascii="Times New Roman" w:hAnsi="Times New Roman" w:cs="Times New Roman"/>
          <w:b/>
          <w:bCs/>
          <w:i/>
          <w:iCs/>
          <w:sz w:val="18"/>
          <w:szCs w:val="18"/>
        </w:rPr>
        <w:t>validation</w:t>
      </w:r>
      <w:r w:rsidRPr="00B36CD9">
        <w:rPr>
          <w:rFonts w:ascii="Times New Roman" w:hAnsi="Times New Roman" w:cs="Times New Roman"/>
          <w:b/>
          <w:bCs/>
          <w:i/>
          <w:iCs/>
          <w:sz w:val="18"/>
          <w:szCs w:val="18"/>
        </w:rPr>
        <w:t xml:space="preserve"> Cohort</w:t>
      </w:r>
    </w:p>
    <w:tbl>
      <w:tblPr>
        <w:tblStyle w:val="a7"/>
        <w:tblW w:w="11483" w:type="dxa"/>
        <w:tblInd w:w="-15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6"/>
        <w:gridCol w:w="1847"/>
        <w:gridCol w:w="1701"/>
        <w:gridCol w:w="3119"/>
      </w:tblGrid>
      <w:tr w:rsidR="00E17753" w:rsidRPr="00E17753" w14:paraId="6FC41D77" w14:textId="77777777" w:rsidTr="00E0256A">
        <w:trPr>
          <w:trHeight w:val="240"/>
        </w:trPr>
        <w:tc>
          <w:tcPr>
            <w:tcW w:w="4816" w:type="dxa"/>
            <w:tcBorders>
              <w:top w:val="single" w:sz="12" w:space="0" w:color="auto"/>
              <w:bottom w:val="single" w:sz="4" w:space="0" w:color="auto"/>
            </w:tcBorders>
          </w:tcPr>
          <w:p w14:paraId="0D07DD03" w14:textId="77777777" w:rsidR="00E17753" w:rsidRPr="00E17753" w:rsidRDefault="00E17753" w:rsidP="00E17753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i/>
                <w:iCs/>
                <w:szCs w:val="21"/>
              </w:rPr>
            </w:pPr>
          </w:p>
        </w:tc>
        <w:tc>
          <w:tcPr>
            <w:tcW w:w="1847" w:type="dxa"/>
            <w:tcBorders>
              <w:top w:val="single" w:sz="12" w:space="0" w:color="auto"/>
              <w:bottom w:val="single" w:sz="4" w:space="0" w:color="auto"/>
            </w:tcBorders>
          </w:tcPr>
          <w:p w14:paraId="01B6659B" w14:textId="77777777" w:rsidR="00E17753" w:rsidRPr="00E17753" w:rsidRDefault="00E17753" w:rsidP="00E17753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i/>
                <w:iCs/>
                <w:szCs w:val="21"/>
              </w:rPr>
            </w:pPr>
            <w:r w:rsidRPr="00E17753">
              <w:rPr>
                <w:rFonts w:ascii="Times New Roman" w:hAnsi="Times New Roman" w:cs="Times New Roman"/>
                <w:b/>
                <w:bCs/>
                <w:i/>
                <w:iCs/>
                <w:szCs w:val="21"/>
              </w:rPr>
              <w:t>t-Statistic</w:t>
            </w:r>
          </w:p>
        </w:tc>
        <w:tc>
          <w:tcPr>
            <w:tcW w:w="1701" w:type="dxa"/>
            <w:tcBorders>
              <w:top w:val="single" w:sz="12" w:space="0" w:color="auto"/>
              <w:bottom w:val="single" w:sz="4" w:space="0" w:color="auto"/>
            </w:tcBorders>
          </w:tcPr>
          <w:p w14:paraId="4D64908C" w14:textId="77777777" w:rsidR="00E17753" w:rsidRPr="00E17753" w:rsidRDefault="00E17753" w:rsidP="00E17753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i/>
                <w:iCs/>
                <w:szCs w:val="21"/>
              </w:rPr>
            </w:pPr>
            <w:r w:rsidRPr="00E17753">
              <w:rPr>
                <w:rFonts w:ascii="Times New Roman" w:hAnsi="Times New Roman" w:cs="Times New Roman"/>
                <w:b/>
                <w:bCs/>
                <w:i/>
                <w:iCs/>
                <w:szCs w:val="21"/>
              </w:rPr>
              <w:t>DF</w:t>
            </w:r>
          </w:p>
        </w:tc>
        <w:tc>
          <w:tcPr>
            <w:tcW w:w="3119" w:type="dxa"/>
            <w:tcBorders>
              <w:top w:val="single" w:sz="12" w:space="0" w:color="auto"/>
              <w:bottom w:val="single" w:sz="4" w:space="0" w:color="auto"/>
            </w:tcBorders>
          </w:tcPr>
          <w:p w14:paraId="260A2F44" w14:textId="77777777" w:rsidR="00E17753" w:rsidRPr="00E17753" w:rsidRDefault="00E17753" w:rsidP="00E17753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i/>
                <w:iCs/>
                <w:szCs w:val="21"/>
              </w:rPr>
            </w:pPr>
            <w:r w:rsidRPr="00E17753">
              <w:rPr>
                <w:rFonts w:ascii="Times New Roman" w:hAnsi="Times New Roman" w:cs="Times New Roman"/>
                <w:b/>
                <w:bCs/>
                <w:i/>
                <w:iCs/>
                <w:szCs w:val="21"/>
              </w:rPr>
              <w:t>Prob&gt;|t|</w:t>
            </w:r>
          </w:p>
        </w:tc>
      </w:tr>
      <w:tr w:rsidR="00E17753" w:rsidRPr="00E17753" w14:paraId="75FD6FFB" w14:textId="77777777" w:rsidTr="00E0256A">
        <w:trPr>
          <w:trHeight w:val="240"/>
        </w:trPr>
        <w:tc>
          <w:tcPr>
            <w:tcW w:w="4816" w:type="dxa"/>
            <w:tcBorders>
              <w:top w:val="single" w:sz="4" w:space="0" w:color="auto"/>
            </w:tcBorders>
          </w:tcPr>
          <w:p w14:paraId="51AB4F4C" w14:textId="77777777" w:rsidR="00E17753" w:rsidRPr="00E17753" w:rsidRDefault="00E17753" w:rsidP="00E17753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i/>
                <w:iCs/>
                <w:szCs w:val="21"/>
              </w:rPr>
            </w:pPr>
            <w:r w:rsidRPr="00E17753">
              <w:rPr>
                <w:rFonts w:ascii="Times New Roman" w:hAnsi="Times New Roman" w:cs="Times New Roman"/>
                <w:b/>
                <w:bCs/>
                <w:i/>
                <w:iCs/>
                <w:szCs w:val="21"/>
              </w:rPr>
              <w:t>Equal Variance Assumed</w:t>
            </w:r>
          </w:p>
        </w:tc>
        <w:tc>
          <w:tcPr>
            <w:tcW w:w="1847" w:type="dxa"/>
            <w:tcBorders>
              <w:top w:val="single" w:sz="4" w:space="0" w:color="auto"/>
            </w:tcBorders>
          </w:tcPr>
          <w:p w14:paraId="340DF432" w14:textId="2FFE1760" w:rsidR="00E17753" w:rsidRPr="00E17753" w:rsidRDefault="00E17753" w:rsidP="00E17753">
            <w:pPr>
              <w:widowControl/>
              <w:jc w:val="left"/>
              <w:rPr>
                <w:rFonts w:ascii="Times New Roman" w:hAnsi="Times New Roman" w:cs="Times New Roman"/>
                <w:i/>
                <w:iCs/>
                <w:szCs w:val="21"/>
              </w:rPr>
            </w:pPr>
            <w:r w:rsidRPr="00E17753">
              <w:rPr>
                <w:rFonts w:ascii="Times New Roman" w:hAnsi="Times New Roman" w:cs="Times New Roman"/>
              </w:rPr>
              <w:t>0.7772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165DF6FC" w14:textId="692BCA4B" w:rsidR="00E17753" w:rsidRPr="00E17753" w:rsidRDefault="00E17753" w:rsidP="00E17753">
            <w:pPr>
              <w:widowControl/>
              <w:jc w:val="left"/>
              <w:rPr>
                <w:rFonts w:ascii="Times New Roman" w:hAnsi="Times New Roman" w:cs="Times New Roman"/>
                <w:i/>
                <w:iCs/>
                <w:szCs w:val="21"/>
              </w:rPr>
            </w:pPr>
            <w:r w:rsidRPr="00E17753">
              <w:rPr>
                <w:rFonts w:ascii="Times New Roman" w:hAnsi="Times New Roman" w:cs="Times New Roman"/>
              </w:rPr>
              <w:t>196</w:t>
            </w:r>
          </w:p>
        </w:tc>
        <w:tc>
          <w:tcPr>
            <w:tcW w:w="3119" w:type="dxa"/>
            <w:tcBorders>
              <w:top w:val="single" w:sz="4" w:space="0" w:color="auto"/>
            </w:tcBorders>
          </w:tcPr>
          <w:p w14:paraId="2DD8ECB4" w14:textId="28641D20" w:rsidR="00E17753" w:rsidRPr="00E17753" w:rsidRDefault="00E17753" w:rsidP="00E17753">
            <w:pPr>
              <w:widowControl/>
              <w:jc w:val="left"/>
              <w:rPr>
                <w:rFonts w:ascii="Times New Roman" w:hAnsi="Times New Roman" w:cs="Times New Roman"/>
                <w:i/>
                <w:iCs/>
                <w:szCs w:val="21"/>
              </w:rPr>
            </w:pPr>
            <w:r w:rsidRPr="00E17753">
              <w:rPr>
                <w:rFonts w:ascii="Times New Roman" w:hAnsi="Times New Roman" w:cs="Times New Roman"/>
              </w:rPr>
              <w:t>0.43798</w:t>
            </w:r>
          </w:p>
        </w:tc>
      </w:tr>
      <w:tr w:rsidR="00E17753" w:rsidRPr="00E17753" w14:paraId="2D70CBF8" w14:textId="77777777" w:rsidTr="00E0256A">
        <w:trPr>
          <w:trHeight w:val="240"/>
        </w:trPr>
        <w:tc>
          <w:tcPr>
            <w:tcW w:w="4816" w:type="dxa"/>
            <w:tcBorders>
              <w:bottom w:val="single" w:sz="4" w:space="0" w:color="auto"/>
            </w:tcBorders>
          </w:tcPr>
          <w:p w14:paraId="16BDF20A" w14:textId="77777777" w:rsidR="00E17753" w:rsidRPr="00E17753" w:rsidRDefault="00E17753" w:rsidP="00E17753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i/>
                <w:iCs/>
                <w:szCs w:val="21"/>
              </w:rPr>
            </w:pPr>
            <w:r w:rsidRPr="00E17753">
              <w:rPr>
                <w:rFonts w:ascii="Times New Roman" w:hAnsi="Times New Roman" w:cs="Times New Roman"/>
                <w:b/>
                <w:bCs/>
                <w:i/>
                <w:iCs/>
                <w:szCs w:val="21"/>
              </w:rPr>
              <w:t>Equal Variance NOT Assumed</w:t>
            </w:r>
          </w:p>
          <w:p w14:paraId="0FFB14DF" w14:textId="77777777" w:rsidR="00E17753" w:rsidRPr="00E17753" w:rsidRDefault="00E17753" w:rsidP="00E17753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i/>
                <w:iCs/>
                <w:szCs w:val="21"/>
              </w:rPr>
            </w:pPr>
            <w:r w:rsidRPr="00E17753">
              <w:rPr>
                <w:rFonts w:ascii="Times New Roman" w:hAnsi="Times New Roman" w:cs="Times New Roman"/>
                <w:b/>
                <w:bCs/>
                <w:i/>
                <w:iCs/>
                <w:szCs w:val="21"/>
              </w:rPr>
              <w:t>(Welch Correction)</w:t>
            </w:r>
          </w:p>
        </w:tc>
        <w:tc>
          <w:tcPr>
            <w:tcW w:w="1847" w:type="dxa"/>
            <w:tcBorders>
              <w:bottom w:val="single" w:sz="4" w:space="0" w:color="auto"/>
            </w:tcBorders>
          </w:tcPr>
          <w:p w14:paraId="2E5C5B12" w14:textId="4F407CF9" w:rsidR="00E17753" w:rsidRPr="00E17753" w:rsidRDefault="00E17753" w:rsidP="00E17753">
            <w:pPr>
              <w:widowControl/>
              <w:jc w:val="left"/>
              <w:rPr>
                <w:rFonts w:ascii="Times New Roman" w:hAnsi="Times New Roman" w:cs="Times New Roman"/>
                <w:i/>
                <w:iCs/>
                <w:szCs w:val="21"/>
              </w:rPr>
            </w:pPr>
            <w:r w:rsidRPr="00E17753">
              <w:rPr>
                <w:rFonts w:ascii="Times New Roman" w:hAnsi="Times New Roman" w:cs="Times New Roman"/>
              </w:rPr>
              <w:t>0.7772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281E93E3" w14:textId="4B5869A3" w:rsidR="00E17753" w:rsidRPr="00E17753" w:rsidRDefault="00E17753" w:rsidP="00E17753">
            <w:pPr>
              <w:widowControl/>
              <w:jc w:val="left"/>
              <w:rPr>
                <w:rFonts w:ascii="Times New Roman" w:hAnsi="Times New Roman" w:cs="Times New Roman"/>
                <w:i/>
                <w:iCs/>
                <w:szCs w:val="21"/>
              </w:rPr>
            </w:pPr>
            <w:r w:rsidRPr="00E17753">
              <w:rPr>
                <w:rFonts w:ascii="Times New Roman" w:hAnsi="Times New Roman" w:cs="Times New Roman"/>
              </w:rPr>
              <w:t>109.02354</w:t>
            </w: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14:paraId="381C36D8" w14:textId="475D8C60" w:rsidR="00E17753" w:rsidRPr="00E17753" w:rsidRDefault="00E17753" w:rsidP="00E17753">
            <w:pPr>
              <w:widowControl/>
              <w:jc w:val="left"/>
              <w:rPr>
                <w:rFonts w:ascii="Times New Roman" w:hAnsi="Times New Roman" w:cs="Times New Roman"/>
                <w:i/>
                <w:iCs/>
                <w:szCs w:val="21"/>
              </w:rPr>
            </w:pPr>
            <w:r w:rsidRPr="00E17753">
              <w:rPr>
                <w:rFonts w:ascii="Times New Roman" w:hAnsi="Times New Roman" w:cs="Times New Roman"/>
              </w:rPr>
              <w:t>0.43873</w:t>
            </w:r>
          </w:p>
        </w:tc>
      </w:tr>
    </w:tbl>
    <w:p w14:paraId="0160065F" w14:textId="3147F89C" w:rsidR="00E17753" w:rsidRPr="00972B80" w:rsidRDefault="00E17753" w:rsidP="00E17753">
      <w:pPr>
        <w:widowControl/>
        <w:jc w:val="left"/>
        <w:rPr>
          <w:rFonts w:ascii="Times New Roman" w:hAnsi="Times New Roman" w:cs="Times New Roman"/>
          <w:i/>
          <w:iCs/>
          <w:sz w:val="18"/>
          <w:szCs w:val="18"/>
        </w:rPr>
      </w:pPr>
      <w:r w:rsidRPr="00972B80">
        <w:rPr>
          <w:rFonts w:ascii="Times New Roman" w:hAnsi="Times New Roman" w:cs="Times New Roman"/>
          <w:i/>
          <w:iCs/>
          <w:sz w:val="18"/>
          <w:szCs w:val="18"/>
        </w:rPr>
        <w:t>Assuming H</w:t>
      </w:r>
      <w:r w:rsidRPr="00972B80">
        <w:rPr>
          <w:rFonts w:ascii="Times New Roman" w:hAnsi="Times New Roman" w:cs="Times New Roman"/>
          <w:i/>
          <w:iCs/>
          <w:sz w:val="18"/>
          <w:szCs w:val="18"/>
          <w:vertAlign w:val="subscript"/>
        </w:rPr>
        <w:t>0</w:t>
      </w:r>
      <w:r w:rsidRPr="00972B80">
        <w:rPr>
          <w:rFonts w:ascii="Times New Roman" w:hAnsi="Times New Roman" w:cs="Times New Roman"/>
          <w:i/>
          <w:iCs/>
          <w:sz w:val="18"/>
          <w:szCs w:val="18"/>
        </w:rPr>
        <w:t>:</w:t>
      </w:r>
      <w:r w:rsidRPr="00972B80">
        <w:rPr>
          <w:rFonts w:ascii="Times New Roman" w:hAnsi="Times New Roman" w:cs="Times New Roman"/>
          <w:sz w:val="18"/>
          <w:szCs w:val="18"/>
        </w:rPr>
        <w:t xml:space="preserve"> </w:t>
      </w:r>
      <w:r w:rsidRPr="00972B80">
        <w:rPr>
          <w:rFonts w:ascii="Times New Roman" w:hAnsi="Times New Roman" w:cs="Times New Roman"/>
          <w:i/>
          <w:iCs/>
          <w:sz w:val="18"/>
          <w:szCs w:val="18"/>
        </w:rPr>
        <w:t>There is NO significant difference between The Real PHQ9 and Scale-value</w:t>
      </w:r>
      <w:r w:rsidRPr="00E17753">
        <w:t xml:space="preserve"> </w:t>
      </w:r>
      <w:r w:rsidRPr="00E17753">
        <w:rPr>
          <w:rFonts w:ascii="Times New Roman" w:hAnsi="Times New Roman" w:cs="Times New Roman"/>
          <w:i/>
          <w:iCs/>
          <w:sz w:val="18"/>
          <w:szCs w:val="18"/>
        </w:rPr>
        <w:t>in validation Cohort</w:t>
      </w:r>
      <w:r w:rsidRPr="00972B80">
        <w:rPr>
          <w:rFonts w:ascii="Times New Roman" w:hAnsi="Times New Roman" w:cs="Times New Roman"/>
          <w:i/>
          <w:iCs/>
          <w:sz w:val="18"/>
          <w:szCs w:val="18"/>
        </w:rPr>
        <w:t>.</w:t>
      </w:r>
    </w:p>
    <w:p w14:paraId="5BE12135" w14:textId="672041A9" w:rsidR="00E17753" w:rsidRPr="00972B80" w:rsidRDefault="00E17753" w:rsidP="00E17753">
      <w:pPr>
        <w:widowControl/>
        <w:jc w:val="left"/>
        <w:rPr>
          <w:rFonts w:ascii="Times New Roman" w:hAnsi="Times New Roman" w:cs="Times New Roman"/>
          <w:i/>
          <w:iCs/>
          <w:sz w:val="18"/>
          <w:szCs w:val="18"/>
        </w:rPr>
      </w:pPr>
      <w:r w:rsidRPr="00972B80">
        <w:rPr>
          <w:rFonts w:ascii="Times New Roman" w:hAnsi="Times New Roman" w:cs="Times New Roman"/>
          <w:i/>
          <w:iCs/>
          <w:sz w:val="18"/>
          <w:szCs w:val="18"/>
        </w:rPr>
        <w:t xml:space="preserve">        H</w:t>
      </w:r>
      <w:r w:rsidRPr="00972B80">
        <w:rPr>
          <w:rFonts w:ascii="Times New Roman" w:hAnsi="Times New Roman" w:cs="Times New Roman"/>
          <w:i/>
          <w:iCs/>
          <w:sz w:val="18"/>
          <w:szCs w:val="18"/>
          <w:vertAlign w:val="subscript"/>
        </w:rPr>
        <w:t>1</w:t>
      </w:r>
      <w:r w:rsidRPr="00972B80">
        <w:rPr>
          <w:rFonts w:ascii="Times New Roman" w:hAnsi="Times New Roman" w:cs="Times New Roman"/>
          <w:i/>
          <w:iCs/>
          <w:sz w:val="18"/>
          <w:szCs w:val="18"/>
        </w:rPr>
        <w:t>:</w:t>
      </w:r>
      <w:r w:rsidRPr="00972B80">
        <w:rPr>
          <w:rFonts w:ascii="Times New Roman" w:hAnsi="Times New Roman" w:cs="Times New Roman"/>
          <w:sz w:val="18"/>
          <w:szCs w:val="18"/>
        </w:rPr>
        <w:t xml:space="preserve"> </w:t>
      </w:r>
      <w:r w:rsidRPr="00972B80">
        <w:rPr>
          <w:rFonts w:ascii="Times New Roman" w:hAnsi="Times New Roman" w:cs="Times New Roman"/>
          <w:i/>
          <w:iCs/>
          <w:sz w:val="18"/>
          <w:szCs w:val="18"/>
        </w:rPr>
        <w:t>There is a significant difference between The Real PHQ9 and Scale-value</w:t>
      </w:r>
      <w:r w:rsidRPr="00E17753">
        <w:t xml:space="preserve"> </w:t>
      </w:r>
      <w:r w:rsidRPr="00E17753">
        <w:rPr>
          <w:rFonts w:ascii="Times New Roman" w:hAnsi="Times New Roman" w:cs="Times New Roman"/>
          <w:i/>
          <w:iCs/>
          <w:sz w:val="18"/>
          <w:szCs w:val="18"/>
        </w:rPr>
        <w:t>in validation Cohort</w:t>
      </w:r>
      <w:r w:rsidRPr="00972B80">
        <w:rPr>
          <w:rFonts w:ascii="Times New Roman" w:hAnsi="Times New Roman" w:cs="Times New Roman"/>
          <w:i/>
          <w:iCs/>
          <w:sz w:val="18"/>
          <w:szCs w:val="18"/>
        </w:rPr>
        <w:t>.</w:t>
      </w:r>
    </w:p>
    <w:p w14:paraId="66C3DF05" w14:textId="77777777" w:rsidR="00E17753" w:rsidRPr="00972B80" w:rsidRDefault="00E17753" w:rsidP="00E17753">
      <w:pPr>
        <w:widowControl/>
        <w:jc w:val="left"/>
        <w:rPr>
          <w:rFonts w:ascii="Times New Roman" w:hAnsi="Times New Roman" w:cs="Times New Roman"/>
          <w:i/>
          <w:iCs/>
          <w:sz w:val="18"/>
          <w:szCs w:val="18"/>
        </w:rPr>
      </w:pPr>
      <w:r w:rsidRPr="00972B80">
        <w:rPr>
          <w:rFonts w:ascii="Times New Roman" w:hAnsi="Times New Roman" w:cs="Times New Roman"/>
          <w:i/>
          <w:iCs/>
          <w:sz w:val="18"/>
          <w:szCs w:val="18"/>
        </w:rPr>
        <w:t>According to the result of the t-test, it cannot reject H</w:t>
      </w:r>
      <w:r w:rsidRPr="00972B80">
        <w:rPr>
          <w:rFonts w:ascii="Times New Roman" w:hAnsi="Times New Roman" w:cs="Times New Roman"/>
          <w:i/>
          <w:iCs/>
          <w:sz w:val="18"/>
          <w:szCs w:val="18"/>
          <w:vertAlign w:val="subscript"/>
        </w:rPr>
        <w:t>0</w:t>
      </w:r>
      <w:r w:rsidRPr="00972B80">
        <w:rPr>
          <w:rFonts w:ascii="Times New Roman" w:hAnsi="Times New Roman" w:cs="Times New Roman"/>
          <w:i/>
          <w:iCs/>
          <w:sz w:val="18"/>
          <w:szCs w:val="18"/>
        </w:rPr>
        <w:t xml:space="preserve">. </w:t>
      </w:r>
    </w:p>
    <w:p w14:paraId="1D388B47" w14:textId="77777777" w:rsidR="00972B80" w:rsidRPr="00972B80" w:rsidRDefault="00972B80" w:rsidP="00972B80">
      <w:pPr>
        <w:widowControl/>
        <w:jc w:val="left"/>
        <w:rPr>
          <w:rFonts w:ascii="Times New Roman" w:hAnsi="Times New Roman" w:cs="Times New Roman"/>
          <w:i/>
          <w:iCs/>
          <w:szCs w:val="21"/>
        </w:rPr>
      </w:pPr>
    </w:p>
    <w:p w14:paraId="1AB34AFF" w14:textId="77777777" w:rsidR="00972B80" w:rsidRPr="00972B80" w:rsidRDefault="00972B80" w:rsidP="003E3A94">
      <w:pPr>
        <w:widowControl/>
        <w:jc w:val="left"/>
        <w:rPr>
          <w:rFonts w:ascii="Times New Roman" w:hAnsi="Times New Roman" w:cs="Times New Roman"/>
          <w:szCs w:val="21"/>
        </w:rPr>
      </w:pPr>
    </w:p>
    <w:sectPr w:rsidR="00972B80" w:rsidRPr="00972B80" w:rsidSect="003E3A9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wNzcwMjEyMTc1NzdR0lEKTi0uzszPAykwrAUAxeQ+KiwAAAA="/>
    <w:docVar w:name="commondata" w:val="eyJoZGlkIjoiZjFlZmMwYWViYTBlYmU5ZjEyN2NjYWNjZjZlNDY4NWQifQ=="/>
  </w:docVars>
  <w:rsids>
    <w:rsidRoot w:val="00D771BA"/>
    <w:rsid w:val="000D5A05"/>
    <w:rsid w:val="00120415"/>
    <w:rsid w:val="001E295E"/>
    <w:rsid w:val="001F239E"/>
    <w:rsid w:val="002C0AA5"/>
    <w:rsid w:val="003A45C5"/>
    <w:rsid w:val="003E3A94"/>
    <w:rsid w:val="003F6613"/>
    <w:rsid w:val="004D2894"/>
    <w:rsid w:val="005A1B5D"/>
    <w:rsid w:val="0083490D"/>
    <w:rsid w:val="008A327C"/>
    <w:rsid w:val="008A34AF"/>
    <w:rsid w:val="009448A0"/>
    <w:rsid w:val="00972B80"/>
    <w:rsid w:val="009C777F"/>
    <w:rsid w:val="00A01187"/>
    <w:rsid w:val="00A0243F"/>
    <w:rsid w:val="00A85B05"/>
    <w:rsid w:val="00AD1B65"/>
    <w:rsid w:val="00B05809"/>
    <w:rsid w:val="00B36CD9"/>
    <w:rsid w:val="00C60DB8"/>
    <w:rsid w:val="00C67BBF"/>
    <w:rsid w:val="00C8425C"/>
    <w:rsid w:val="00D04AAD"/>
    <w:rsid w:val="00D771BA"/>
    <w:rsid w:val="00DE433F"/>
    <w:rsid w:val="00E17753"/>
    <w:rsid w:val="00E228D4"/>
    <w:rsid w:val="00E36ED7"/>
    <w:rsid w:val="00E523D6"/>
    <w:rsid w:val="00EA2CBA"/>
    <w:rsid w:val="00F0798E"/>
    <w:rsid w:val="00F21CD0"/>
    <w:rsid w:val="00FA5623"/>
    <w:rsid w:val="04EB1E50"/>
    <w:rsid w:val="09CF1002"/>
    <w:rsid w:val="0A501C1B"/>
    <w:rsid w:val="2B960069"/>
    <w:rsid w:val="2D2E4415"/>
    <w:rsid w:val="320919B4"/>
    <w:rsid w:val="346B3858"/>
    <w:rsid w:val="37303C2F"/>
    <w:rsid w:val="3F0F473E"/>
    <w:rsid w:val="44D57E68"/>
    <w:rsid w:val="4E4E4D53"/>
    <w:rsid w:val="528035A0"/>
    <w:rsid w:val="52FA41A9"/>
    <w:rsid w:val="5567263D"/>
    <w:rsid w:val="5D892154"/>
    <w:rsid w:val="644F0FBA"/>
    <w:rsid w:val="6AFD0CC9"/>
    <w:rsid w:val="6C8A2B16"/>
    <w:rsid w:val="74936694"/>
    <w:rsid w:val="78FD15E2"/>
    <w:rsid w:val="790D1953"/>
    <w:rsid w:val="79121D00"/>
    <w:rsid w:val="7A6D61E2"/>
    <w:rsid w:val="7EC60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2165A7"/>
  <w15:docId w15:val="{6EECC718-AB3F-4434-BFA1-2BA86767B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17753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  <w:style w:type="paragraph" w:styleId="a8">
    <w:name w:val="List Paragraph"/>
    <w:basedOn w:val="a"/>
    <w:uiPriority w:val="99"/>
    <w:rsid w:val="009C777F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8</Pages>
  <Words>966</Words>
  <Characters>5510</Characters>
  <Application>Microsoft Office Word</Application>
  <DocSecurity>0</DocSecurity>
  <Lines>45</Lines>
  <Paragraphs>12</Paragraphs>
  <ScaleCrop>false</ScaleCrop>
  <Company/>
  <LinksUpToDate>false</LinksUpToDate>
  <CharactersWithSpaces>6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侯 婉莹</dc:creator>
  <cp:lastModifiedBy>杨 瑞丰</cp:lastModifiedBy>
  <cp:revision>8</cp:revision>
  <dcterms:created xsi:type="dcterms:W3CDTF">2023-01-27T05:31:00Z</dcterms:created>
  <dcterms:modified xsi:type="dcterms:W3CDTF">2023-01-28T0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02</vt:lpwstr>
  </property>
  <property fmtid="{D5CDD505-2E9C-101B-9397-08002B2CF9AE}" pid="3" name="ICV">
    <vt:lpwstr>95CF1A3C880A4362BDC464697340A8A1</vt:lpwstr>
  </property>
  <property fmtid="{D5CDD505-2E9C-101B-9397-08002B2CF9AE}" pid="4" name="GrammarlyDocumentId">
    <vt:lpwstr>3f3f717d6404e71b2d374b336b2341ba33fb767e92235434d4de9f55a9737012</vt:lpwstr>
  </property>
</Properties>
</file>